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8B9D3" w14:textId="77777777" w:rsidR="00A848E9" w:rsidRPr="00A848E9" w:rsidRDefault="00A848E9" w:rsidP="00A848E9">
      <w:pPr>
        <w:spacing w:after="0" w:line="360" w:lineRule="auto"/>
        <w:jc w:val="center"/>
        <w:rPr>
          <w:rFonts w:ascii="Times New Roman" w:hAnsi="Times New Roman"/>
          <w:b/>
          <w:bCs/>
          <w:color w:val="000000"/>
          <w:sz w:val="28"/>
          <w:szCs w:val="28"/>
        </w:rPr>
      </w:pPr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Các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nhân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tố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ảnh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hưởng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đến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thực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hiện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kế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toán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quản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trị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môi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trường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tại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các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doanh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nghiệp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sản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xuất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–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Nghiên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cứu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trên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địa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bàn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thành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phố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Đà</w:t>
      </w:r>
      <w:proofErr w:type="spellEnd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A848E9">
        <w:rPr>
          <w:rFonts w:ascii="Times New Roman" w:eastAsia="Batang" w:hAnsi="Times New Roman"/>
          <w:b/>
          <w:bCs/>
          <w:color w:val="000000"/>
          <w:sz w:val="28"/>
          <w:szCs w:val="28"/>
        </w:rPr>
        <w:t>Nẵng</w:t>
      </w:r>
      <w:proofErr w:type="spellEnd"/>
    </w:p>
    <w:p w14:paraId="5B7BE763" w14:textId="77777777" w:rsidR="00A848E9" w:rsidRDefault="00A848E9" w:rsidP="00A848E9">
      <w:pPr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6"/>
          <w:szCs w:val="26"/>
        </w:rPr>
      </w:pPr>
    </w:p>
    <w:p w14:paraId="45713CCD" w14:textId="2BB50B36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6"/>
          <w:szCs w:val="26"/>
        </w:rPr>
      </w:pPr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1. Thông tin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chung</w:t>
      </w:r>
      <w:proofErr w:type="spellEnd"/>
    </w:p>
    <w:p w14:paraId="24365F36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-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Tên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đề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tài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:</w:t>
      </w:r>
      <w:r w:rsidRPr="001E559C">
        <w:rPr>
          <w:rStyle w:val="fontstyle21"/>
          <w:rFonts w:ascii="Times New Roman" w:hAnsi="Times New Roman"/>
          <w:i/>
          <w:iCs/>
        </w:rPr>
        <w:t xml:space="preserve"> </w:t>
      </w:r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Các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nhân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tố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ảnh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hưởng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đến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kế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toán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quản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trị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môi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trường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tại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doanh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nghiệp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sản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xuất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–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Nghiên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cứu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trên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địa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bàn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thành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phố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Đà</w:t>
      </w:r>
      <w:proofErr w:type="spellEnd"/>
      <w:r w:rsidRPr="001E559C">
        <w:rPr>
          <w:rFonts w:ascii="Times New Roman" w:eastAsia="Batang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eastAsia="Batang" w:hAnsi="Times New Roman"/>
          <w:color w:val="000000"/>
          <w:sz w:val="26"/>
          <w:szCs w:val="26"/>
        </w:rPr>
        <w:t>Nẵng</w:t>
      </w:r>
      <w:proofErr w:type="spellEnd"/>
    </w:p>
    <w:p w14:paraId="54EF732E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-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Chủ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nhiệm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đề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tài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: </w:t>
      </w:r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ab/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S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. Dương Thị Thanh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iền</w:t>
      </w:r>
      <w:proofErr w:type="spellEnd"/>
    </w:p>
    <w:p w14:paraId="0122A061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1E559C">
        <w:rPr>
          <w:rFonts w:ascii="Times New Roman" w:hAnsi="Times New Roman"/>
          <w:color w:val="000000"/>
          <w:sz w:val="26"/>
          <w:szCs w:val="26"/>
        </w:rPr>
        <w:t xml:space="preserve">    Thành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iê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am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gi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>:</w:t>
      </w:r>
      <w:r w:rsidRPr="001E559C">
        <w:rPr>
          <w:rFonts w:ascii="Times New Roman" w:hAnsi="Times New Roman"/>
          <w:color w:val="000000"/>
          <w:sz w:val="26"/>
          <w:szCs w:val="26"/>
        </w:rPr>
        <w:tab/>
      </w:r>
      <w:r>
        <w:rPr>
          <w:rFonts w:ascii="Times New Roman" w:hAnsi="Times New Roman"/>
          <w:color w:val="000000"/>
          <w:sz w:val="26"/>
          <w:szCs w:val="26"/>
        </w:rPr>
        <w:tab/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s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Nguyễn Thị Hồng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Sương</w:t>
      </w:r>
      <w:proofErr w:type="spellEnd"/>
    </w:p>
    <w:p w14:paraId="286F5599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1E559C">
        <w:rPr>
          <w:rFonts w:ascii="Times New Roman" w:hAnsi="Times New Roman"/>
          <w:color w:val="000000"/>
          <w:sz w:val="26"/>
          <w:szCs w:val="26"/>
        </w:rPr>
        <w:tab/>
      </w:r>
      <w:r w:rsidRPr="001E559C">
        <w:rPr>
          <w:rFonts w:ascii="Times New Roman" w:hAnsi="Times New Roman"/>
          <w:color w:val="000000"/>
          <w:sz w:val="26"/>
          <w:szCs w:val="26"/>
        </w:rPr>
        <w:tab/>
      </w:r>
      <w:r w:rsidRPr="001E559C">
        <w:rPr>
          <w:rFonts w:ascii="Times New Roman" w:hAnsi="Times New Roman"/>
          <w:color w:val="000000"/>
          <w:sz w:val="26"/>
          <w:szCs w:val="26"/>
        </w:rPr>
        <w:tab/>
      </w:r>
      <w:r w:rsidRPr="001E559C">
        <w:rPr>
          <w:rFonts w:ascii="Times New Roman" w:hAnsi="Times New Roman"/>
          <w:color w:val="000000"/>
          <w:sz w:val="26"/>
          <w:szCs w:val="26"/>
        </w:rPr>
        <w:tab/>
      </w:r>
      <w:r>
        <w:rPr>
          <w:rFonts w:ascii="Times New Roman" w:hAnsi="Times New Roman"/>
          <w:color w:val="000000"/>
          <w:sz w:val="26"/>
          <w:szCs w:val="26"/>
        </w:rPr>
        <w:tab/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s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Nguyễn Khánh Thu Hằng</w:t>
      </w:r>
    </w:p>
    <w:p w14:paraId="52339670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6"/>
          <w:szCs w:val="26"/>
        </w:rPr>
      </w:pPr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-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Năm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nghiệm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thu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đề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tài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: </w:t>
      </w:r>
      <w:r w:rsidRPr="001E559C">
        <w:rPr>
          <w:rFonts w:ascii="Times New Roman" w:hAnsi="Times New Roman"/>
          <w:color w:val="000000"/>
          <w:sz w:val="26"/>
          <w:szCs w:val="26"/>
        </w:rPr>
        <w:t>2022</w:t>
      </w:r>
    </w:p>
    <w:p w14:paraId="201F3373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6"/>
          <w:szCs w:val="26"/>
        </w:rPr>
      </w:pPr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-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Đơn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vị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công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tác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: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Kế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toán</w:t>
      </w:r>
      <w:proofErr w:type="spellEnd"/>
    </w:p>
    <w:p w14:paraId="68057C05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6"/>
          <w:szCs w:val="26"/>
        </w:rPr>
      </w:pPr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2.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Mục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tiêu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đề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tài</w:t>
      </w:r>
      <w:proofErr w:type="spellEnd"/>
    </w:p>
    <w:p w14:paraId="3573C354" w14:textId="77777777" w:rsidR="00A848E9" w:rsidRPr="001E559C" w:rsidRDefault="00A848E9" w:rsidP="00A848E9">
      <w:pPr>
        <w:spacing w:after="0" w:line="360" w:lineRule="auto"/>
        <w:ind w:firstLine="720"/>
        <w:jc w:val="both"/>
        <w:rPr>
          <w:rFonts w:ascii="Times New Roman" w:hAnsi="Times New Roman"/>
          <w:bCs/>
          <w:color w:val="000000"/>
          <w:sz w:val="26"/>
          <w:szCs w:val="26"/>
        </w:rPr>
      </w:pP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ừ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lý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do: (1)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Áp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lự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ă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ưở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kin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ế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gắ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liề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ớ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ă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ưở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xan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giữ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â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bằ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ớ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mô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ườ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(MT)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sin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; (2) Các DNSX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ẵ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ó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a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ò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qua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ọ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ó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ộ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ế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MT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rất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lớ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lâu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dà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; (3)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a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ò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lợ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íc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Kế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oá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quả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ị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mô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ườ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(KTQTMT)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nay; (4) Thông tin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ừ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KTQTMT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rất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ầ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iết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ho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h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quả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ị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góp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phầ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ma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l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hiều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lợ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íc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ho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DN; (5)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ầ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ó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một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ghiê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ứu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ụ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ể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ề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KTQTMT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KTQTMT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DNSX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ê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bà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TP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ẵ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–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àn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phố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uộ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ù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kin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ế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ọ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iểm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miề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Trung Việt Nam;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ó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l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hữ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ấ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ề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ấp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bác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ầ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iết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.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hóm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gia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̉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ã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ê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̀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à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ghiê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ứu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(NC)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ê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. NC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ượ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ó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họ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lọ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hư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khô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ù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lặp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hằm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góp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phầ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u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ấp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êm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ô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tin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ề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hâ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ố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ản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hưở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ế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KT</w:t>
      </w:r>
      <w:r>
        <w:rPr>
          <w:rFonts w:ascii="Times New Roman" w:hAnsi="Times New Roman"/>
          <w:bCs/>
          <w:color w:val="000000"/>
          <w:sz w:val="26"/>
          <w:szCs w:val="26"/>
        </w:rPr>
        <w:t>QT</w:t>
      </w:r>
      <w:r w:rsidRPr="001E559C">
        <w:rPr>
          <w:rFonts w:ascii="Times New Roman" w:hAnsi="Times New Roman"/>
          <w:bCs/>
          <w:color w:val="000000"/>
          <w:sz w:val="26"/>
          <w:szCs w:val="26"/>
        </w:rPr>
        <w:t>MT.</w:t>
      </w:r>
    </w:p>
    <w:p w14:paraId="35193C7E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bCs/>
          <w:i/>
          <w:color w:val="000000"/>
          <w:sz w:val="26"/>
          <w:szCs w:val="26"/>
        </w:rPr>
      </w:pPr>
      <w:proofErr w:type="spellStart"/>
      <w:r w:rsidRPr="001E559C">
        <w:rPr>
          <w:rFonts w:ascii="Times New Roman" w:hAnsi="Times New Roman"/>
          <w:bCs/>
          <w:i/>
          <w:color w:val="000000"/>
          <w:sz w:val="26"/>
          <w:szCs w:val="26"/>
        </w:rPr>
        <w:t>Mục</w:t>
      </w:r>
      <w:proofErr w:type="spellEnd"/>
      <w:r w:rsidRPr="001E559C">
        <w:rPr>
          <w:rFonts w:ascii="Times New Roman" w:hAnsi="Times New Roman"/>
          <w:bCs/>
          <w:i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i/>
          <w:color w:val="000000"/>
          <w:sz w:val="26"/>
          <w:szCs w:val="26"/>
        </w:rPr>
        <w:t>tiêu</w:t>
      </w:r>
      <w:proofErr w:type="spellEnd"/>
      <w:r w:rsidRPr="001E559C">
        <w:rPr>
          <w:rFonts w:ascii="Times New Roman" w:hAnsi="Times New Roman"/>
          <w:bCs/>
          <w:i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i/>
          <w:color w:val="000000"/>
          <w:sz w:val="26"/>
          <w:szCs w:val="26"/>
        </w:rPr>
        <w:t>tổng</w:t>
      </w:r>
      <w:proofErr w:type="spellEnd"/>
      <w:r w:rsidRPr="001E559C">
        <w:rPr>
          <w:rFonts w:ascii="Times New Roman" w:hAnsi="Times New Roman"/>
          <w:bCs/>
          <w:i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i/>
          <w:color w:val="000000"/>
          <w:sz w:val="26"/>
          <w:szCs w:val="26"/>
        </w:rPr>
        <w:t>quát</w:t>
      </w:r>
      <w:proofErr w:type="spellEnd"/>
      <w:r w:rsidRPr="001E559C">
        <w:rPr>
          <w:rFonts w:ascii="Times New Roman" w:hAnsi="Times New Roman"/>
          <w:bCs/>
          <w:i/>
          <w:color w:val="000000"/>
          <w:sz w:val="26"/>
          <w:szCs w:val="26"/>
        </w:rPr>
        <w:t>:</w:t>
      </w:r>
    </w:p>
    <w:p w14:paraId="2432727C" w14:textId="77777777" w:rsidR="00A848E9" w:rsidRPr="001E559C" w:rsidRDefault="00A848E9" w:rsidP="00A848E9">
      <w:pPr>
        <w:spacing w:after="0" w:line="360" w:lineRule="auto"/>
        <w:ind w:firstLine="720"/>
        <w:jc w:val="both"/>
        <w:rPr>
          <w:rFonts w:ascii="Times New Roman" w:hAnsi="Times New Roman"/>
          <w:bCs/>
          <w:color w:val="000000"/>
          <w:sz w:val="26"/>
          <w:szCs w:val="26"/>
        </w:rPr>
      </w:pPr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NC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hâ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ố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ản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hưở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ế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KTQTMT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DNSX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ê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bà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TP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ẵ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ừ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ó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ề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xuất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khuyế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ghị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ể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KTQTMT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o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DNSX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ẵ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. </w:t>
      </w:r>
    </w:p>
    <w:p w14:paraId="3E5EC82D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bCs/>
          <w:i/>
          <w:color w:val="000000"/>
          <w:sz w:val="26"/>
          <w:szCs w:val="26"/>
        </w:rPr>
      </w:pPr>
      <w:proofErr w:type="spellStart"/>
      <w:r w:rsidRPr="001E559C">
        <w:rPr>
          <w:rFonts w:ascii="Times New Roman" w:hAnsi="Times New Roman"/>
          <w:bCs/>
          <w:i/>
          <w:color w:val="000000"/>
          <w:sz w:val="26"/>
          <w:szCs w:val="26"/>
        </w:rPr>
        <w:t>Mục</w:t>
      </w:r>
      <w:proofErr w:type="spellEnd"/>
      <w:r w:rsidRPr="001E559C">
        <w:rPr>
          <w:rFonts w:ascii="Times New Roman" w:hAnsi="Times New Roman"/>
          <w:bCs/>
          <w:i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i/>
          <w:color w:val="000000"/>
          <w:sz w:val="26"/>
          <w:szCs w:val="26"/>
        </w:rPr>
        <w:t>tiêu</w:t>
      </w:r>
      <w:proofErr w:type="spellEnd"/>
      <w:r w:rsidRPr="001E559C">
        <w:rPr>
          <w:rFonts w:ascii="Times New Roman" w:hAnsi="Times New Roman"/>
          <w:bCs/>
          <w:i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i/>
          <w:color w:val="000000"/>
          <w:sz w:val="26"/>
          <w:szCs w:val="26"/>
        </w:rPr>
        <w:t>cụ</w:t>
      </w:r>
      <w:proofErr w:type="spellEnd"/>
      <w:r w:rsidRPr="001E559C">
        <w:rPr>
          <w:rFonts w:ascii="Times New Roman" w:hAnsi="Times New Roman"/>
          <w:bCs/>
          <w:i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i/>
          <w:color w:val="000000"/>
          <w:sz w:val="26"/>
          <w:szCs w:val="26"/>
        </w:rPr>
        <w:t>thể</w:t>
      </w:r>
      <w:proofErr w:type="spellEnd"/>
      <w:r w:rsidRPr="001E559C">
        <w:rPr>
          <w:rFonts w:ascii="Times New Roman" w:hAnsi="Times New Roman"/>
          <w:bCs/>
          <w:i/>
          <w:color w:val="000000"/>
          <w:sz w:val="26"/>
          <w:szCs w:val="26"/>
        </w:rPr>
        <w:t>:</w:t>
      </w:r>
    </w:p>
    <w:p w14:paraId="55324AFA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bCs/>
          <w:color w:val="000000"/>
          <w:sz w:val="26"/>
          <w:szCs w:val="26"/>
        </w:rPr>
      </w:pP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ể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ạt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ượ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mụ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iêu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ổ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quát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mụ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iêu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ụ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ể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ượ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ề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ra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bao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gồm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>:</w:t>
      </w:r>
    </w:p>
    <w:p w14:paraId="0573307E" w14:textId="77777777" w:rsidR="00A848E9" w:rsidRPr="001E559C" w:rsidRDefault="00A848E9" w:rsidP="00A848E9">
      <w:pPr>
        <w:spacing w:after="0" w:line="360" w:lineRule="auto"/>
        <w:ind w:firstLine="720"/>
        <w:jc w:val="both"/>
        <w:rPr>
          <w:rFonts w:ascii="Times New Roman" w:hAnsi="Times New Roman"/>
          <w:bCs/>
          <w:color w:val="000000"/>
          <w:sz w:val="26"/>
          <w:szCs w:val="26"/>
        </w:rPr>
      </w:pPr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1.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X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ịn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hâ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ố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ản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hưở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ế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KTQTMT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KTQTMT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DNSX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ê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bà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TP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ẵ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</w:p>
    <w:p w14:paraId="2F17F2D1" w14:textId="77777777" w:rsidR="00A848E9" w:rsidRPr="001E559C" w:rsidRDefault="00A848E9" w:rsidP="00A848E9">
      <w:pPr>
        <w:spacing w:after="0" w:line="360" w:lineRule="auto"/>
        <w:ind w:firstLine="720"/>
        <w:jc w:val="both"/>
        <w:rPr>
          <w:rFonts w:ascii="Times New Roman" w:hAnsi="Times New Roman"/>
          <w:b/>
          <w:bCs/>
          <w:color w:val="000000"/>
          <w:sz w:val="26"/>
          <w:szCs w:val="26"/>
        </w:rPr>
      </w:pPr>
      <w:r w:rsidRPr="001E559C">
        <w:rPr>
          <w:rFonts w:ascii="Times New Roman" w:hAnsi="Times New Roman"/>
          <w:bCs/>
          <w:color w:val="000000"/>
          <w:sz w:val="26"/>
          <w:szCs w:val="26"/>
        </w:rPr>
        <w:lastRenderedPageBreak/>
        <w:t xml:space="preserve">2.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án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giá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mứ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ộ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ản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hưở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hâ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ố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ế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KTQTMT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KTQTMT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DNSX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ê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bà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TP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ẵng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</w:p>
    <w:p w14:paraId="44CB19BC" w14:textId="77777777" w:rsidR="00A848E9" w:rsidRPr="001E559C" w:rsidRDefault="00A848E9" w:rsidP="00A848E9">
      <w:pPr>
        <w:spacing w:after="0" w:line="360" w:lineRule="auto"/>
        <w:ind w:firstLine="720"/>
        <w:jc w:val="both"/>
        <w:rPr>
          <w:rFonts w:ascii="Times New Roman" w:hAnsi="Times New Roman"/>
          <w:b/>
          <w:bCs/>
          <w:color w:val="000000"/>
          <w:sz w:val="26"/>
          <w:szCs w:val="26"/>
        </w:rPr>
      </w:pPr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3.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Tính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mới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sáng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tạo</w:t>
      </w:r>
      <w:proofErr w:type="spellEnd"/>
    </w:p>
    <w:p w14:paraId="3EA72B05" w14:textId="77777777" w:rsidR="00A848E9" w:rsidRPr="001E559C" w:rsidRDefault="00A848E9" w:rsidP="00A848E9">
      <w:pPr>
        <w:spacing w:after="0" w:line="360" w:lineRule="auto"/>
        <w:ind w:firstLine="720"/>
        <w:jc w:val="both"/>
        <w:rPr>
          <w:rFonts w:ascii="Times New Roman" w:hAnsi="Times New Roman"/>
          <w:i/>
          <w:iCs/>
          <w:color w:val="000000"/>
          <w:sz w:val="26"/>
          <w:szCs w:val="26"/>
        </w:rPr>
      </w:pP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ề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à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một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o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số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ít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NC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ề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iệ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KTQTMT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DNSX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ê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bà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TP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ẵng</w:t>
      </w:r>
      <w:proofErr w:type="spellEnd"/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 xml:space="preserve"> </w:t>
      </w:r>
    </w:p>
    <w:p w14:paraId="2E2A43F9" w14:textId="77777777" w:rsidR="00A848E9" w:rsidRPr="001E559C" w:rsidRDefault="00A848E9" w:rsidP="00A848E9">
      <w:pPr>
        <w:spacing w:after="0" w:line="360" w:lineRule="auto"/>
        <w:ind w:firstLine="720"/>
        <w:jc w:val="both"/>
        <w:rPr>
          <w:rFonts w:ascii="Times New Roman" w:hAnsi="Times New Roman"/>
          <w:bCs/>
          <w:color w:val="000000"/>
          <w:sz w:val="26"/>
          <w:szCs w:val="26"/>
        </w:rPr>
      </w:pPr>
      <w:proofErr w:type="spellStart"/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>Thứ</w:t>
      </w:r>
      <w:proofErr w:type="spellEnd"/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>nhất</w:t>
      </w:r>
      <w:proofErr w:type="spellEnd"/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>,</w:t>
      </w:r>
      <w:r w:rsidRPr="001E559C">
        <w:rPr>
          <w:rFonts w:ascii="Times New Roman" w:hAnsi="Times New Roman"/>
          <w:color w:val="000000"/>
          <w:sz w:val="26"/>
          <w:szCs w:val="26"/>
        </w:rPr>
        <w:t xml:space="preserve"> NC</w:t>
      </w:r>
      <w:r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ày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góp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phầ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ổ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sung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ào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ơ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sở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ý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uyết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ề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â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ố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ả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ưở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ế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KTQTMT;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ở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ặ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ù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DNSX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ê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ị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à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TP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ẵ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ó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riê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Việt Nam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ó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hu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ều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ó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ộ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há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ớ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ế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MT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ự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iê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o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quá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ì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sả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xuất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hế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ạo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sả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phẩm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.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ết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quả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NC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ướ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hư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ó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NC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ào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NC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ụ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ể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ề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KTQTMT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KTQTMT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DNSX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ê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bà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TP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ẵng</w:t>
      </w:r>
      <w:proofErr w:type="spellEnd"/>
    </w:p>
    <w:p w14:paraId="267E632D" w14:textId="77777777" w:rsidR="00A848E9" w:rsidRPr="001E559C" w:rsidRDefault="00A848E9" w:rsidP="00A848E9">
      <w:pPr>
        <w:spacing w:after="0" w:line="360" w:lineRule="auto"/>
        <w:ind w:firstLine="720"/>
        <w:jc w:val="both"/>
        <w:rPr>
          <w:rFonts w:ascii="Times New Roman" w:hAnsi="Times New Roman"/>
          <w:color w:val="000000"/>
          <w:sz w:val="26"/>
          <w:szCs w:val="26"/>
        </w:rPr>
      </w:pPr>
      <w:proofErr w:type="spellStart"/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>Thứ</w:t>
      </w:r>
      <w:proofErr w:type="spellEnd"/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>ha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, NC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ày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ổ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sung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ho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ghiê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ứu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ướ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ằm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xây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dự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mô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ì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â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ố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ả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ưở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ế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KTQTMT,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o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ườ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mứ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ộ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ả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ưở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â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ố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ả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ưở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ế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KTQTMT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DNSX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ô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qua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iệ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ết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ợp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giữ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phươ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pháp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NC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ị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í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phươ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pháp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NC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ị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ượ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>.</w:t>
      </w:r>
    </w:p>
    <w:p w14:paraId="59AF8645" w14:textId="77777777" w:rsidR="00A848E9" w:rsidRPr="001E559C" w:rsidRDefault="00A848E9" w:rsidP="00A848E9">
      <w:pPr>
        <w:spacing w:after="0" w:line="360" w:lineRule="auto"/>
        <w:ind w:firstLine="720"/>
        <w:jc w:val="both"/>
        <w:rPr>
          <w:rFonts w:ascii="Times New Roman" w:hAnsi="Times New Roman"/>
          <w:bCs/>
          <w:color w:val="000000"/>
          <w:sz w:val="26"/>
          <w:szCs w:val="26"/>
        </w:rPr>
      </w:pPr>
      <w:proofErr w:type="spellStart"/>
      <w:r w:rsidRPr="001E559C">
        <w:rPr>
          <w:rFonts w:ascii="Times New Roman" w:hAnsi="Times New Roman"/>
          <w:bCs/>
          <w:i/>
          <w:iCs/>
          <w:color w:val="000000"/>
          <w:sz w:val="26"/>
          <w:szCs w:val="26"/>
        </w:rPr>
        <w:t>Thứ</w:t>
      </w:r>
      <w:proofErr w:type="spellEnd"/>
      <w:r w:rsidRPr="001E559C">
        <w:rPr>
          <w:rFonts w:ascii="Times New Roman" w:hAnsi="Times New Roman"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i/>
          <w:iCs/>
          <w:color w:val="000000"/>
          <w:sz w:val="26"/>
          <w:szCs w:val="26"/>
        </w:rPr>
        <w:t>ba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mỗ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NC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iế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hàn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mỗ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ờ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iểm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khô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gia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kh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hau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sẽ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ho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kết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quả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khô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ồ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hất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. NC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ày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ượ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ro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ờ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iểm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Covid 19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a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diễ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ra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ớ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hữ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ộ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to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lớ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ế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sả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xuất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kin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ế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;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ặ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biệt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ấ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ề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MT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biế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ổ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khí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hậu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ó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ể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ộ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ến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đạ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dịc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;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DNSX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cũ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khô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ằm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goài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xu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thế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ảnh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hưởng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Cs/>
          <w:color w:val="000000"/>
          <w:sz w:val="26"/>
          <w:szCs w:val="26"/>
        </w:rPr>
        <w:t>này</w:t>
      </w:r>
      <w:proofErr w:type="spellEnd"/>
      <w:r w:rsidRPr="001E559C">
        <w:rPr>
          <w:rFonts w:ascii="Times New Roman" w:hAnsi="Times New Roman"/>
          <w:bCs/>
          <w:color w:val="000000"/>
          <w:sz w:val="26"/>
          <w:szCs w:val="26"/>
        </w:rPr>
        <w:t>.</w:t>
      </w:r>
    </w:p>
    <w:p w14:paraId="3DBEE580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6"/>
          <w:szCs w:val="26"/>
        </w:rPr>
      </w:pPr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4.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Kết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quả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nghiên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cứu</w:t>
      </w:r>
      <w:proofErr w:type="spellEnd"/>
    </w:p>
    <w:p w14:paraId="5F773092" w14:textId="77777777" w:rsidR="00A848E9" w:rsidRPr="001E559C" w:rsidRDefault="00A848E9" w:rsidP="00A848E9">
      <w:pPr>
        <w:spacing w:after="0" w:line="360" w:lineRule="auto"/>
        <w:ind w:firstLine="567"/>
        <w:jc w:val="both"/>
        <w:rPr>
          <w:rFonts w:ascii="Times New Roman" w:hAnsi="Times New Roman"/>
          <w:color w:val="000000"/>
          <w:sz w:val="26"/>
          <w:szCs w:val="24"/>
        </w:rPr>
      </w:pPr>
      <w:r w:rsidRPr="001E559C">
        <w:rPr>
          <w:rFonts w:ascii="Times New Roman" w:hAnsi="Times New Roman"/>
          <w:color w:val="000000"/>
          <w:sz w:val="26"/>
          <w:szCs w:val="24"/>
        </w:rPr>
        <w:t xml:space="preserve">Trong NC </w:t>
      </w:r>
      <w:proofErr w:type="spellStart"/>
      <w:r w:rsidRPr="001E559C">
        <w:rPr>
          <w:rFonts w:ascii="Times New Roman" w:hAnsi="Times New Roman"/>
          <w:color w:val="000000"/>
          <w:sz w:val="26"/>
          <w:szCs w:val="24"/>
        </w:rPr>
        <w:t>này</w:t>
      </w:r>
      <w:proofErr w:type="spellEnd"/>
      <w:r w:rsidRPr="001E559C">
        <w:rPr>
          <w:rFonts w:ascii="Times New Roman" w:hAnsi="Times New Roman"/>
          <w:color w:val="000000"/>
          <w:sz w:val="26"/>
          <w:szCs w:val="24"/>
        </w:rPr>
        <w:t xml:space="preserve">, </w:t>
      </w:r>
      <w:proofErr w:type="spellStart"/>
      <w:r w:rsidRPr="001E559C">
        <w:rPr>
          <w:rFonts w:ascii="Times New Roman" w:hAnsi="Times New Roman"/>
          <w:color w:val="000000"/>
          <w:sz w:val="26"/>
          <w:szCs w:val="24"/>
        </w:rPr>
        <w:t>nhóm</w:t>
      </w:r>
      <w:proofErr w:type="spellEnd"/>
      <w:r w:rsidRPr="001E559C">
        <w:rPr>
          <w:rFonts w:ascii="Times New Roman" w:hAnsi="Times New Roman"/>
          <w:color w:val="000000"/>
          <w:sz w:val="26"/>
          <w:szCs w:val="24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4"/>
        </w:rPr>
        <w:t>tác</w:t>
      </w:r>
      <w:proofErr w:type="spellEnd"/>
      <w:r w:rsidRPr="001E559C">
        <w:rPr>
          <w:rFonts w:ascii="Times New Roman" w:hAnsi="Times New Roman"/>
          <w:color w:val="000000"/>
          <w:sz w:val="26"/>
          <w:szCs w:val="24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4"/>
        </w:rPr>
        <w:t>giả</w:t>
      </w:r>
      <w:proofErr w:type="spellEnd"/>
      <w:r w:rsidRPr="001E559C">
        <w:rPr>
          <w:rFonts w:ascii="Times New Roman" w:hAnsi="Times New Roman"/>
          <w:color w:val="000000"/>
          <w:sz w:val="26"/>
          <w:szCs w:val="24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4"/>
        </w:rPr>
        <w:t>đã</w:t>
      </w:r>
      <w:proofErr w:type="spellEnd"/>
      <w:r w:rsidRPr="001E559C">
        <w:rPr>
          <w:rFonts w:ascii="Times New Roman" w:hAnsi="Times New Roman"/>
          <w:color w:val="000000"/>
          <w:sz w:val="26"/>
          <w:szCs w:val="24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4"/>
        </w:rPr>
        <w:t>đề</w:t>
      </w:r>
      <w:proofErr w:type="spellEnd"/>
      <w:r w:rsidRPr="001E559C">
        <w:rPr>
          <w:rFonts w:ascii="Times New Roman" w:hAnsi="Times New Roman"/>
          <w:color w:val="000000"/>
          <w:sz w:val="26"/>
          <w:szCs w:val="24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4"/>
        </w:rPr>
        <w:t>xuất</w:t>
      </w:r>
      <w:proofErr w:type="spellEnd"/>
      <w:r w:rsidRPr="001E559C">
        <w:rPr>
          <w:rFonts w:ascii="Times New Roman" w:hAnsi="Times New Roman"/>
          <w:color w:val="000000"/>
          <w:sz w:val="26"/>
          <w:szCs w:val="24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4"/>
        </w:rPr>
        <w:t>mô</w:t>
      </w:r>
      <w:proofErr w:type="spellEnd"/>
      <w:r w:rsidRPr="001E559C">
        <w:rPr>
          <w:rFonts w:ascii="Times New Roman" w:hAnsi="Times New Roman"/>
          <w:color w:val="000000"/>
          <w:sz w:val="26"/>
          <w:szCs w:val="24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4"/>
        </w:rPr>
        <w:t>hình</w:t>
      </w:r>
      <w:proofErr w:type="spellEnd"/>
      <w:r w:rsidRPr="001E559C">
        <w:rPr>
          <w:rFonts w:ascii="Times New Roman" w:hAnsi="Times New Roman"/>
          <w:color w:val="000000"/>
          <w:sz w:val="26"/>
          <w:szCs w:val="24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4"/>
        </w:rPr>
        <w:t>gồm</w:t>
      </w:r>
      <w:proofErr w:type="spellEnd"/>
      <w:r w:rsidRPr="001E559C">
        <w:rPr>
          <w:rFonts w:ascii="Times New Roman" w:hAnsi="Times New Roman"/>
          <w:color w:val="000000"/>
          <w:sz w:val="26"/>
          <w:szCs w:val="24"/>
        </w:rPr>
        <w:t xml:space="preserve"> 5 </w:t>
      </w:r>
      <w:proofErr w:type="spellStart"/>
      <w:r w:rsidRPr="001E559C">
        <w:rPr>
          <w:rFonts w:ascii="Times New Roman" w:hAnsi="Times New Roman"/>
          <w:color w:val="000000"/>
          <w:sz w:val="26"/>
          <w:szCs w:val="24"/>
        </w:rPr>
        <w:t>biến</w:t>
      </w:r>
      <w:proofErr w:type="spellEnd"/>
      <w:r w:rsidRPr="001E559C">
        <w:rPr>
          <w:rFonts w:ascii="Times New Roman" w:hAnsi="Times New Roman"/>
          <w:color w:val="000000"/>
          <w:sz w:val="26"/>
          <w:szCs w:val="24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4"/>
        </w:rPr>
        <w:t>độc</w:t>
      </w:r>
      <w:proofErr w:type="spellEnd"/>
      <w:r w:rsidRPr="001E559C">
        <w:rPr>
          <w:rFonts w:ascii="Times New Roman" w:hAnsi="Times New Roman"/>
          <w:color w:val="000000"/>
          <w:sz w:val="26"/>
          <w:szCs w:val="24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4"/>
        </w:rPr>
        <w:t>lập</w:t>
      </w:r>
      <w:proofErr w:type="spellEnd"/>
      <w:r w:rsidRPr="001E559C">
        <w:rPr>
          <w:rFonts w:ascii="Times New Roman" w:hAnsi="Times New Roman"/>
          <w:color w:val="000000"/>
          <w:sz w:val="26"/>
          <w:szCs w:val="24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4"/>
        </w:rPr>
        <w:t>và</w:t>
      </w:r>
      <w:proofErr w:type="spellEnd"/>
      <w:r w:rsidRPr="001E559C">
        <w:rPr>
          <w:rFonts w:ascii="Times New Roman" w:hAnsi="Times New Roman"/>
          <w:color w:val="000000"/>
          <w:sz w:val="26"/>
          <w:szCs w:val="24"/>
        </w:rPr>
        <w:t xml:space="preserve"> 1 </w:t>
      </w:r>
      <w:proofErr w:type="spellStart"/>
      <w:r w:rsidRPr="001E559C">
        <w:rPr>
          <w:rFonts w:ascii="Times New Roman" w:hAnsi="Times New Roman"/>
          <w:color w:val="000000"/>
          <w:sz w:val="26"/>
          <w:szCs w:val="24"/>
        </w:rPr>
        <w:t>biến</w:t>
      </w:r>
      <w:proofErr w:type="spellEnd"/>
      <w:r w:rsidRPr="001E559C">
        <w:rPr>
          <w:rFonts w:ascii="Times New Roman" w:hAnsi="Times New Roman"/>
          <w:color w:val="000000"/>
          <w:sz w:val="26"/>
          <w:szCs w:val="24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4"/>
        </w:rPr>
        <w:t>phụ</w:t>
      </w:r>
      <w:proofErr w:type="spellEnd"/>
      <w:r w:rsidRPr="001E559C">
        <w:rPr>
          <w:rFonts w:ascii="Times New Roman" w:hAnsi="Times New Roman"/>
          <w:color w:val="000000"/>
          <w:sz w:val="26"/>
          <w:szCs w:val="24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4"/>
        </w:rPr>
        <w:t>thuộc</w:t>
      </w:r>
      <w:proofErr w:type="spellEnd"/>
      <w:r w:rsidRPr="001E559C">
        <w:rPr>
          <w:rFonts w:ascii="Times New Roman" w:hAnsi="Times New Roman"/>
          <w:color w:val="000000"/>
          <w:sz w:val="26"/>
          <w:szCs w:val="24"/>
        </w:rPr>
        <w:t>:</w:t>
      </w:r>
    </w:p>
    <w:p w14:paraId="7A8F3F68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iế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ộ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ập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>:</w:t>
      </w:r>
    </w:p>
    <w:p w14:paraId="648067F9" w14:textId="77777777" w:rsidR="00A848E9" w:rsidRPr="001E559C" w:rsidRDefault="00A848E9" w:rsidP="00A848E9">
      <w:pPr>
        <w:spacing w:after="0" w:line="360" w:lineRule="auto"/>
        <w:ind w:left="720"/>
        <w:jc w:val="both"/>
        <w:rPr>
          <w:rFonts w:ascii="Times New Roman" w:hAnsi="Times New Roman"/>
          <w:color w:val="000000"/>
          <w:sz w:val="26"/>
          <w:szCs w:val="26"/>
        </w:rPr>
      </w:pPr>
      <w:r w:rsidRPr="001E559C">
        <w:rPr>
          <w:rFonts w:ascii="Times New Roman" w:hAnsi="Times New Roman"/>
          <w:color w:val="000000"/>
          <w:sz w:val="26"/>
          <w:szCs w:val="26"/>
        </w:rPr>
        <w:sym w:font="Wingdings" w:char="F076"/>
      </w:r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ặ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iểm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doa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ghiệp_CHAR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(</w:t>
      </w:r>
      <w:r w:rsidRPr="001E559C">
        <w:rPr>
          <w:rFonts w:ascii="Times New Roman" w:hAnsi="Times New Roman"/>
          <w:bCs/>
          <w:i/>
          <w:iCs/>
          <w:color w:val="000000"/>
          <w:sz w:val="26"/>
          <w:szCs w:val="26"/>
        </w:rPr>
        <w:t>characteristics</w:t>
      </w:r>
      <w:r w:rsidRPr="001E559C">
        <w:rPr>
          <w:rFonts w:ascii="Times New Roman" w:hAnsi="Times New Roman"/>
          <w:color w:val="000000"/>
          <w:sz w:val="26"/>
          <w:szCs w:val="26"/>
        </w:rPr>
        <w:t>)</w:t>
      </w:r>
    </w:p>
    <w:p w14:paraId="2D21AA94" w14:textId="77777777" w:rsidR="00A848E9" w:rsidRPr="001E559C" w:rsidRDefault="00A848E9" w:rsidP="00A848E9">
      <w:pPr>
        <w:spacing w:after="0" w:line="360" w:lineRule="auto"/>
        <w:ind w:left="720"/>
        <w:jc w:val="both"/>
        <w:rPr>
          <w:rFonts w:ascii="Times New Roman" w:hAnsi="Times New Roman"/>
          <w:color w:val="000000"/>
          <w:sz w:val="26"/>
          <w:szCs w:val="26"/>
        </w:rPr>
      </w:pPr>
      <w:r w:rsidRPr="001E559C">
        <w:rPr>
          <w:rFonts w:ascii="Times New Roman" w:hAnsi="Times New Roman"/>
          <w:color w:val="000000"/>
          <w:sz w:val="26"/>
          <w:szCs w:val="26"/>
        </w:rPr>
        <w:sym w:font="Wingdings" w:char="F076"/>
      </w:r>
      <w:r w:rsidRPr="001E559C">
        <w:rPr>
          <w:rFonts w:ascii="Times New Roman" w:hAnsi="Times New Roman"/>
          <w:color w:val="000000"/>
          <w:sz w:val="26"/>
          <w:szCs w:val="26"/>
        </w:rPr>
        <w:t xml:space="preserve"> Công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ghệ_TEC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(</w:t>
      </w:r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>technology level);</w:t>
      </w:r>
    </w:p>
    <w:p w14:paraId="7F99B18D" w14:textId="77777777" w:rsidR="00A848E9" w:rsidRPr="001E559C" w:rsidRDefault="00A848E9" w:rsidP="00A848E9">
      <w:pPr>
        <w:spacing w:after="0" w:line="360" w:lineRule="auto"/>
        <w:ind w:left="720"/>
        <w:jc w:val="both"/>
        <w:rPr>
          <w:rFonts w:ascii="Times New Roman" w:hAnsi="Times New Roman"/>
          <w:color w:val="000000"/>
          <w:sz w:val="26"/>
          <w:szCs w:val="26"/>
        </w:rPr>
      </w:pPr>
      <w:r w:rsidRPr="001E559C">
        <w:rPr>
          <w:rFonts w:ascii="Times New Roman" w:hAnsi="Times New Roman"/>
          <w:color w:val="000000"/>
          <w:sz w:val="26"/>
          <w:szCs w:val="26"/>
        </w:rPr>
        <w:sym w:font="Wingdings" w:char="F076"/>
      </w:r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ậ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ứ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quả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ý_PER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r w:rsidRPr="001E559C">
        <w:rPr>
          <w:rFonts w:ascii="Times New Roman" w:hAnsi="Times New Roman"/>
          <w:i/>
          <w:color w:val="000000"/>
          <w:sz w:val="26"/>
          <w:szCs w:val="26"/>
        </w:rPr>
        <w:t>(perception);</w:t>
      </w:r>
    </w:p>
    <w:p w14:paraId="463D5A7E" w14:textId="77777777" w:rsidR="00A848E9" w:rsidRPr="001E559C" w:rsidRDefault="00A848E9" w:rsidP="00A848E9">
      <w:pPr>
        <w:spacing w:after="0" w:line="360" w:lineRule="auto"/>
        <w:ind w:left="720"/>
        <w:jc w:val="both"/>
        <w:rPr>
          <w:rFonts w:ascii="Times New Roman" w:hAnsi="Times New Roman"/>
          <w:color w:val="000000"/>
          <w:sz w:val="26"/>
          <w:szCs w:val="26"/>
        </w:rPr>
      </w:pPr>
      <w:r w:rsidRPr="001E559C">
        <w:rPr>
          <w:rFonts w:ascii="Times New Roman" w:hAnsi="Times New Roman"/>
          <w:color w:val="000000"/>
          <w:sz w:val="26"/>
          <w:szCs w:val="26"/>
        </w:rPr>
        <w:sym w:font="Wingdings" w:char="F076"/>
      </w:r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ì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ộ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â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iê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ế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oán_QUAL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(</w:t>
      </w:r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>qualification</w:t>
      </w:r>
      <w:r w:rsidRPr="001E559C">
        <w:rPr>
          <w:rFonts w:ascii="Times New Roman" w:hAnsi="Times New Roman"/>
          <w:color w:val="000000"/>
          <w:sz w:val="26"/>
          <w:szCs w:val="26"/>
        </w:rPr>
        <w:t>)</w:t>
      </w:r>
    </w:p>
    <w:p w14:paraId="3AC57FBF" w14:textId="77777777" w:rsidR="00A848E9" w:rsidRPr="001E559C" w:rsidRDefault="00A848E9" w:rsidP="00A848E9">
      <w:pPr>
        <w:spacing w:after="0" w:line="360" w:lineRule="auto"/>
        <w:ind w:left="720"/>
        <w:jc w:val="both"/>
        <w:rPr>
          <w:rFonts w:ascii="Times New Roman" w:hAnsi="Times New Roman"/>
          <w:color w:val="000000"/>
          <w:sz w:val="26"/>
          <w:szCs w:val="26"/>
        </w:rPr>
      </w:pPr>
      <w:r w:rsidRPr="001E559C">
        <w:rPr>
          <w:rFonts w:ascii="Times New Roman" w:hAnsi="Times New Roman"/>
          <w:color w:val="000000"/>
          <w:sz w:val="26"/>
          <w:szCs w:val="26"/>
        </w:rPr>
        <w:sym w:font="Wingdings" w:char="F076"/>
      </w:r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Áp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iện_PRES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r w:rsidRPr="001E559C">
        <w:rPr>
          <w:rFonts w:ascii="Times New Roman" w:hAnsi="Times New Roman"/>
          <w:i/>
          <w:color w:val="000000"/>
          <w:sz w:val="26"/>
          <w:szCs w:val="26"/>
        </w:rPr>
        <w:t>(enforcement pressure</w:t>
      </w:r>
      <w:r w:rsidRPr="001E559C">
        <w:rPr>
          <w:rFonts w:ascii="Times New Roman" w:hAnsi="Times New Roman"/>
          <w:color w:val="000000"/>
          <w:sz w:val="26"/>
          <w:szCs w:val="26"/>
        </w:rPr>
        <w:t>);</w:t>
      </w:r>
    </w:p>
    <w:p w14:paraId="45C29269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b/>
          <w:iCs/>
          <w:color w:val="000000"/>
          <w:sz w:val="26"/>
          <w:szCs w:val="26"/>
        </w:rPr>
      </w:pP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iế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phụ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uộ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: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iệ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KTQTMT_IMPL (</w:t>
      </w:r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>implementation environmental management accounting</w:t>
      </w:r>
      <w:r w:rsidRPr="001E559C">
        <w:rPr>
          <w:rFonts w:ascii="Times New Roman" w:hAnsi="Times New Roman"/>
          <w:color w:val="000000"/>
          <w:sz w:val="26"/>
          <w:szCs w:val="26"/>
        </w:rPr>
        <w:t>)</w:t>
      </w:r>
      <w:r w:rsidRPr="001E559C">
        <w:rPr>
          <w:rFonts w:ascii="Times New Roman" w:hAnsi="Times New Roman"/>
          <w:b/>
          <w:iCs/>
          <w:color w:val="000000"/>
          <w:sz w:val="26"/>
          <w:szCs w:val="26"/>
        </w:rPr>
        <w:t xml:space="preserve">       </w:t>
      </w:r>
    </w:p>
    <w:p w14:paraId="54779FAF" w14:textId="09B82FFF" w:rsidR="00A848E9" w:rsidRDefault="00A848E9" w:rsidP="00A848E9">
      <w:pPr>
        <w:spacing w:after="0" w:line="360" w:lineRule="auto"/>
        <w:ind w:firstLine="720"/>
        <w:jc w:val="both"/>
        <w:rPr>
          <w:rFonts w:ascii="Times New Roman" w:hAnsi="Times New Roman"/>
          <w:color w:val="000000"/>
          <w:sz w:val="26"/>
          <w:szCs w:val="26"/>
        </w:rPr>
      </w:pP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lastRenderedPageBreak/>
        <w:t>Cỡ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mẫu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ượ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họ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o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ghiê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ứu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321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ỏ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mã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ữ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iều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iệ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ề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mẫu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ể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phép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iểm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ị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. </w:t>
      </w:r>
    </w:p>
    <w:p w14:paraId="08C88E2D" w14:textId="77777777" w:rsidR="00A848E9" w:rsidRPr="001E559C" w:rsidRDefault="00A848E9" w:rsidP="00A848E9">
      <w:pPr>
        <w:spacing w:after="0" w:line="360" w:lineRule="auto"/>
        <w:jc w:val="center"/>
        <w:rPr>
          <w:rFonts w:ascii="Times New Roman" w:hAnsi="Times New Roman"/>
          <w:b/>
          <w:bCs/>
          <w:color w:val="000000"/>
          <w:sz w:val="26"/>
          <w:szCs w:val="26"/>
        </w:rPr>
      </w:pP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Bảng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1: Thông tin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mẫu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nghiên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cứu</w:t>
      </w:r>
      <w:proofErr w:type="spellEnd"/>
    </w:p>
    <w:tbl>
      <w:tblPr>
        <w:tblW w:w="8304" w:type="dxa"/>
        <w:jc w:val="center"/>
        <w:tblLook w:val="04A0" w:firstRow="1" w:lastRow="0" w:firstColumn="1" w:lastColumn="0" w:noHBand="0" w:noVBand="1"/>
      </w:tblPr>
      <w:tblGrid>
        <w:gridCol w:w="4299"/>
        <w:gridCol w:w="1929"/>
        <w:gridCol w:w="2076"/>
      </w:tblGrid>
      <w:tr w:rsidR="00A848E9" w:rsidRPr="001E559C" w14:paraId="1F17673D" w14:textId="77777777" w:rsidTr="00A9731A">
        <w:trPr>
          <w:trHeight w:val="303"/>
          <w:jc w:val="center"/>
        </w:trPr>
        <w:tc>
          <w:tcPr>
            <w:tcW w:w="42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02FAB7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Biến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58F1F5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Tổng</w:t>
            </w:r>
            <w:proofErr w:type="spellEnd"/>
          </w:p>
        </w:tc>
        <w:tc>
          <w:tcPr>
            <w:tcW w:w="20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4715AE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Phần</w:t>
            </w:r>
            <w:proofErr w:type="spellEnd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trăm</w:t>
            </w:r>
            <w:proofErr w:type="spellEnd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</w:tr>
      <w:tr w:rsidR="00A848E9" w:rsidRPr="001E559C" w14:paraId="329CA753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5FE05D63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Giới</w:t>
            </w:r>
            <w:proofErr w:type="spellEnd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tính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3D6B7638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5EA31D01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 </w:t>
            </w:r>
          </w:p>
        </w:tc>
      </w:tr>
      <w:tr w:rsidR="00A848E9" w:rsidRPr="001E559C" w14:paraId="7666707C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BED93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Nam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65F2C0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56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1E7B21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8.6</w:t>
            </w:r>
          </w:p>
        </w:tc>
      </w:tr>
      <w:tr w:rsidR="00A848E9" w:rsidRPr="001E559C" w14:paraId="1735C8DB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63A89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Nữ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306C6A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65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BC05C3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1.4</w:t>
            </w:r>
          </w:p>
        </w:tc>
      </w:tr>
      <w:tr w:rsidR="00A848E9" w:rsidRPr="001E559C" w14:paraId="19C103A8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74A2F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ổng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ộng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95B1A2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21</w:t>
            </w:r>
          </w:p>
        </w:tc>
        <w:tc>
          <w:tcPr>
            <w:tcW w:w="20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7CC7569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0.0</w:t>
            </w:r>
          </w:p>
        </w:tc>
      </w:tr>
      <w:tr w:rsidR="00A848E9" w:rsidRPr="001E559C" w14:paraId="269E693C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1CB5F496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Trình</w:t>
            </w:r>
            <w:proofErr w:type="spellEnd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độ</w:t>
            </w:r>
            <w:proofErr w:type="spellEnd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học</w:t>
            </w:r>
            <w:proofErr w:type="spellEnd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vấn</w:t>
            </w:r>
            <w:proofErr w:type="spellEnd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của</w:t>
            </w:r>
            <w:proofErr w:type="spellEnd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người</w:t>
            </w:r>
            <w:proofErr w:type="spellEnd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được</w:t>
            </w:r>
            <w:proofErr w:type="spellEnd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0B74ECF2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1FB2BA36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 </w:t>
            </w:r>
          </w:p>
        </w:tc>
      </w:tr>
      <w:tr w:rsidR="00A848E9" w:rsidRPr="001E559C" w14:paraId="7FDB4111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7DE71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Cao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đẳng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5D5F01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128DEB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4</w:t>
            </w:r>
          </w:p>
        </w:tc>
      </w:tr>
      <w:tr w:rsidR="00A848E9" w:rsidRPr="001E559C" w14:paraId="0650FBEC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C1B12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Đại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học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87389C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65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93A5EB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2.6</w:t>
            </w:r>
          </w:p>
        </w:tc>
      </w:tr>
      <w:tr w:rsidR="00A848E9" w:rsidRPr="001E559C" w14:paraId="25570BA9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D2E26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Sau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đại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học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406875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F425B4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0</w:t>
            </w:r>
          </w:p>
        </w:tc>
      </w:tr>
      <w:tr w:rsidR="00A848E9" w:rsidRPr="001E559C" w14:paraId="598B9446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71EC0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ổng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ộng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A1362BF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21</w:t>
            </w:r>
          </w:p>
        </w:tc>
        <w:tc>
          <w:tcPr>
            <w:tcW w:w="20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4C01FAB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0.0</w:t>
            </w:r>
          </w:p>
        </w:tc>
      </w:tr>
      <w:tr w:rsidR="00A848E9" w:rsidRPr="001E559C" w14:paraId="0F07BC2C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5AC42143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Ví</w:t>
            </w:r>
            <w:proofErr w:type="spellEnd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trí</w:t>
            </w:r>
            <w:proofErr w:type="spellEnd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công</w:t>
            </w:r>
            <w:proofErr w:type="spellEnd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việc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313CED65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096BFE4E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 </w:t>
            </w:r>
          </w:p>
        </w:tc>
      </w:tr>
      <w:tr w:rsidR="00A848E9" w:rsidRPr="001E559C" w14:paraId="74D6BEE9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AA28D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Kế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oán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CAC867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41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76CE56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5.1</w:t>
            </w:r>
          </w:p>
        </w:tc>
      </w:tr>
      <w:tr w:rsidR="00A848E9" w:rsidRPr="001E559C" w14:paraId="51A54677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6F2A5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Giám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đốc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hoặc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nhà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quản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lý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77837A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FBA994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4.9</w:t>
            </w:r>
          </w:p>
        </w:tc>
      </w:tr>
      <w:tr w:rsidR="00A848E9" w:rsidRPr="001E559C" w14:paraId="7A3D68B1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D29CF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ổng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ộng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89C2B0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21</w:t>
            </w:r>
          </w:p>
        </w:tc>
        <w:tc>
          <w:tcPr>
            <w:tcW w:w="20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5FEC7A1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0.0</w:t>
            </w:r>
          </w:p>
        </w:tc>
      </w:tr>
      <w:tr w:rsidR="00A848E9" w:rsidRPr="001E559C" w14:paraId="5CD89E39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20E63C26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Lĩnh</w:t>
            </w:r>
            <w:proofErr w:type="spellEnd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vực</w:t>
            </w:r>
            <w:proofErr w:type="spellEnd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kinh</w:t>
            </w:r>
            <w:proofErr w:type="spellEnd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doanh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3B9E3C5F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407ED5B0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 </w:t>
            </w:r>
          </w:p>
        </w:tc>
      </w:tr>
      <w:tr w:rsidR="00A848E9" w:rsidRPr="001E559C" w14:paraId="28BA4F02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AD003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Công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nghiệp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hế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iến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4B0517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92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0F22E3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1.0</w:t>
            </w:r>
          </w:p>
        </w:tc>
      </w:tr>
      <w:tr w:rsidR="00A848E9" w:rsidRPr="001E559C" w14:paraId="2622912F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5D2D3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Công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nghiệp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hế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ạo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25ACFC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6A3291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7</w:t>
            </w:r>
          </w:p>
        </w:tc>
      </w:tr>
      <w:tr w:rsidR="00A848E9" w:rsidRPr="001E559C" w14:paraId="05BBFA3A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88DDF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Khác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D756AB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248982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3</w:t>
            </w:r>
          </w:p>
        </w:tc>
      </w:tr>
      <w:tr w:rsidR="00A848E9" w:rsidRPr="001E559C" w14:paraId="5EFCE1C1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B26D0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ổng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ộng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A8CC5B0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21</w:t>
            </w:r>
          </w:p>
        </w:tc>
        <w:tc>
          <w:tcPr>
            <w:tcW w:w="20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588DFC2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0.0</w:t>
            </w:r>
          </w:p>
        </w:tc>
      </w:tr>
      <w:tr w:rsidR="00A848E9" w:rsidRPr="001E559C" w14:paraId="6C050109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266D7F82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Tuổi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51C16243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02E37B7C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 </w:t>
            </w:r>
          </w:p>
        </w:tc>
      </w:tr>
      <w:tr w:rsidR="00A848E9" w:rsidRPr="001E559C" w14:paraId="1BF52165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5B0EF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ừ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22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đến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27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uổi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617234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670344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6.8</w:t>
            </w:r>
          </w:p>
        </w:tc>
      </w:tr>
      <w:tr w:rsidR="00A848E9" w:rsidRPr="001E559C" w14:paraId="0591EF72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EE36E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ừ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28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đến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35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uổi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37AE3B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58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23DAEA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9.2</w:t>
            </w:r>
          </w:p>
        </w:tc>
      </w:tr>
      <w:tr w:rsidR="00A848E9" w:rsidRPr="001E559C" w14:paraId="251B5940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B90E0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ừ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36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đến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45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uổi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11BE83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C678F6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7.4</w:t>
            </w:r>
          </w:p>
        </w:tc>
      </w:tr>
      <w:tr w:rsidR="00A848E9" w:rsidRPr="001E559C" w14:paraId="59CF0790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BA499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rên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45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uổi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264BD5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382ACE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5</w:t>
            </w:r>
          </w:p>
        </w:tc>
      </w:tr>
      <w:tr w:rsidR="00A848E9" w:rsidRPr="001E559C" w14:paraId="115E2447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1FA46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ổng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ộng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CB3CE7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21</w:t>
            </w:r>
          </w:p>
        </w:tc>
        <w:tc>
          <w:tcPr>
            <w:tcW w:w="20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AEC2BEE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0.0</w:t>
            </w:r>
          </w:p>
        </w:tc>
      </w:tr>
      <w:tr w:rsidR="00A848E9" w:rsidRPr="001E559C" w14:paraId="4CAE0B5C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63A270F6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Quy </w:t>
            </w: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mô</w:t>
            </w:r>
            <w:proofErr w:type="spellEnd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vốn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69D47DE8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8E4BC"/>
            <w:noWrap/>
            <w:vAlign w:val="bottom"/>
            <w:hideMark/>
          </w:tcPr>
          <w:p w14:paraId="17EF26BE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 </w:t>
            </w:r>
          </w:p>
        </w:tc>
      </w:tr>
      <w:tr w:rsidR="00A848E9" w:rsidRPr="001E559C" w14:paraId="1D849B39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69513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Dưới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10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ỷ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C1CCC6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D99DBA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2</w:t>
            </w:r>
          </w:p>
        </w:tc>
      </w:tr>
      <w:tr w:rsidR="00A848E9" w:rsidRPr="001E559C" w14:paraId="72F75E70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3AB75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ừ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10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đến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50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ỷ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15617F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67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4A359C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2.0</w:t>
            </w:r>
          </w:p>
        </w:tc>
      </w:tr>
      <w:tr w:rsidR="00A848E9" w:rsidRPr="001E559C" w14:paraId="59B84242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ED471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ừ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50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ỷ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đến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100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ỷ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58C04D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D62E3A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2.7</w:t>
            </w:r>
          </w:p>
        </w:tc>
      </w:tr>
      <w:tr w:rsidR="00A848E9" w:rsidRPr="001E559C" w14:paraId="62CE3090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2B9FE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rên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100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ỷ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35FADA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E52BCD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4.0</w:t>
            </w:r>
          </w:p>
        </w:tc>
      </w:tr>
      <w:tr w:rsidR="00A848E9" w:rsidRPr="001E559C" w14:paraId="50395752" w14:textId="77777777" w:rsidTr="00A9731A">
        <w:trPr>
          <w:trHeight w:val="293"/>
          <w:jc w:val="center"/>
        </w:trPr>
        <w:tc>
          <w:tcPr>
            <w:tcW w:w="42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29DD08" w14:textId="77777777" w:rsidR="00A848E9" w:rsidRPr="001E559C" w:rsidRDefault="00A848E9" w:rsidP="00A9731A">
            <w:pPr>
              <w:spacing w:after="0" w:line="312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ổng</w:t>
            </w:r>
            <w:proofErr w:type="spellEnd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ộng</w:t>
            </w:r>
            <w:proofErr w:type="spellEnd"/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1131C8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21</w:t>
            </w:r>
          </w:p>
        </w:tc>
        <w:tc>
          <w:tcPr>
            <w:tcW w:w="20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EAF9023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0.0</w:t>
            </w:r>
          </w:p>
        </w:tc>
      </w:tr>
    </w:tbl>
    <w:p w14:paraId="0DE19ED1" w14:textId="77777777" w:rsidR="00F43C4F" w:rsidRDefault="00F43C4F" w:rsidP="00A848E9">
      <w:pPr>
        <w:spacing w:after="0" w:line="360" w:lineRule="auto"/>
        <w:jc w:val="center"/>
        <w:rPr>
          <w:rFonts w:ascii="Times New Roman" w:hAnsi="Times New Roman"/>
          <w:b/>
          <w:bCs/>
          <w:color w:val="000000"/>
          <w:sz w:val="26"/>
          <w:szCs w:val="26"/>
        </w:rPr>
      </w:pPr>
    </w:p>
    <w:p w14:paraId="5ADFD465" w14:textId="77777777" w:rsidR="00F43C4F" w:rsidRDefault="00F43C4F" w:rsidP="00A848E9">
      <w:pPr>
        <w:spacing w:after="0" w:line="360" w:lineRule="auto"/>
        <w:jc w:val="center"/>
        <w:rPr>
          <w:rFonts w:ascii="Times New Roman" w:hAnsi="Times New Roman"/>
          <w:b/>
          <w:bCs/>
          <w:color w:val="000000"/>
          <w:sz w:val="26"/>
          <w:szCs w:val="26"/>
        </w:rPr>
      </w:pPr>
    </w:p>
    <w:p w14:paraId="5DEDEBFC" w14:textId="23965FA4" w:rsidR="00A848E9" w:rsidRPr="001E559C" w:rsidRDefault="00A848E9" w:rsidP="00A848E9">
      <w:pPr>
        <w:spacing w:after="0" w:line="360" w:lineRule="auto"/>
        <w:jc w:val="center"/>
        <w:rPr>
          <w:rFonts w:ascii="Times New Roman" w:hAnsi="Times New Roman"/>
          <w:b/>
          <w:bCs/>
          <w:color w:val="000000"/>
          <w:sz w:val="26"/>
          <w:szCs w:val="26"/>
        </w:rPr>
      </w:pP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lastRenderedPageBreak/>
        <w:t>Bảng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2: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Kết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quả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nghiên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cứu</w:t>
      </w:r>
      <w:proofErr w:type="spellEnd"/>
    </w:p>
    <w:tbl>
      <w:tblPr>
        <w:tblW w:w="7743" w:type="dxa"/>
        <w:tblLook w:val="04A0" w:firstRow="1" w:lastRow="0" w:firstColumn="1" w:lastColumn="0" w:noHBand="0" w:noVBand="1"/>
      </w:tblPr>
      <w:tblGrid>
        <w:gridCol w:w="1856"/>
        <w:gridCol w:w="1177"/>
        <w:gridCol w:w="1403"/>
        <w:gridCol w:w="1029"/>
        <w:gridCol w:w="1350"/>
        <w:gridCol w:w="803"/>
        <w:gridCol w:w="1203"/>
      </w:tblGrid>
      <w:tr w:rsidR="00A848E9" w:rsidRPr="001E559C" w14:paraId="3A993860" w14:textId="77777777" w:rsidTr="00A9731A">
        <w:trPr>
          <w:trHeight w:val="310"/>
        </w:trPr>
        <w:tc>
          <w:tcPr>
            <w:tcW w:w="15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7DEE8"/>
            <w:noWrap/>
            <w:vAlign w:val="bottom"/>
            <w:hideMark/>
          </w:tcPr>
          <w:p w14:paraId="0B82FA97" w14:textId="77777777" w:rsidR="00A848E9" w:rsidRPr="001E559C" w:rsidRDefault="00A848E9" w:rsidP="00A9731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Factor nam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7DEE8"/>
            <w:noWrap/>
            <w:vAlign w:val="bottom"/>
            <w:hideMark/>
          </w:tcPr>
          <w:p w14:paraId="3AD436BE" w14:textId="77777777" w:rsidR="00A848E9" w:rsidRPr="001E559C" w:rsidRDefault="00A848E9" w:rsidP="00A9731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Items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7DEE8"/>
            <w:noWrap/>
            <w:vAlign w:val="bottom"/>
            <w:hideMark/>
          </w:tcPr>
          <w:p w14:paraId="7A44E03A" w14:textId="77777777" w:rsidR="00A848E9" w:rsidRPr="001E559C" w:rsidRDefault="00A848E9" w:rsidP="00A9731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Cronbach's Alpha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7DEE8"/>
            <w:noWrap/>
            <w:vAlign w:val="bottom"/>
            <w:hideMark/>
          </w:tcPr>
          <w:p w14:paraId="3F5AFCAB" w14:textId="77777777" w:rsidR="00A848E9" w:rsidRPr="001E559C" w:rsidRDefault="00A848E9" w:rsidP="00A9731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Factor loading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7DEE8"/>
            <w:noWrap/>
            <w:vAlign w:val="bottom"/>
            <w:hideMark/>
          </w:tcPr>
          <w:p w14:paraId="209BFFAB" w14:textId="77777777" w:rsidR="00A848E9" w:rsidRPr="001E559C" w:rsidRDefault="00A848E9" w:rsidP="00A9731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Eigenvalue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7DEE8"/>
            <w:noWrap/>
            <w:vAlign w:val="bottom"/>
            <w:hideMark/>
          </w:tcPr>
          <w:p w14:paraId="1BAC0AE8" w14:textId="77777777" w:rsidR="00A848E9" w:rsidRPr="001E559C" w:rsidRDefault="00A848E9" w:rsidP="00A9731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Mean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7DEE8"/>
            <w:noWrap/>
            <w:vAlign w:val="bottom"/>
            <w:hideMark/>
          </w:tcPr>
          <w:p w14:paraId="322B1A35" w14:textId="77777777" w:rsidR="00A848E9" w:rsidRPr="001E559C" w:rsidRDefault="00A848E9" w:rsidP="00A9731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Std. Deviation</w:t>
            </w:r>
          </w:p>
        </w:tc>
      </w:tr>
      <w:tr w:rsidR="00A848E9" w:rsidRPr="001E559C" w14:paraId="28BB2D18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47B8A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Characteristics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42D9B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HARA1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6704B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24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ED70B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3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CAD1D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862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A35EE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353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3EA2A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601</w:t>
            </w:r>
          </w:p>
        </w:tc>
      </w:tr>
      <w:tr w:rsidR="00A848E9" w:rsidRPr="001E559C" w14:paraId="307442F9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DB169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BCBC2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HARA2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4974F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D96A2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1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86BAB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7360B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1234D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3E5C77AF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A29FD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9BF75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HARA3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29863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CE03D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75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34891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3DCA8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50E26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7941F90E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85108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9A5A7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HARA4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4DA5A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96AA3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78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CD50A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5DB11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1ED86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04987B27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C83F2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Technology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ED07A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ECH1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0B203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66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9E0D3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77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2E048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387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31DFF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115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2926E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571</w:t>
            </w:r>
          </w:p>
        </w:tc>
      </w:tr>
      <w:tr w:rsidR="00A848E9" w:rsidRPr="001E559C" w14:paraId="406CA08F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93DF0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A17ED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ECH2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49C9D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911BF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1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A96A3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1EBA5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9D929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350C4D60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85D4D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01FA0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ECH3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A0FFF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47F6E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1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977F9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C8391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03209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7FE8717C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12801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876D2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ECH4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32290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1EB11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74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3D594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53F8C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39AD9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3B648953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6AF97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AEBF9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ECH5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BB188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694D5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2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894E8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566D7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728CA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4676DDF0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51AFC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Perception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8E341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ERC1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306CE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36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91701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78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4591C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428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2F2F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238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DF7C4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582</w:t>
            </w:r>
          </w:p>
        </w:tc>
      </w:tr>
      <w:tr w:rsidR="00A848E9" w:rsidRPr="001E559C" w14:paraId="7B2BD608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D21D1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742C4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ERC2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92C01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9CAD2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78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6DDCA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6B5E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EDEF3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70D58FFB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EF53A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2A9E1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ERC3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C0795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BE014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2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05056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6AA64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38C2E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7CB71DC2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19721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FAC12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ERC4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91BA3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601AC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2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B0BF0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5B19C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B62B8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26D465D4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D916B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Qualification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065BF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QUAL1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C5335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39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11E28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74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E886C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176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714C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375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B62A6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606</w:t>
            </w:r>
          </w:p>
        </w:tc>
      </w:tr>
      <w:tr w:rsidR="00A848E9" w:rsidRPr="001E559C" w14:paraId="0EA093C4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34298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E8D1F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QUAL2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8B82E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E6EFC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1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4B52F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77476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BA909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6F568C5E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18358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8A932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QUAL3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FE864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2F64E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0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FEE17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DEDCD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8BEA5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29369DC1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3D67A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7E88D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QUAL4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14814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725D3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1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2BB30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3E85F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6465F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0BEF15DD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EB687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Enforcement pressure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D2278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ES1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05618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32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3C457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73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00D7B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581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1F349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348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F1BED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577</w:t>
            </w:r>
          </w:p>
        </w:tc>
      </w:tr>
      <w:tr w:rsidR="00A848E9" w:rsidRPr="001E559C" w14:paraId="65725089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66CB0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9EFC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ES2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41DE9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C50DB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73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6B9E6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68C50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1B826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2AAF4690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88397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D204F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ES3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D3244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E440E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72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58F66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B0C61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B44B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1FD46C77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2C753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5854C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ES4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7710A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86637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78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5F20A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37453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27662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2F804EF2" w14:textId="77777777" w:rsidTr="00A9731A">
        <w:trPr>
          <w:trHeight w:val="28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1C30F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4E845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ES5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F8664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396AE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1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83759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03CA1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2CA85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337FF5B9" w14:textId="77777777" w:rsidTr="00A9731A">
        <w:trPr>
          <w:trHeight w:val="299"/>
        </w:trPr>
        <w:tc>
          <w:tcPr>
            <w:tcW w:w="159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172DA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KMO</w:t>
            </w:r>
          </w:p>
        </w:tc>
        <w:tc>
          <w:tcPr>
            <w:tcW w:w="6145" w:type="dxa"/>
            <w:gridSpan w:val="6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00655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0.832</w:t>
            </w:r>
          </w:p>
        </w:tc>
      </w:tr>
      <w:tr w:rsidR="00A848E9" w:rsidRPr="001E559C" w14:paraId="483F21B2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28403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614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F3DB5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0.000</w:t>
            </w:r>
          </w:p>
        </w:tc>
      </w:tr>
      <w:tr w:rsidR="00A848E9" w:rsidRPr="001E559C" w14:paraId="0E23E624" w14:textId="77777777" w:rsidTr="00A9731A">
        <w:trPr>
          <w:trHeight w:val="310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C7471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Cumulative</w:t>
            </w:r>
          </w:p>
        </w:tc>
        <w:tc>
          <w:tcPr>
            <w:tcW w:w="6145" w:type="dxa"/>
            <w:gridSpan w:val="6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0BF788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65.611</w:t>
            </w:r>
          </w:p>
        </w:tc>
      </w:tr>
      <w:tr w:rsidR="00A848E9" w:rsidRPr="001E559C" w14:paraId="71558B40" w14:textId="77777777" w:rsidTr="00A9731A">
        <w:trPr>
          <w:trHeight w:val="299"/>
        </w:trPr>
        <w:tc>
          <w:tcPr>
            <w:tcW w:w="159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09C5E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Implementation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B78D8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IMPL1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7E73C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46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ED0CC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5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D0071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741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6E331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358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69742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653</w:t>
            </w:r>
          </w:p>
        </w:tc>
      </w:tr>
      <w:tr w:rsidR="00A848E9" w:rsidRPr="001E559C" w14:paraId="558C2B69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C1301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1F7D7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IMPL2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DAAED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32C4C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0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75685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F1059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2EC9E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62D32C5A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A35F4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4D789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IMPL3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D9363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C171A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85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F2DFE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4322E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5DE6F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219AC558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596557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1A2FB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IMPL4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65200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4832C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79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8F92A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B935A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0CE65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848E9" w:rsidRPr="001E559C" w14:paraId="144E7493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193D7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KMO</w:t>
            </w:r>
          </w:p>
        </w:tc>
        <w:tc>
          <w:tcPr>
            <w:tcW w:w="6145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174E5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0.816</w:t>
            </w:r>
          </w:p>
        </w:tc>
      </w:tr>
      <w:tr w:rsidR="00A848E9" w:rsidRPr="001E559C" w14:paraId="6163FC57" w14:textId="77777777" w:rsidTr="00A9731A">
        <w:trPr>
          <w:trHeight w:val="299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AD6CA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614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EBD62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0.000</w:t>
            </w:r>
          </w:p>
        </w:tc>
      </w:tr>
      <w:tr w:rsidR="00A848E9" w:rsidRPr="001E559C" w14:paraId="16734D6A" w14:textId="77777777" w:rsidTr="00A9731A">
        <w:trPr>
          <w:trHeight w:val="310"/>
        </w:trPr>
        <w:tc>
          <w:tcPr>
            <w:tcW w:w="15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D48818" w14:textId="77777777" w:rsidR="00A848E9" w:rsidRPr="001E559C" w:rsidRDefault="00A848E9" w:rsidP="00A9731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Cumulative</w:t>
            </w:r>
          </w:p>
        </w:tc>
        <w:tc>
          <w:tcPr>
            <w:tcW w:w="6145" w:type="dxa"/>
            <w:gridSpan w:val="6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5EF8A" w14:textId="77777777" w:rsidR="00A848E9" w:rsidRPr="001E559C" w:rsidRDefault="00A848E9" w:rsidP="00A9731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E559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68.527</w:t>
            </w:r>
          </w:p>
        </w:tc>
      </w:tr>
    </w:tbl>
    <w:p w14:paraId="606D8B89" w14:textId="77777777" w:rsidR="00A848E9" w:rsidRPr="001E559C" w:rsidRDefault="00A848E9" w:rsidP="00A848E9">
      <w:pPr>
        <w:spacing w:after="0" w:line="360" w:lineRule="auto"/>
        <w:jc w:val="center"/>
        <w:rPr>
          <w:rFonts w:ascii="Times New Roman" w:hAnsi="Times New Roman"/>
          <w:b/>
          <w:bCs/>
          <w:color w:val="000000"/>
          <w:sz w:val="26"/>
          <w:szCs w:val="26"/>
        </w:rPr>
      </w:pP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Bảng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3: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Hệ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số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phù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hợp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mô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hình</w:t>
      </w:r>
      <w:proofErr w:type="spellEnd"/>
    </w:p>
    <w:tbl>
      <w:tblPr>
        <w:tblW w:w="8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0"/>
        <w:gridCol w:w="878"/>
        <w:gridCol w:w="1256"/>
        <w:gridCol w:w="1793"/>
        <w:gridCol w:w="1764"/>
        <w:gridCol w:w="1764"/>
      </w:tblGrid>
      <w:tr w:rsidR="00A848E9" w:rsidRPr="001E559C" w14:paraId="6F3B999D" w14:textId="77777777" w:rsidTr="00A9731A">
        <w:trPr>
          <w:cantSplit/>
          <w:trHeight w:val="546"/>
        </w:trPr>
        <w:tc>
          <w:tcPr>
            <w:tcW w:w="1270" w:type="dxa"/>
            <w:shd w:val="clear" w:color="auto" w:fill="FFFFFF"/>
          </w:tcPr>
          <w:p w14:paraId="658EF12A" w14:textId="77777777" w:rsidR="00A848E9" w:rsidRPr="001E559C" w:rsidRDefault="00A848E9" w:rsidP="00A9731A">
            <w:pPr>
              <w:autoSpaceDE w:val="0"/>
              <w:autoSpaceDN w:val="0"/>
              <w:adjustRightInd w:val="0"/>
              <w:spacing w:after="0" w:line="360" w:lineRule="auto"/>
              <w:ind w:left="62" w:right="62" w:hanging="43"/>
              <w:jc w:val="center"/>
              <w:rPr>
                <w:rFonts w:ascii="Times New Roman" w:hAnsi="Times New Roman"/>
                <w:b/>
                <w:bCs/>
                <w:color w:val="000000"/>
                <w:szCs w:val="26"/>
              </w:rPr>
            </w:pP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>Mô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>hình</w:t>
            </w:r>
            <w:proofErr w:type="spellEnd"/>
          </w:p>
        </w:tc>
        <w:tc>
          <w:tcPr>
            <w:tcW w:w="878" w:type="dxa"/>
            <w:shd w:val="clear" w:color="auto" w:fill="FFFFFF"/>
          </w:tcPr>
          <w:p w14:paraId="37C6D5C3" w14:textId="77777777" w:rsidR="00A848E9" w:rsidRPr="001E559C" w:rsidRDefault="00A848E9" w:rsidP="00A9731A">
            <w:pPr>
              <w:autoSpaceDE w:val="0"/>
              <w:autoSpaceDN w:val="0"/>
              <w:adjustRightInd w:val="0"/>
              <w:spacing w:after="0" w:line="360" w:lineRule="auto"/>
              <w:ind w:left="62" w:right="62" w:hanging="43"/>
              <w:jc w:val="center"/>
              <w:rPr>
                <w:rFonts w:ascii="Times New Roman" w:hAnsi="Times New Roman"/>
                <w:b/>
                <w:bCs/>
                <w:color w:val="000000"/>
                <w:szCs w:val="26"/>
              </w:rPr>
            </w:pPr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>R</w:t>
            </w:r>
          </w:p>
        </w:tc>
        <w:tc>
          <w:tcPr>
            <w:tcW w:w="1256" w:type="dxa"/>
            <w:shd w:val="clear" w:color="auto" w:fill="FFFFFF"/>
          </w:tcPr>
          <w:p w14:paraId="62037D31" w14:textId="77777777" w:rsidR="00A848E9" w:rsidRPr="001E559C" w:rsidRDefault="00A848E9" w:rsidP="00A9731A">
            <w:pPr>
              <w:autoSpaceDE w:val="0"/>
              <w:autoSpaceDN w:val="0"/>
              <w:adjustRightInd w:val="0"/>
              <w:spacing w:after="0" w:line="360" w:lineRule="auto"/>
              <w:ind w:left="62" w:right="62" w:hanging="43"/>
              <w:jc w:val="center"/>
              <w:rPr>
                <w:rFonts w:ascii="Times New Roman" w:hAnsi="Times New Roman"/>
                <w:b/>
                <w:bCs/>
                <w:color w:val="000000"/>
                <w:szCs w:val="26"/>
              </w:rPr>
            </w:pPr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>R</w:t>
            </w:r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  <w:vertAlign w:val="superscript"/>
              </w:rPr>
              <w:t>2</w:t>
            </w:r>
          </w:p>
        </w:tc>
        <w:tc>
          <w:tcPr>
            <w:tcW w:w="1793" w:type="dxa"/>
            <w:shd w:val="clear" w:color="auto" w:fill="FFFFFF"/>
          </w:tcPr>
          <w:p w14:paraId="3AE6BB76" w14:textId="77777777" w:rsidR="00A848E9" w:rsidRPr="001E559C" w:rsidRDefault="00A848E9" w:rsidP="00A9731A">
            <w:pPr>
              <w:autoSpaceDE w:val="0"/>
              <w:autoSpaceDN w:val="0"/>
              <w:adjustRightInd w:val="0"/>
              <w:spacing w:after="0" w:line="360" w:lineRule="auto"/>
              <w:ind w:left="62" w:right="62" w:hanging="43"/>
              <w:jc w:val="center"/>
              <w:rPr>
                <w:rFonts w:ascii="Times New Roman" w:hAnsi="Times New Roman"/>
                <w:b/>
                <w:bCs/>
                <w:color w:val="000000"/>
                <w:szCs w:val="26"/>
              </w:rPr>
            </w:pPr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>R</w:t>
            </w:r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  <w:vertAlign w:val="superscript"/>
              </w:rPr>
              <w:t>2</w:t>
            </w:r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>hiệu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>chỉnh</w:t>
            </w:r>
            <w:proofErr w:type="spellEnd"/>
          </w:p>
        </w:tc>
        <w:tc>
          <w:tcPr>
            <w:tcW w:w="1764" w:type="dxa"/>
            <w:shd w:val="clear" w:color="auto" w:fill="FFFFFF"/>
          </w:tcPr>
          <w:p w14:paraId="40B25E9B" w14:textId="77777777" w:rsidR="00A848E9" w:rsidRPr="001E559C" w:rsidRDefault="00A848E9" w:rsidP="00A9731A">
            <w:pPr>
              <w:autoSpaceDE w:val="0"/>
              <w:autoSpaceDN w:val="0"/>
              <w:adjustRightInd w:val="0"/>
              <w:spacing w:after="0" w:line="360" w:lineRule="auto"/>
              <w:ind w:left="62" w:right="62" w:hanging="60"/>
              <w:jc w:val="center"/>
              <w:rPr>
                <w:rFonts w:ascii="Times New Roman" w:hAnsi="Times New Roman"/>
                <w:b/>
                <w:bCs/>
                <w:color w:val="000000"/>
                <w:szCs w:val="26"/>
              </w:rPr>
            </w:pPr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 xml:space="preserve">Sai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>số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>chuẩn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>của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>ước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>lượng</w:t>
            </w:r>
            <w:proofErr w:type="spellEnd"/>
          </w:p>
        </w:tc>
        <w:tc>
          <w:tcPr>
            <w:tcW w:w="1764" w:type="dxa"/>
            <w:shd w:val="clear" w:color="auto" w:fill="FFFFFF"/>
          </w:tcPr>
          <w:p w14:paraId="15E437C1" w14:textId="77777777" w:rsidR="00A848E9" w:rsidRPr="001E559C" w:rsidRDefault="00A848E9" w:rsidP="00A9731A">
            <w:pPr>
              <w:autoSpaceDE w:val="0"/>
              <w:autoSpaceDN w:val="0"/>
              <w:adjustRightInd w:val="0"/>
              <w:spacing w:after="0" w:line="360" w:lineRule="auto"/>
              <w:ind w:left="62" w:right="62" w:hanging="43"/>
              <w:jc w:val="center"/>
              <w:rPr>
                <w:rFonts w:ascii="Times New Roman" w:hAnsi="Times New Roman"/>
                <w:b/>
                <w:bCs/>
                <w:color w:val="000000"/>
                <w:szCs w:val="26"/>
              </w:rPr>
            </w:pPr>
            <w:r w:rsidRPr="001E559C">
              <w:rPr>
                <w:rFonts w:ascii="Times New Roman" w:hAnsi="Times New Roman"/>
                <w:b/>
                <w:bCs/>
                <w:color w:val="000000"/>
                <w:szCs w:val="26"/>
              </w:rPr>
              <w:t>Durbin-Watson</w:t>
            </w:r>
          </w:p>
        </w:tc>
      </w:tr>
      <w:tr w:rsidR="00A848E9" w:rsidRPr="001E559C" w14:paraId="51A2EFB3" w14:textId="77777777" w:rsidTr="00A9731A">
        <w:trPr>
          <w:cantSplit/>
          <w:trHeight w:val="210"/>
        </w:trPr>
        <w:tc>
          <w:tcPr>
            <w:tcW w:w="1270" w:type="dxa"/>
            <w:shd w:val="clear" w:color="auto" w:fill="FFFFFF"/>
            <w:vAlign w:val="center"/>
          </w:tcPr>
          <w:p w14:paraId="5C810635" w14:textId="77777777" w:rsidR="00A848E9" w:rsidRPr="001E559C" w:rsidRDefault="00A848E9" w:rsidP="00A9731A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jc w:val="center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E559C">
              <w:rPr>
                <w:rFonts w:ascii="Times New Roman" w:hAnsi="Times New Roman"/>
                <w:color w:val="000000"/>
                <w:sz w:val="26"/>
                <w:szCs w:val="26"/>
              </w:rPr>
              <w:t>1</w:t>
            </w:r>
          </w:p>
        </w:tc>
        <w:tc>
          <w:tcPr>
            <w:tcW w:w="878" w:type="dxa"/>
            <w:shd w:val="clear" w:color="auto" w:fill="FFFFFF"/>
            <w:vAlign w:val="center"/>
          </w:tcPr>
          <w:p w14:paraId="5CD807ED" w14:textId="77777777" w:rsidR="00A848E9" w:rsidRPr="001E559C" w:rsidRDefault="00A848E9" w:rsidP="00A9731A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jc w:val="right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E559C">
              <w:rPr>
                <w:rFonts w:ascii="Times New Roman" w:hAnsi="Times New Roman"/>
                <w:color w:val="000000"/>
                <w:sz w:val="26"/>
                <w:szCs w:val="26"/>
              </w:rPr>
              <w:t>.723</w:t>
            </w:r>
            <w:r w:rsidRPr="001E559C">
              <w:rPr>
                <w:rFonts w:ascii="Times New Roman" w:hAnsi="Times New Roman"/>
                <w:color w:val="000000"/>
                <w:sz w:val="26"/>
                <w:szCs w:val="26"/>
                <w:vertAlign w:val="superscript"/>
              </w:rPr>
              <w:t>a</w:t>
            </w:r>
          </w:p>
        </w:tc>
        <w:tc>
          <w:tcPr>
            <w:tcW w:w="1256" w:type="dxa"/>
            <w:shd w:val="clear" w:color="auto" w:fill="FFFFFF"/>
            <w:vAlign w:val="center"/>
          </w:tcPr>
          <w:p w14:paraId="66B505C8" w14:textId="77777777" w:rsidR="00A848E9" w:rsidRPr="001E559C" w:rsidRDefault="00A848E9" w:rsidP="00A9731A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jc w:val="right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E559C">
              <w:rPr>
                <w:rFonts w:ascii="Times New Roman" w:hAnsi="Times New Roman"/>
                <w:color w:val="000000"/>
                <w:sz w:val="26"/>
                <w:szCs w:val="26"/>
              </w:rPr>
              <w:t>0,522</w:t>
            </w:r>
          </w:p>
        </w:tc>
        <w:tc>
          <w:tcPr>
            <w:tcW w:w="1793" w:type="dxa"/>
            <w:shd w:val="clear" w:color="auto" w:fill="FFFFFF"/>
            <w:vAlign w:val="center"/>
          </w:tcPr>
          <w:p w14:paraId="49ABBF12" w14:textId="77777777" w:rsidR="00A848E9" w:rsidRPr="001E559C" w:rsidRDefault="00A848E9" w:rsidP="00A9731A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jc w:val="right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E559C">
              <w:rPr>
                <w:rFonts w:ascii="Times New Roman" w:hAnsi="Times New Roman"/>
                <w:color w:val="000000"/>
                <w:sz w:val="26"/>
                <w:szCs w:val="26"/>
              </w:rPr>
              <w:t>0,515</w:t>
            </w:r>
          </w:p>
        </w:tc>
        <w:tc>
          <w:tcPr>
            <w:tcW w:w="1764" w:type="dxa"/>
            <w:shd w:val="clear" w:color="auto" w:fill="FFFFFF"/>
            <w:vAlign w:val="center"/>
          </w:tcPr>
          <w:p w14:paraId="5CCDE137" w14:textId="77777777" w:rsidR="00A848E9" w:rsidRPr="001E559C" w:rsidRDefault="00A848E9" w:rsidP="00A9731A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jc w:val="right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E559C">
              <w:rPr>
                <w:rFonts w:ascii="Times New Roman" w:hAnsi="Times New Roman"/>
                <w:color w:val="000000"/>
                <w:sz w:val="26"/>
                <w:szCs w:val="26"/>
              </w:rPr>
              <w:t>0,45460</w:t>
            </w:r>
          </w:p>
        </w:tc>
        <w:tc>
          <w:tcPr>
            <w:tcW w:w="1764" w:type="dxa"/>
            <w:shd w:val="clear" w:color="auto" w:fill="FFFFFF"/>
            <w:vAlign w:val="center"/>
          </w:tcPr>
          <w:p w14:paraId="6145E65A" w14:textId="77777777" w:rsidR="00A848E9" w:rsidRPr="001E559C" w:rsidRDefault="00A848E9" w:rsidP="00A9731A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jc w:val="right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E559C">
              <w:rPr>
                <w:rFonts w:ascii="Times New Roman" w:hAnsi="Times New Roman"/>
                <w:color w:val="000000"/>
                <w:sz w:val="26"/>
                <w:szCs w:val="26"/>
              </w:rPr>
              <w:t>2.211</w:t>
            </w:r>
          </w:p>
        </w:tc>
      </w:tr>
    </w:tbl>
    <w:p w14:paraId="72D27A2B" w14:textId="77777777" w:rsidR="00A848E9" w:rsidRPr="001E559C" w:rsidRDefault="00A848E9" w:rsidP="00A848E9">
      <w:pPr>
        <w:spacing w:after="0" w:line="360" w:lineRule="auto"/>
        <w:ind w:firstLine="720"/>
        <w:jc w:val="both"/>
        <w:rPr>
          <w:rFonts w:ascii="Times New Roman" w:hAnsi="Times New Roman"/>
          <w:b/>
          <w:bCs/>
          <w:color w:val="000000"/>
          <w:sz w:val="26"/>
          <w:szCs w:val="26"/>
        </w:rPr>
      </w:pP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ết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quả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ho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ấy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mô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ì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ồ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quy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ư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r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ết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quả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ươ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ố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phù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ợp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ớ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mứ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ý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ghĩ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0,05.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ệ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số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R2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iệu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hỉ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= 0,515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ó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ghĩ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ó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51,5%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iế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iê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iế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phụ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uộ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 xml:space="preserve">IMPL </w:t>
      </w:r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lastRenderedPageBreak/>
        <w:t xml:space="preserve">– </w:t>
      </w:r>
      <w:proofErr w:type="spellStart"/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>việc</w:t>
      </w:r>
      <w:proofErr w:type="spellEnd"/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i/>
          <w:iCs/>
          <w:color w:val="000000"/>
          <w:sz w:val="26"/>
          <w:szCs w:val="26"/>
        </w:rPr>
        <w:t xml:space="preserve"> KTQTMT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ượ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giả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íc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ở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iế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iê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iế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ộ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ập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: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ặ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iểm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doa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ghiệp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; Công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ghệ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;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ậ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ứ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quả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ý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;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ì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ộ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â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iê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ế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oá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;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Áp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.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ò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ạ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48,5%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iế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iê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iệ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KTQTMT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ượ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giả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íc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ở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â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ố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h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hư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ượ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xem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xét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ế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o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mô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ì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(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ư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chi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phí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quy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mô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DN,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mứ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ộ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ạ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a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>…)</w:t>
      </w:r>
    </w:p>
    <w:p w14:paraId="0FA5C327" w14:textId="77777777" w:rsidR="00A848E9" w:rsidRPr="001E559C" w:rsidRDefault="00A848E9" w:rsidP="00A848E9">
      <w:pPr>
        <w:spacing w:after="0" w:line="360" w:lineRule="auto"/>
        <w:jc w:val="center"/>
        <w:outlineLvl w:val="0"/>
        <w:rPr>
          <w:rFonts w:ascii="Times New Roman" w:hAnsi="Times New Roman"/>
          <w:b/>
          <w:bCs/>
          <w:color w:val="000000"/>
          <w:sz w:val="26"/>
          <w:szCs w:val="26"/>
        </w:rPr>
      </w:pPr>
      <w:bookmarkStart w:id="0" w:name="_Toc91244086"/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Bảng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4: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Kết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quả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hệ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số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hồi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quy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sử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dụng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phương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pháp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Enter</w:t>
      </w:r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1158"/>
        <w:gridCol w:w="1587"/>
        <w:gridCol w:w="1612"/>
        <w:gridCol w:w="933"/>
        <w:gridCol w:w="883"/>
        <w:gridCol w:w="1100"/>
        <w:gridCol w:w="859"/>
      </w:tblGrid>
      <w:tr w:rsidR="00A848E9" w:rsidRPr="001E559C" w14:paraId="7EBB39DC" w14:textId="77777777" w:rsidTr="00A9731A">
        <w:trPr>
          <w:trHeight w:val="385"/>
        </w:trPr>
        <w:tc>
          <w:tcPr>
            <w:tcW w:w="1156" w:type="dxa"/>
            <w:vMerge w:val="restart"/>
            <w:shd w:val="clear" w:color="auto" w:fill="auto"/>
          </w:tcPr>
          <w:p w14:paraId="653C68A3" w14:textId="77777777" w:rsidR="00A848E9" w:rsidRPr="001E559C" w:rsidRDefault="00A848E9" w:rsidP="00A9731A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Mô</w:t>
            </w:r>
            <w:proofErr w:type="spellEnd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hình</w:t>
            </w:r>
            <w:proofErr w:type="spellEnd"/>
          </w:p>
        </w:tc>
        <w:tc>
          <w:tcPr>
            <w:tcW w:w="2745" w:type="dxa"/>
            <w:gridSpan w:val="2"/>
            <w:shd w:val="clear" w:color="auto" w:fill="auto"/>
          </w:tcPr>
          <w:p w14:paraId="59871B44" w14:textId="77777777" w:rsidR="00A848E9" w:rsidRPr="001E559C" w:rsidRDefault="00A848E9" w:rsidP="00A9731A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Hệ</w:t>
            </w:r>
            <w:proofErr w:type="spellEnd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số</w:t>
            </w:r>
            <w:proofErr w:type="spellEnd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hồi</w:t>
            </w:r>
            <w:proofErr w:type="spellEnd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quy</w:t>
            </w:r>
            <w:proofErr w:type="spellEnd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chưa</w:t>
            </w:r>
            <w:proofErr w:type="spellEnd"/>
          </w:p>
          <w:p w14:paraId="2F2DE8AE" w14:textId="77777777" w:rsidR="00A848E9" w:rsidRPr="001E559C" w:rsidRDefault="00A848E9" w:rsidP="00A9731A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chuẩn</w:t>
            </w:r>
            <w:proofErr w:type="spellEnd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hóa</w:t>
            </w:r>
            <w:proofErr w:type="spellEnd"/>
          </w:p>
        </w:tc>
        <w:tc>
          <w:tcPr>
            <w:tcW w:w="1612" w:type="dxa"/>
            <w:shd w:val="clear" w:color="auto" w:fill="auto"/>
          </w:tcPr>
          <w:p w14:paraId="0F44210C" w14:textId="77777777" w:rsidR="00A848E9" w:rsidRPr="001E559C" w:rsidRDefault="00A848E9" w:rsidP="00A9731A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Hệ</w:t>
            </w:r>
            <w:proofErr w:type="spellEnd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số</w:t>
            </w:r>
            <w:proofErr w:type="spellEnd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hồi</w:t>
            </w:r>
            <w:proofErr w:type="spellEnd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quy</w:t>
            </w:r>
            <w:proofErr w:type="spellEnd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chuẩn</w:t>
            </w:r>
            <w:proofErr w:type="spellEnd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hóa</w:t>
            </w:r>
            <w:proofErr w:type="spellEnd"/>
          </w:p>
        </w:tc>
        <w:tc>
          <w:tcPr>
            <w:tcW w:w="933" w:type="dxa"/>
            <w:vMerge w:val="restart"/>
            <w:shd w:val="clear" w:color="auto" w:fill="auto"/>
          </w:tcPr>
          <w:p w14:paraId="43B487ED" w14:textId="77777777" w:rsidR="00A848E9" w:rsidRPr="001E559C" w:rsidRDefault="00A848E9" w:rsidP="00A9731A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T</w:t>
            </w:r>
          </w:p>
        </w:tc>
        <w:tc>
          <w:tcPr>
            <w:tcW w:w="883" w:type="dxa"/>
            <w:vMerge w:val="restart"/>
            <w:shd w:val="clear" w:color="auto" w:fill="auto"/>
          </w:tcPr>
          <w:p w14:paraId="7FCF5C45" w14:textId="77777777" w:rsidR="00A848E9" w:rsidRPr="001E559C" w:rsidRDefault="00A848E9" w:rsidP="00A9731A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Sig.</w:t>
            </w:r>
          </w:p>
        </w:tc>
        <w:tc>
          <w:tcPr>
            <w:tcW w:w="1959" w:type="dxa"/>
            <w:gridSpan w:val="2"/>
            <w:shd w:val="clear" w:color="auto" w:fill="auto"/>
          </w:tcPr>
          <w:p w14:paraId="5113C6B7" w14:textId="77777777" w:rsidR="00A848E9" w:rsidRPr="001E559C" w:rsidRDefault="00A848E9" w:rsidP="00A9731A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</w:pP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Thống</w:t>
            </w:r>
            <w:proofErr w:type="spellEnd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kê</w:t>
            </w:r>
            <w:proofErr w:type="spellEnd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đa</w:t>
            </w:r>
            <w:proofErr w:type="spellEnd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cộng</w:t>
            </w:r>
            <w:proofErr w:type="spellEnd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tuyến</w:t>
            </w:r>
            <w:proofErr w:type="spellEnd"/>
          </w:p>
        </w:tc>
      </w:tr>
      <w:tr w:rsidR="00A848E9" w:rsidRPr="001E559C" w14:paraId="5B7D1AC9" w14:textId="77777777" w:rsidTr="00A9731A">
        <w:trPr>
          <w:trHeight w:val="212"/>
        </w:trPr>
        <w:tc>
          <w:tcPr>
            <w:tcW w:w="1156" w:type="dxa"/>
            <w:vMerge/>
            <w:shd w:val="clear" w:color="auto" w:fill="auto"/>
          </w:tcPr>
          <w:p w14:paraId="6FA7B5E3" w14:textId="77777777" w:rsidR="00A848E9" w:rsidRPr="001E559C" w:rsidRDefault="00A848E9" w:rsidP="00A9731A">
            <w:pPr>
              <w:spacing w:after="0" w:line="276" w:lineRule="auto"/>
              <w:jc w:val="both"/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1158" w:type="dxa"/>
            <w:shd w:val="clear" w:color="auto" w:fill="auto"/>
          </w:tcPr>
          <w:p w14:paraId="0FF9C72B" w14:textId="77777777" w:rsidR="00A848E9" w:rsidRPr="001E559C" w:rsidRDefault="00A848E9" w:rsidP="00A9731A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Beta</w:t>
            </w:r>
          </w:p>
        </w:tc>
        <w:tc>
          <w:tcPr>
            <w:tcW w:w="1587" w:type="dxa"/>
            <w:shd w:val="clear" w:color="auto" w:fill="auto"/>
          </w:tcPr>
          <w:p w14:paraId="7C5A8047" w14:textId="77777777" w:rsidR="00A848E9" w:rsidRPr="001E559C" w:rsidRDefault="00A848E9" w:rsidP="00A9731A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Sai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số</w:t>
            </w:r>
            <w:proofErr w:type="spellEnd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chuẩn</w:t>
            </w:r>
            <w:proofErr w:type="spellEnd"/>
          </w:p>
        </w:tc>
        <w:tc>
          <w:tcPr>
            <w:tcW w:w="1612" w:type="dxa"/>
            <w:shd w:val="clear" w:color="auto" w:fill="auto"/>
          </w:tcPr>
          <w:p w14:paraId="36F824D2" w14:textId="77777777" w:rsidR="00A848E9" w:rsidRPr="001E559C" w:rsidRDefault="00A848E9" w:rsidP="00A9731A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Beta</w:t>
            </w:r>
          </w:p>
        </w:tc>
        <w:tc>
          <w:tcPr>
            <w:tcW w:w="933" w:type="dxa"/>
            <w:vMerge/>
            <w:shd w:val="clear" w:color="auto" w:fill="auto"/>
          </w:tcPr>
          <w:p w14:paraId="68A95E09" w14:textId="77777777" w:rsidR="00A848E9" w:rsidRPr="001E559C" w:rsidRDefault="00A848E9" w:rsidP="00A9731A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883" w:type="dxa"/>
            <w:vMerge/>
            <w:shd w:val="clear" w:color="auto" w:fill="auto"/>
          </w:tcPr>
          <w:p w14:paraId="44895FA1" w14:textId="77777777" w:rsidR="00A848E9" w:rsidRPr="001E559C" w:rsidRDefault="00A848E9" w:rsidP="00A9731A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1100" w:type="dxa"/>
            <w:shd w:val="clear" w:color="auto" w:fill="auto"/>
          </w:tcPr>
          <w:p w14:paraId="65266D97" w14:textId="77777777" w:rsidR="00A848E9" w:rsidRPr="001E559C" w:rsidRDefault="00A848E9" w:rsidP="00A9731A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 xml:space="preserve">Dung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sai</w:t>
            </w:r>
            <w:proofErr w:type="spellEnd"/>
          </w:p>
        </w:tc>
        <w:tc>
          <w:tcPr>
            <w:tcW w:w="859" w:type="dxa"/>
            <w:shd w:val="clear" w:color="auto" w:fill="auto"/>
          </w:tcPr>
          <w:p w14:paraId="0E472C59" w14:textId="77777777" w:rsidR="00A848E9" w:rsidRPr="001E559C" w:rsidRDefault="00A848E9" w:rsidP="00A9731A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VIF</w:t>
            </w:r>
          </w:p>
        </w:tc>
      </w:tr>
      <w:tr w:rsidR="00A848E9" w:rsidRPr="001E559C" w14:paraId="0029B7DF" w14:textId="77777777" w:rsidTr="00A9731A">
        <w:tc>
          <w:tcPr>
            <w:tcW w:w="1156" w:type="dxa"/>
            <w:shd w:val="clear" w:color="auto" w:fill="auto"/>
          </w:tcPr>
          <w:p w14:paraId="697983A8" w14:textId="77777777" w:rsidR="00A848E9" w:rsidRPr="001E559C" w:rsidRDefault="00A848E9" w:rsidP="00A9731A">
            <w:pPr>
              <w:spacing w:after="0" w:line="312" w:lineRule="auto"/>
              <w:jc w:val="both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Hằng </w:t>
            </w:r>
            <w:proofErr w:type="spellStart"/>
            <w:r w:rsidRPr="001E559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số</w:t>
            </w:r>
            <w:proofErr w:type="spellEnd"/>
          </w:p>
        </w:tc>
        <w:tc>
          <w:tcPr>
            <w:tcW w:w="1158" w:type="dxa"/>
            <w:shd w:val="clear" w:color="auto" w:fill="auto"/>
          </w:tcPr>
          <w:p w14:paraId="75BCC0C9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-0,951</w:t>
            </w:r>
          </w:p>
        </w:tc>
        <w:tc>
          <w:tcPr>
            <w:tcW w:w="1587" w:type="dxa"/>
            <w:shd w:val="clear" w:color="auto" w:fill="auto"/>
          </w:tcPr>
          <w:p w14:paraId="653CC96A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236</w:t>
            </w:r>
          </w:p>
        </w:tc>
        <w:tc>
          <w:tcPr>
            <w:tcW w:w="1612" w:type="dxa"/>
            <w:shd w:val="clear" w:color="auto" w:fill="auto"/>
          </w:tcPr>
          <w:p w14:paraId="6807E503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3" w:type="dxa"/>
            <w:shd w:val="clear" w:color="auto" w:fill="auto"/>
          </w:tcPr>
          <w:p w14:paraId="11E98773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-4.031</w:t>
            </w:r>
          </w:p>
        </w:tc>
        <w:tc>
          <w:tcPr>
            <w:tcW w:w="883" w:type="dxa"/>
            <w:shd w:val="clear" w:color="auto" w:fill="auto"/>
          </w:tcPr>
          <w:p w14:paraId="46FDF4B5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000</w:t>
            </w:r>
          </w:p>
        </w:tc>
        <w:tc>
          <w:tcPr>
            <w:tcW w:w="1100" w:type="dxa"/>
            <w:shd w:val="clear" w:color="auto" w:fill="auto"/>
          </w:tcPr>
          <w:p w14:paraId="17A1AADC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59" w:type="dxa"/>
            <w:shd w:val="clear" w:color="auto" w:fill="auto"/>
          </w:tcPr>
          <w:p w14:paraId="30246B00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</w:p>
        </w:tc>
      </w:tr>
      <w:tr w:rsidR="00A848E9" w:rsidRPr="001E559C" w14:paraId="7720F921" w14:textId="77777777" w:rsidTr="00A9731A">
        <w:tc>
          <w:tcPr>
            <w:tcW w:w="1156" w:type="dxa"/>
            <w:shd w:val="clear" w:color="auto" w:fill="auto"/>
          </w:tcPr>
          <w:p w14:paraId="5B7F8375" w14:textId="77777777" w:rsidR="00A848E9" w:rsidRPr="001E559C" w:rsidRDefault="00A848E9" w:rsidP="00A9731A">
            <w:pPr>
              <w:spacing w:after="0" w:line="312" w:lineRule="auto"/>
              <w:jc w:val="both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CHARA</w:t>
            </w:r>
          </w:p>
        </w:tc>
        <w:tc>
          <w:tcPr>
            <w:tcW w:w="1158" w:type="dxa"/>
            <w:shd w:val="clear" w:color="auto" w:fill="auto"/>
          </w:tcPr>
          <w:p w14:paraId="45E3081B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261</w:t>
            </w:r>
          </w:p>
        </w:tc>
        <w:tc>
          <w:tcPr>
            <w:tcW w:w="1587" w:type="dxa"/>
            <w:shd w:val="clear" w:color="auto" w:fill="auto"/>
          </w:tcPr>
          <w:p w14:paraId="31BACB8D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044</w:t>
            </w:r>
          </w:p>
        </w:tc>
        <w:tc>
          <w:tcPr>
            <w:tcW w:w="1612" w:type="dxa"/>
            <w:shd w:val="clear" w:color="auto" w:fill="auto"/>
          </w:tcPr>
          <w:p w14:paraId="661FAE98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240</w:t>
            </w:r>
          </w:p>
        </w:tc>
        <w:tc>
          <w:tcPr>
            <w:tcW w:w="933" w:type="dxa"/>
            <w:shd w:val="clear" w:color="auto" w:fill="auto"/>
          </w:tcPr>
          <w:p w14:paraId="6879FD45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5.909</w:t>
            </w:r>
          </w:p>
        </w:tc>
        <w:tc>
          <w:tcPr>
            <w:tcW w:w="883" w:type="dxa"/>
            <w:shd w:val="clear" w:color="auto" w:fill="auto"/>
          </w:tcPr>
          <w:p w14:paraId="2AF62A2B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000</w:t>
            </w:r>
          </w:p>
        </w:tc>
        <w:tc>
          <w:tcPr>
            <w:tcW w:w="1100" w:type="dxa"/>
            <w:shd w:val="clear" w:color="auto" w:fill="auto"/>
          </w:tcPr>
          <w:p w14:paraId="40BC6EE4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916</w:t>
            </w:r>
          </w:p>
        </w:tc>
        <w:tc>
          <w:tcPr>
            <w:tcW w:w="859" w:type="dxa"/>
            <w:shd w:val="clear" w:color="auto" w:fill="auto"/>
          </w:tcPr>
          <w:p w14:paraId="17F6EE4F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1.092</w:t>
            </w:r>
          </w:p>
        </w:tc>
      </w:tr>
      <w:tr w:rsidR="00A848E9" w:rsidRPr="001E559C" w14:paraId="75F0E57A" w14:textId="77777777" w:rsidTr="00A9731A">
        <w:tc>
          <w:tcPr>
            <w:tcW w:w="1156" w:type="dxa"/>
            <w:shd w:val="clear" w:color="auto" w:fill="auto"/>
          </w:tcPr>
          <w:p w14:paraId="47025C2D" w14:textId="77777777" w:rsidR="00A848E9" w:rsidRPr="001E559C" w:rsidRDefault="00A848E9" w:rsidP="00A9731A">
            <w:pPr>
              <w:spacing w:after="0" w:line="312" w:lineRule="auto"/>
              <w:jc w:val="both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TECH</w:t>
            </w:r>
          </w:p>
        </w:tc>
        <w:tc>
          <w:tcPr>
            <w:tcW w:w="1158" w:type="dxa"/>
            <w:shd w:val="clear" w:color="auto" w:fill="auto"/>
          </w:tcPr>
          <w:p w14:paraId="4097077C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340</w:t>
            </w:r>
          </w:p>
        </w:tc>
        <w:tc>
          <w:tcPr>
            <w:tcW w:w="1587" w:type="dxa"/>
            <w:shd w:val="clear" w:color="auto" w:fill="auto"/>
          </w:tcPr>
          <w:p w14:paraId="7D06F16A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048</w:t>
            </w:r>
          </w:p>
        </w:tc>
        <w:tc>
          <w:tcPr>
            <w:tcW w:w="1612" w:type="dxa"/>
            <w:shd w:val="clear" w:color="auto" w:fill="auto"/>
          </w:tcPr>
          <w:p w14:paraId="0E6879C1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297</w:t>
            </w:r>
          </w:p>
        </w:tc>
        <w:tc>
          <w:tcPr>
            <w:tcW w:w="933" w:type="dxa"/>
            <w:shd w:val="clear" w:color="auto" w:fill="auto"/>
          </w:tcPr>
          <w:p w14:paraId="59139988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7.142</w:t>
            </w:r>
          </w:p>
        </w:tc>
        <w:tc>
          <w:tcPr>
            <w:tcW w:w="883" w:type="dxa"/>
            <w:shd w:val="clear" w:color="auto" w:fill="auto"/>
          </w:tcPr>
          <w:p w14:paraId="5FF5EDFD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000</w:t>
            </w:r>
          </w:p>
        </w:tc>
        <w:tc>
          <w:tcPr>
            <w:tcW w:w="1100" w:type="dxa"/>
            <w:shd w:val="clear" w:color="auto" w:fill="auto"/>
          </w:tcPr>
          <w:p w14:paraId="78B7FF37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877</w:t>
            </w:r>
          </w:p>
        </w:tc>
        <w:tc>
          <w:tcPr>
            <w:tcW w:w="859" w:type="dxa"/>
            <w:shd w:val="clear" w:color="auto" w:fill="auto"/>
          </w:tcPr>
          <w:p w14:paraId="45C6C7EF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1.140</w:t>
            </w:r>
          </w:p>
        </w:tc>
      </w:tr>
      <w:tr w:rsidR="00A848E9" w:rsidRPr="001E559C" w14:paraId="531C0BD7" w14:textId="77777777" w:rsidTr="00A9731A">
        <w:tc>
          <w:tcPr>
            <w:tcW w:w="1156" w:type="dxa"/>
            <w:shd w:val="clear" w:color="auto" w:fill="auto"/>
          </w:tcPr>
          <w:p w14:paraId="35A0685D" w14:textId="77777777" w:rsidR="00A848E9" w:rsidRPr="001E559C" w:rsidRDefault="00A848E9" w:rsidP="00A9731A">
            <w:pPr>
              <w:spacing w:after="0" w:line="312" w:lineRule="auto"/>
              <w:jc w:val="both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PERC</w:t>
            </w:r>
          </w:p>
        </w:tc>
        <w:tc>
          <w:tcPr>
            <w:tcW w:w="1158" w:type="dxa"/>
            <w:shd w:val="clear" w:color="auto" w:fill="auto"/>
          </w:tcPr>
          <w:p w14:paraId="65D0991D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234</w:t>
            </w:r>
          </w:p>
        </w:tc>
        <w:tc>
          <w:tcPr>
            <w:tcW w:w="1587" w:type="dxa"/>
            <w:shd w:val="clear" w:color="auto" w:fill="auto"/>
          </w:tcPr>
          <w:p w14:paraId="0E8EEBDE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046</w:t>
            </w:r>
          </w:p>
        </w:tc>
        <w:tc>
          <w:tcPr>
            <w:tcW w:w="1612" w:type="dxa"/>
            <w:shd w:val="clear" w:color="auto" w:fill="auto"/>
          </w:tcPr>
          <w:p w14:paraId="1BFB6091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209</w:t>
            </w:r>
          </w:p>
        </w:tc>
        <w:tc>
          <w:tcPr>
            <w:tcW w:w="933" w:type="dxa"/>
            <w:shd w:val="clear" w:color="auto" w:fill="auto"/>
          </w:tcPr>
          <w:p w14:paraId="15B46801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5.079</w:t>
            </w:r>
          </w:p>
        </w:tc>
        <w:tc>
          <w:tcPr>
            <w:tcW w:w="883" w:type="dxa"/>
            <w:shd w:val="clear" w:color="auto" w:fill="auto"/>
          </w:tcPr>
          <w:p w14:paraId="4506B339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000</w:t>
            </w:r>
          </w:p>
        </w:tc>
        <w:tc>
          <w:tcPr>
            <w:tcW w:w="1100" w:type="dxa"/>
            <w:shd w:val="clear" w:color="auto" w:fill="auto"/>
          </w:tcPr>
          <w:p w14:paraId="2D1668C6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897</w:t>
            </w:r>
          </w:p>
        </w:tc>
        <w:tc>
          <w:tcPr>
            <w:tcW w:w="859" w:type="dxa"/>
            <w:shd w:val="clear" w:color="auto" w:fill="auto"/>
          </w:tcPr>
          <w:p w14:paraId="4FBE5051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1.115</w:t>
            </w:r>
          </w:p>
        </w:tc>
      </w:tr>
      <w:tr w:rsidR="00A848E9" w:rsidRPr="001E559C" w14:paraId="63C2D25B" w14:textId="77777777" w:rsidTr="00A9731A">
        <w:tc>
          <w:tcPr>
            <w:tcW w:w="1156" w:type="dxa"/>
            <w:shd w:val="clear" w:color="auto" w:fill="auto"/>
          </w:tcPr>
          <w:p w14:paraId="75FF1DD4" w14:textId="77777777" w:rsidR="00A848E9" w:rsidRPr="001E559C" w:rsidRDefault="00A848E9" w:rsidP="00A9731A">
            <w:pPr>
              <w:spacing w:after="0" w:line="312" w:lineRule="auto"/>
              <w:jc w:val="both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QUAL</w:t>
            </w:r>
          </w:p>
        </w:tc>
        <w:tc>
          <w:tcPr>
            <w:tcW w:w="1158" w:type="dxa"/>
            <w:shd w:val="clear" w:color="auto" w:fill="auto"/>
          </w:tcPr>
          <w:p w14:paraId="57284F57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231</w:t>
            </w:r>
          </w:p>
        </w:tc>
        <w:tc>
          <w:tcPr>
            <w:tcW w:w="1587" w:type="dxa"/>
            <w:shd w:val="clear" w:color="auto" w:fill="auto"/>
          </w:tcPr>
          <w:p w14:paraId="4078AA3A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046</w:t>
            </w:r>
          </w:p>
        </w:tc>
        <w:tc>
          <w:tcPr>
            <w:tcW w:w="1612" w:type="dxa"/>
            <w:shd w:val="clear" w:color="auto" w:fill="auto"/>
          </w:tcPr>
          <w:p w14:paraId="702742F1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214</w:t>
            </w:r>
          </w:p>
        </w:tc>
        <w:tc>
          <w:tcPr>
            <w:tcW w:w="933" w:type="dxa"/>
            <w:shd w:val="clear" w:color="auto" w:fill="auto"/>
          </w:tcPr>
          <w:p w14:paraId="2D400985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4.983</w:t>
            </w:r>
          </w:p>
        </w:tc>
        <w:tc>
          <w:tcPr>
            <w:tcW w:w="883" w:type="dxa"/>
            <w:shd w:val="clear" w:color="auto" w:fill="auto"/>
          </w:tcPr>
          <w:p w14:paraId="0CB9F16F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000</w:t>
            </w:r>
          </w:p>
        </w:tc>
        <w:tc>
          <w:tcPr>
            <w:tcW w:w="1100" w:type="dxa"/>
            <w:shd w:val="clear" w:color="auto" w:fill="auto"/>
          </w:tcPr>
          <w:p w14:paraId="546FF90E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820</w:t>
            </w:r>
          </w:p>
        </w:tc>
        <w:tc>
          <w:tcPr>
            <w:tcW w:w="859" w:type="dxa"/>
            <w:shd w:val="clear" w:color="auto" w:fill="auto"/>
          </w:tcPr>
          <w:p w14:paraId="66B25DBC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1.220</w:t>
            </w:r>
          </w:p>
        </w:tc>
      </w:tr>
      <w:tr w:rsidR="00A848E9" w:rsidRPr="001E559C" w14:paraId="20E6995C" w14:textId="77777777" w:rsidTr="00A9731A">
        <w:tc>
          <w:tcPr>
            <w:tcW w:w="1156" w:type="dxa"/>
            <w:shd w:val="clear" w:color="auto" w:fill="auto"/>
          </w:tcPr>
          <w:p w14:paraId="440CDDD3" w14:textId="77777777" w:rsidR="00A848E9" w:rsidRPr="001E559C" w:rsidRDefault="00A848E9" w:rsidP="00A9731A">
            <w:pPr>
              <w:spacing w:after="0" w:line="312" w:lineRule="auto"/>
              <w:jc w:val="both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PRES</w:t>
            </w:r>
          </w:p>
        </w:tc>
        <w:tc>
          <w:tcPr>
            <w:tcW w:w="1158" w:type="dxa"/>
            <w:shd w:val="clear" w:color="auto" w:fill="auto"/>
          </w:tcPr>
          <w:p w14:paraId="3CA6CFA7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251</w:t>
            </w:r>
          </w:p>
        </w:tc>
        <w:tc>
          <w:tcPr>
            <w:tcW w:w="1587" w:type="dxa"/>
            <w:shd w:val="clear" w:color="auto" w:fill="auto"/>
          </w:tcPr>
          <w:p w14:paraId="66791800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047</w:t>
            </w:r>
          </w:p>
        </w:tc>
        <w:tc>
          <w:tcPr>
            <w:tcW w:w="1612" w:type="dxa"/>
            <w:shd w:val="clear" w:color="auto" w:fill="auto"/>
          </w:tcPr>
          <w:p w14:paraId="4E9AAC23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222</w:t>
            </w:r>
          </w:p>
        </w:tc>
        <w:tc>
          <w:tcPr>
            <w:tcW w:w="933" w:type="dxa"/>
            <w:shd w:val="clear" w:color="auto" w:fill="auto"/>
          </w:tcPr>
          <w:p w14:paraId="1ECAA963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5.340</w:t>
            </w:r>
          </w:p>
        </w:tc>
        <w:tc>
          <w:tcPr>
            <w:tcW w:w="883" w:type="dxa"/>
            <w:shd w:val="clear" w:color="auto" w:fill="auto"/>
          </w:tcPr>
          <w:p w14:paraId="5FD0F94E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000</w:t>
            </w:r>
          </w:p>
        </w:tc>
        <w:tc>
          <w:tcPr>
            <w:tcW w:w="1100" w:type="dxa"/>
            <w:shd w:val="clear" w:color="auto" w:fill="auto"/>
          </w:tcPr>
          <w:p w14:paraId="6EF903F8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880</w:t>
            </w:r>
          </w:p>
        </w:tc>
        <w:tc>
          <w:tcPr>
            <w:tcW w:w="859" w:type="dxa"/>
            <w:shd w:val="clear" w:color="auto" w:fill="auto"/>
          </w:tcPr>
          <w:p w14:paraId="621A2ABE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1.137</w:t>
            </w:r>
          </w:p>
        </w:tc>
      </w:tr>
    </w:tbl>
    <w:p w14:paraId="49962C32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b/>
          <w:bCs/>
          <w:noProof/>
          <w:color w:val="000000"/>
          <w:sz w:val="26"/>
          <w:szCs w:val="26"/>
        </w:rPr>
      </w:pPr>
      <w:r w:rsidRPr="001E559C">
        <w:rPr>
          <w:rFonts w:ascii="Times New Roman" w:hAnsi="Times New Roman"/>
          <w:b/>
          <w:bCs/>
          <w:noProof/>
          <w:color w:val="000000"/>
          <w:sz w:val="26"/>
          <w:szCs w:val="26"/>
        </w:rPr>
        <w:t>Phương trình hồi quy chưa chuẩn hóa:</w:t>
      </w:r>
    </w:p>
    <w:p w14:paraId="212A68D6" w14:textId="3D67AAE4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1E559C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F6F5A05" wp14:editId="7B8877C5">
                <wp:simplePos x="0" y="0"/>
                <wp:positionH relativeFrom="column">
                  <wp:posOffset>-89535</wp:posOffset>
                </wp:positionH>
                <wp:positionV relativeFrom="paragraph">
                  <wp:posOffset>532765</wp:posOffset>
                </wp:positionV>
                <wp:extent cx="5715000" cy="890270"/>
                <wp:effectExtent l="0" t="0" r="19050" b="24130"/>
                <wp:wrapNone/>
                <wp:docPr id="35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15000" cy="890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6DCC3F" w14:textId="77777777" w:rsidR="00A848E9" w:rsidRPr="00BB18C8" w:rsidRDefault="00A848E9" w:rsidP="00A848E9">
                            <w:pPr>
                              <w:spacing w:after="0" w:line="360" w:lineRule="auto"/>
                              <w:jc w:val="both"/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BB18C8">
                              <w:rPr>
                                <w:rFonts w:ascii="Times New Roman" w:hAnsi="Times New Roman"/>
                                <w:noProof/>
                                <w:sz w:val="26"/>
                                <w:szCs w:val="26"/>
                              </w:rPr>
                              <w:t xml:space="preserve">Việc </w:t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26"/>
                                <w:szCs w:val="26"/>
                              </w:rPr>
                              <w:t xml:space="preserve">thực hiện KTQTMT = -0,951 +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0,261 (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đặc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điểm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của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doanh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nghiệp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+</w:t>
                            </w:r>
                            <w:r w:rsidRPr="00BB18C8"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0,340 (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trình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độ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công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nghệ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) + 0,234 (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nhận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thức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của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nhà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quản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lý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+ 0,231 (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trình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độ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toán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)  +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0,251 (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áp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lực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thực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hiện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  <w:p w14:paraId="65417064" w14:textId="77777777" w:rsidR="00A848E9" w:rsidRPr="00BB18C8" w:rsidRDefault="00A848E9" w:rsidP="00A848E9">
                            <w:pPr>
                              <w:spacing w:line="240" w:lineRule="auto"/>
                              <w:rPr>
                                <w:rFonts w:ascii="Times New Roman" w:hAnsi="Times New Roman"/>
                                <w:sz w:val="26"/>
                                <w:szCs w:val="26"/>
                                <w:lang w:val="nl-NL"/>
                              </w:rPr>
                            </w:pPr>
                          </w:p>
                          <w:p w14:paraId="1A818E90" w14:textId="77777777" w:rsidR="00A848E9" w:rsidRDefault="00A848E9" w:rsidP="00A848E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6F5A05" id="Rectangle 35" o:spid="_x0000_s1026" style="position:absolute;left:0;text-align:left;margin-left:-7.05pt;margin-top:41.95pt;width:450pt;height:70.1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">
                <v:textbox>
                  <w:txbxContent>
                    <w:p w14:paraId="4E6DCC3F" w14:textId="77777777" w:rsidR="00A848E9" w:rsidRPr="00BB18C8" w:rsidRDefault="00A848E9" w:rsidP="00A848E9">
                      <w:pPr>
                        <w:spacing w:after="0" w:line="360" w:lineRule="auto"/>
                        <w:jc w:val="both"/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</w:pPr>
                      <w:r w:rsidRPr="00BB18C8">
                        <w:rPr>
                          <w:rFonts w:ascii="Times New Roman" w:hAnsi="Times New Roman"/>
                          <w:noProof/>
                          <w:sz w:val="26"/>
                          <w:szCs w:val="26"/>
                        </w:rPr>
                        <w:t xml:space="preserve">Việc </w:t>
                      </w:r>
                      <w:r>
                        <w:rPr>
                          <w:rFonts w:ascii="Times New Roman" w:hAnsi="Times New Roman"/>
                          <w:noProof/>
                          <w:sz w:val="26"/>
                          <w:szCs w:val="26"/>
                        </w:rPr>
                        <w:t xml:space="preserve">thực hiện KTQTMT = -0,951 + </w:t>
                      </w:r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0,261 (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đặc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điểm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của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doanh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nghiệp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+</w:t>
                      </w:r>
                      <w:r w:rsidRPr="00BB18C8"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0,340 (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trình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độ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công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nghệ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) + 0,234 (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nhận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thức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của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nhà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quản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lý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+ 0,231 (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trình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độ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nhân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viên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kế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toán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)  +</w:t>
                      </w:r>
                      <w:proofErr w:type="gram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0,251 (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áp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lực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thực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hiện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)</w:t>
                      </w:r>
                    </w:p>
                    <w:p w14:paraId="65417064" w14:textId="77777777" w:rsidR="00A848E9" w:rsidRPr="00BB18C8" w:rsidRDefault="00A848E9" w:rsidP="00A848E9">
                      <w:pPr>
                        <w:spacing w:line="240" w:lineRule="auto"/>
                        <w:rPr>
                          <w:rFonts w:ascii="Times New Roman" w:hAnsi="Times New Roman"/>
                          <w:sz w:val="26"/>
                          <w:szCs w:val="26"/>
                          <w:lang w:val="nl-NL"/>
                        </w:rPr>
                      </w:pPr>
                    </w:p>
                    <w:p w14:paraId="1A818E90" w14:textId="77777777" w:rsidR="00A848E9" w:rsidRDefault="00A848E9" w:rsidP="00A848E9"/>
                  </w:txbxContent>
                </v:textbox>
              </v:rect>
            </w:pict>
          </mc:Fallback>
        </mc:AlternateContent>
      </w:r>
      <w:r w:rsidRPr="001E559C">
        <w:rPr>
          <w:rFonts w:ascii="Times New Roman" w:hAnsi="Times New Roman"/>
          <w:noProof/>
          <w:color w:val="000000"/>
          <w:sz w:val="26"/>
          <w:szCs w:val="26"/>
        </w:rPr>
        <w:t>Việc thực hiện KTQTMT</w:t>
      </w:r>
      <w:r w:rsidRPr="001E559C">
        <w:rPr>
          <w:rFonts w:ascii="Times New Roman" w:hAnsi="Times New Roman"/>
          <w:color w:val="000000"/>
          <w:sz w:val="26"/>
          <w:szCs w:val="26"/>
        </w:rPr>
        <w:t xml:space="preserve"> (IMPL) = -0,951 + 0,261CHARA + 0,340TECH + 0,234PERC + 0,231QUAL + 0,251PRES</w:t>
      </w:r>
    </w:p>
    <w:p w14:paraId="73049814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b/>
          <w:iCs/>
          <w:color w:val="000000"/>
          <w:sz w:val="26"/>
          <w:szCs w:val="26"/>
        </w:rPr>
      </w:pPr>
    </w:p>
    <w:p w14:paraId="124B3C44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b/>
          <w:iCs/>
          <w:color w:val="000000"/>
          <w:sz w:val="26"/>
          <w:szCs w:val="26"/>
        </w:rPr>
      </w:pPr>
    </w:p>
    <w:p w14:paraId="6B53C010" w14:textId="77777777" w:rsidR="00A848E9" w:rsidRPr="001E559C" w:rsidRDefault="00A848E9" w:rsidP="00A848E9">
      <w:pPr>
        <w:spacing w:after="0" w:line="360" w:lineRule="auto"/>
        <w:outlineLvl w:val="0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</w:p>
    <w:p w14:paraId="06FC0AF8" w14:textId="77777777" w:rsidR="00A848E9" w:rsidRPr="001E559C" w:rsidRDefault="00A848E9" w:rsidP="00A848E9">
      <w:pPr>
        <w:spacing w:after="0" w:line="360" w:lineRule="auto"/>
        <w:jc w:val="center"/>
        <w:outlineLvl w:val="0"/>
        <w:rPr>
          <w:rFonts w:ascii="Times New Roman" w:hAnsi="Times New Roman"/>
          <w:b/>
          <w:bCs/>
          <w:color w:val="000000"/>
          <w:sz w:val="26"/>
          <w:szCs w:val="26"/>
        </w:rPr>
      </w:pPr>
      <w:bookmarkStart w:id="1" w:name="_Toc91244087"/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Bảng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5: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Bảng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tổng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hợp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kết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quả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nghiên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cứu</w:t>
      </w:r>
      <w:bookmarkEnd w:id="1"/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7"/>
        <w:gridCol w:w="3119"/>
        <w:gridCol w:w="1842"/>
        <w:gridCol w:w="1134"/>
        <w:gridCol w:w="2092"/>
      </w:tblGrid>
      <w:tr w:rsidR="00A848E9" w:rsidRPr="001E559C" w14:paraId="013559C6" w14:textId="77777777" w:rsidTr="00A9731A">
        <w:tc>
          <w:tcPr>
            <w:tcW w:w="817" w:type="dxa"/>
            <w:shd w:val="clear" w:color="auto" w:fill="auto"/>
          </w:tcPr>
          <w:p w14:paraId="0E3D87F7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</w:rPr>
              <w:t>Giả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</w:rPr>
              <w:t>thuyết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3119" w:type="dxa"/>
            <w:shd w:val="clear" w:color="auto" w:fill="auto"/>
          </w:tcPr>
          <w:p w14:paraId="6995C739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</w:p>
          <w:p w14:paraId="3208D443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</w:rPr>
              <w:t>Biến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</w:rPr>
              <w:t>độc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</w:rPr>
              <w:t>lập</w:t>
            </w:r>
            <w:proofErr w:type="spellEnd"/>
          </w:p>
        </w:tc>
        <w:tc>
          <w:tcPr>
            <w:tcW w:w="1842" w:type="dxa"/>
            <w:shd w:val="clear" w:color="auto" w:fill="auto"/>
          </w:tcPr>
          <w:p w14:paraId="17C3E02A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</w:rPr>
              <w:t>Trọng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</w:rPr>
              <w:t>số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</w:rPr>
              <w:t>hồi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</w:rPr>
              <w:t>quy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</w:rPr>
              <w:t>đã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</w:rPr>
              <w:t>chuẩn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</w:rPr>
              <w:t>hóa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507B6C38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</w:rPr>
              <w:t>Mức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</w:rPr>
              <w:t xml:space="preserve"> ý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</w:rPr>
              <w:t>nghĩa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</w:rPr>
              <w:t xml:space="preserve"> (Sig.)</w:t>
            </w:r>
          </w:p>
        </w:tc>
        <w:tc>
          <w:tcPr>
            <w:tcW w:w="2092" w:type="dxa"/>
            <w:shd w:val="clear" w:color="auto" w:fill="auto"/>
          </w:tcPr>
          <w:p w14:paraId="29F38CB1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</w:p>
          <w:p w14:paraId="7F692ECD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</w:rPr>
              <w:t>Kết</w:t>
            </w:r>
            <w:proofErr w:type="spellEnd"/>
            <w:r w:rsidRPr="001E559C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b/>
                <w:bCs/>
                <w:color w:val="000000"/>
              </w:rPr>
              <w:t>luận</w:t>
            </w:r>
            <w:proofErr w:type="spellEnd"/>
          </w:p>
        </w:tc>
      </w:tr>
      <w:tr w:rsidR="00A848E9" w:rsidRPr="001E559C" w14:paraId="69DB077C" w14:textId="77777777" w:rsidTr="00A9731A">
        <w:tc>
          <w:tcPr>
            <w:tcW w:w="817" w:type="dxa"/>
            <w:shd w:val="clear" w:color="auto" w:fill="auto"/>
          </w:tcPr>
          <w:p w14:paraId="76C1B899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</w:rPr>
              <w:t>1</w:t>
            </w:r>
          </w:p>
        </w:tc>
        <w:tc>
          <w:tcPr>
            <w:tcW w:w="3119" w:type="dxa"/>
            <w:shd w:val="clear" w:color="auto" w:fill="auto"/>
          </w:tcPr>
          <w:p w14:paraId="00D3C437" w14:textId="77777777" w:rsidR="00A848E9" w:rsidRPr="001E559C" w:rsidRDefault="00A848E9" w:rsidP="00A9731A">
            <w:pPr>
              <w:spacing w:after="0" w:line="312" w:lineRule="auto"/>
              <w:rPr>
                <w:rFonts w:ascii="Times New Roman" w:hAnsi="Times New Roman"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</w:rPr>
              <w:t xml:space="preserve">CHARA –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đặc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điểm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của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DN</w:t>
            </w:r>
          </w:p>
        </w:tc>
        <w:tc>
          <w:tcPr>
            <w:tcW w:w="1842" w:type="dxa"/>
            <w:shd w:val="clear" w:color="auto" w:fill="auto"/>
          </w:tcPr>
          <w:p w14:paraId="571B2FF2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hAnsi="Times New Roman"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240</w:t>
            </w:r>
          </w:p>
        </w:tc>
        <w:tc>
          <w:tcPr>
            <w:tcW w:w="1134" w:type="dxa"/>
            <w:shd w:val="clear" w:color="auto" w:fill="auto"/>
          </w:tcPr>
          <w:p w14:paraId="490B3912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hAnsi="Times New Roman"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000</w:t>
            </w:r>
          </w:p>
        </w:tc>
        <w:tc>
          <w:tcPr>
            <w:tcW w:w="2092" w:type="dxa"/>
            <w:shd w:val="clear" w:color="auto" w:fill="auto"/>
          </w:tcPr>
          <w:p w14:paraId="4E994AE5" w14:textId="77777777" w:rsidR="00A848E9" w:rsidRPr="001E559C" w:rsidRDefault="00A848E9" w:rsidP="00A9731A">
            <w:pPr>
              <w:spacing w:after="0" w:line="312" w:lineRule="auto"/>
              <w:rPr>
                <w:rFonts w:ascii="Times New Roman" w:hAnsi="Times New Roman"/>
                <w:color w:val="000000"/>
              </w:rPr>
            </w:pPr>
            <w:proofErr w:type="spellStart"/>
            <w:r w:rsidRPr="001E559C">
              <w:rPr>
                <w:rFonts w:ascii="Times New Roman" w:hAnsi="Times New Roman"/>
                <w:color w:val="000000"/>
              </w:rPr>
              <w:t>Có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tác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động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tích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cực</w:t>
            </w:r>
            <w:proofErr w:type="spellEnd"/>
          </w:p>
        </w:tc>
      </w:tr>
      <w:tr w:rsidR="00A848E9" w:rsidRPr="001E559C" w14:paraId="0DF6429A" w14:textId="77777777" w:rsidTr="00A9731A">
        <w:tc>
          <w:tcPr>
            <w:tcW w:w="817" w:type="dxa"/>
            <w:shd w:val="clear" w:color="auto" w:fill="auto"/>
          </w:tcPr>
          <w:p w14:paraId="12BB0727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</w:rPr>
              <w:t>2</w:t>
            </w:r>
          </w:p>
        </w:tc>
        <w:tc>
          <w:tcPr>
            <w:tcW w:w="3119" w:type="dxa"/>
            <w:shd w:val="clear" w:color="auto" w:fill="auto"/>
          </w:tcPr>
          <w:p w14:paraId="2C0E143F" w14:textId="77777777" w:rsidR="00A848E9" w:rsidRPr="001E559C" w:rsidRDefault="00A848E9" w:rsidP="00A9731A">
            <w:pPr>
              <w:spacing w:after="0" w:line="312" w:lineRule="auto"/>
              <w:rPr>
                <w:rFonts w:ascii="Times New Roman" w:hAnsi="Times New Roman"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</w:rPr>
              <w:t xml:space="preserve">TECH –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công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nghệ</w:t>
            </w:r>
            <w:proofErr w:type="spellEnd"/>
          </w:p>
        </w:tc>
        <w:tc>
          <w:tcPr>
            <w:tcW w:w="1842" w:type="dxa"/>
            <w:shd w:val="clear" w:color="auto" w:fill="auto"/>
          </w:tcPr>
          <w:p w14:paraId="332B8DC1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hAnsi="Times New Roman"/>
                <w:b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297</w:t>
            </w:r>
          </w:p>
        </w:tc>
        <w:tc>
          <w:tcPr>
            <w:tcW w:w="1134" w:type="dxa"/>
            <w:shd w:val="clear" w:color="auto" w:fill="auto"/>
          </w:tcPr>
          <w:p w14:paraId="28E9E8ED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hAnsi="Times New Roman"/>
                <w:b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000</w:t>
            </w:r>
          </w:p>
        </w:tc>
        <w:tc>
          <w:tcPr>
            <w:tcW w:w="2092" w:type="dxa"/>
            <w:shd w:val="clear" w:color="auto" w:fill="auto"/>
          </w:tcPr>
          <w:p w14:paraId="30998E56" w14:textId="77777777" w:rsidR="00A848E9" w:rsidRPr="001E559C" w:rsidRDefault="00A848E9" w:rsidP="00A9731A">
            <w:pPr>
              <w:spacing w:after="0" w:line="312" w:lineRule="auto"/>
              <w:rPr>
                <w:rFonts w:ascii="Times New Roman" w:hAnsi="Times New Roman"/>
                <w:color w:val="000000"/>
              </w:rPr>
            </w:pPr>
            <w:proofErr w:type="spellStart"/>
            <w:r w:rsidRPr="001E559C">
              <w:rPr>
                <w:rFonts w:ascii="Times New Roman" w:hAnsi="Times New Roman"/>
                <w:color w:val="000000"/>
              </w:rPr>
              <w:t>Có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tác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động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tích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cực</w:t>
            </w:r>
            <w:proofErr w:type="spellEnd"/>
          </w:p>
        </w:tc>
      </w:tr>
      <w:tr w:rsidR="00A848E9" w:rsidRPr="001E559C" w14:paraId="4C761351" w14:textId="77777777" w:rsidTr="00A9731A">
        <w:tc>
          <w:tcPr>
            <w:tcW w:w="817" w:type="dxa"/>
            <w:shd w:val="clear" w:color="auto" w:fill="auto"/>
          </w:tcPr>
          <w:p w14:paraId="3B65BAC1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</w:rPr>
              <w:t>3</w:t>
            </w:r>
          </w:p>
        </w:tc>
        <w:tc>
          <w:tcPr>
            <w:tcW w:w="3119" w:type="dxa"/>
            <w:shd w:val="clear" w:color="auto" w:fill="auto"/>
          </w:tcPr>
          <w:p w14:paraId="48BA496A" w14:textId="77777777" w:rsidR="00A848E9" w:rsidRPr="001E559C" w:rsidRDefault="00A848E9" w:rsidP="00A9731A">
            <w:pPr>
              <w:spacing w:after="0" w:line="312" w:lineRule="auto"/>
              <w:rPr>
                <w:rFonts w:ascii="Times New Roman" w:hAnsi="Times New Roman"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</w:rPr>
              <w:t xml:space="preserve">PERC –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Nhận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thức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của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NQL</w:t>
            </w:r>
          </w:p>
        </w:tc>
        <w:tc>
          <w:tcPr>
            <w:tcW w:w="1842" w:type="dxa"/>
            <w:shd w:val="clear" w:color="auto" w:fill="auto"/>
          </w:tcPr>
          <w:p w14:paraId="2D9F5667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hAnsi="Times New Roman"/>
                <w:b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209</w:t>
            </w:r>
          </w:p>
        </w:tc>
        <w:tc>
          <w:tcPr>
            <w:tcW w:w="1134" w:type="dxa"/>
            <w:shd w:val="clear" w:color="auto" w:fill="auto"/>
          </w:tcPr>
          <w:p w14:paraId="54C280AA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hAnsi="Times New Roman"/>
                <w:b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000</w:t>
            </w:r>
          </w:p>
        </w:tc>
        <w:tc>
          <w:tcPr>
            <w:tcW w:w="2092" w:type="dxa"/>
            <w:shd w:val="clear" w:color="auto" w:fill="auto"/>
          </w:tcPr>
          <w:p w14:paraId="44CECC07" w14:textId="77777777" w:rsidR="00A848E9" w:rsidRPr="001E559C" w:rsidRDefault="00A848E9" w:rsidP="00A9731A">
            <w:pPr>
              <w:spacing w:line="312" w:lineRule="auto"/>
              <w:rPr>
                <w:rFonts w:ascii="Times New Roman" w:hAnsi="Times New Roman"/>
                <w:color w:val="000000"/>
              </w:rPr>
            </w:pPr>
            <w:proofErr w:type="spellStart"/>
            <w:r w:rsidRPr="001E559C">
              <w:rPr>
                <w:rFonts w:ascii="Times New Roman" w:hAnsi="Times New Roman"/>
                <w:color w:val="000000"/>
              </w:rPr>
              <w:t>Có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tác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động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tích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cực</w:t>
            </w:r>
            <w:proofErr w:type="spellEnd"/>
          </w:p>
        </w:tc>
      </w:tr>
      <w:tr w:rsidR="00A848E9" w:rsidRPr="001E559C" w14:paraId="02876699" w14:textId="77777777" w:rsidTr="00A9731A">
        <w:tc>
          <w:tcPr>
            <w:tcW w:w="817" w:type="dxa"/>
            <w:shd w:val="clear" w:color="auto" w:fill="auto"/>
          </w:tcPr>
          <w:p w14:paraId="68CFDE0B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</w:rPr>
              <w:t>4</w:t>
            </w:r>
          </w:p>
        </w:tc>
        <w:tc>
          <w:tcPr>
            <w:tcW w:w="3119" w:type="dxa"/>
            <w:shd w:val="clear" w:color="auto" w:fill="auto"/>
          </w:tcPr>
          <w:p w14:paraId="0986411D" w14:textId="77777777" w:rsidR="00A848E9" w:rsidRPr="001E559C" w:rsidRDefault="00A848E9" w:rsidP="00A9731A">
            <w:pPr>
              <w:spacing w:after="0" w:line="312" w:lineRule="auto"/>
              <w:rPr>
                <w:rFonts w:ascii="Times New Roman" w:hAnsi="Times New Roman"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</w:rPr>
              <w:t xml:space="preserve">QUAL –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Trình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độ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nhân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viên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KT</w:t>
            </w:r>
          </w:p>
        </w:tc>
        <w:tc>
          <w:tcPr>
            <w:tcW w:w="1842" w:type="dxa"/>
            <w:shd w:val="clear" w:color="auto" w:fill="auto"/>
          </w:tcPr>
          <w:p w14:paraId="7E7CA556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hAnsi="Times New Roman"/>
                <w:b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214</w:t>
            </w:r>
          </w:p>
        </w:tc>
        <w:tc>
          <w:tcPr>
            <w:tcW w:w="1134" w:type="dxa"/>
            <w:shd w:val="clear" w:color="auto" w:fill="auto"/>
          </w:tcPr>
          <w:p w14:paraId="0EDFD01A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hAnsi="Times New Roman"/>
                <w:b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000</w:t>
            </w:r>
          </w:p>
        </w:tc>
        <w:tc>
          <w:tcPr>
            <w:tcW w:w="2092" w:type="dxa"/>
            <w:shd w:val="clear" w:color="auto" w:fill="auto"/>
          </w:tcPr>
          <w:p w14:paraId="3B3F32AA" w14:textId="77777777" w:rsidR="00A848E9" w:rsidRPr="001E559C" w:rsidRDefault="00A848E9" w:rsidP="00A9731A">
            <w:pPr>
              <w:spacing w:line="312" w:lineRule="auto"/>
              <w:rPr>
                <w:rFonts w:ascii="Times New Roman" w:hAnsi="Times New Roman"/>
                <w:color w:val="000000"/>
              </w:rPr>
            </w:pPr>
            <w:proofErr w:type="spellStart"/>
            <w:r w:rsidRPr="001E559C">
              <w:rPr>
                <w:rFonts w:ascii="Times New Roman" w:hAnsi="Times New Roman"/>
                <w:color w:val="000000"/>
              </w:rPr>
              <w:t>Có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tác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động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tích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cực</w:t>
            </w:r>
            <w:proofErr w:type="spellEnd"/>
          </w:p>
        </w:tc>
      </w:tr>
      <w:tr w:rsidR="00A848E9" w:rsidRPr="001E559C" w14:paraId="083C3AE4" w14:textId="77777777" w:rsidTr="00A9731A">
        <w:tc>
          <w:tcPr>
            <w:tcW w:w="817" w:type="dxa"/>
            <w:shd w:val="clear" w:color="auto" w:fill="auto"/>
          </w:tcPr>
          <w:p w14:paraId="1F77AFF6" w14:textId="77777777" w:rsidR="00A848E9" w:rsidRPr="001E559C" w:rsidRDefault="00A848E9" w:rsidP="00A9731A">
            <w:pPr>
              <w:spacing w:after="0" w:line="312" w:lineRule="auto"/>
              <w:jc w:val="center"/>
              <w:rPr>
                <w:rFonts w:ascii="Times New Roman" w:hAnsi="Times New Roman"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</w:rPr>
              <w:t>5</w:t>
            </w:r>
          </w:p>
        </w:tc>
        <w:tc>
          <w:tcPr>
            <w:tcW w:w="3119" w:type="dxa"/>
            <w:shd w:val="clear" w:color="auto" w:fill="auto"/>
          </w:tcPr>
          <w:p w14:paraId="4DA62292" w14:textId="77777777" w:rsidR="00A848E9" w:rsidRPr="001E559C" w:rsidRDefault="00A848E9" w:rsidP="00A9731A">
            <w:pPr>
              <w:spacing w:after="0" w:line="312" w:lineRule="auto"/>
              <w:rPr>
                <w:rFonts w:ascii="Times New Roman" w:hAnsi="Times New Roman"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</w:rPr>
              <w:t xml:space="preserve">PRES –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Áp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lực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thực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hiện</w:t>
            </w:r>
            <w:proofErr w:type="spellEnd"/>
          </w:p>
        </w:tc>
        <w:tc>
          <w:tcPr>
            <w:tcW w:w="1842" w:type="dxa"/>
            <w:shd w:val="clear" w:color="auto" w:fill="auto"/>
          </w:tcPr>
          <w:p w14:paraId="79892057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hAnsi="Times New Roman"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222</w:t>
            </w:r>
          </w:p>
        </w:tc>
        <w:tc>
          <w:tcPr>
            <w:tcW w:w="1134" w:type="dxa"/>
            <w:shd w:val="clear" w:color="auto" w:fill="auto"/>
          </w:tcPr>
          <w:p w14:paraId="1CAA99A0" w14:textId="77777777" w:rsidR="00A848E9" w:rsidRPr="001E559C" w:rsidRDefault="00A848E9" w:rsidP="00A9731A">
            <w:pPr>
              <w:spacing w:after="0" w:line="312" w:lineRule="auto"/>
              <w:jc w:val="right"/>
              <w:rPr>
                <w:rFonts w:ascii="Times New Roman" w:hAnsi="Times New Roman"/>
                <w:color w:val="000000"/>
              </w:rPr>
            </w:pPr>
            <w:r w:rsidRPr="001E559C">
              <w:rPr>
                <w:rFonts w:ascii="Times New Roman" w:hAnsi="Times New Roman"/>
                <w:color w:val="000000"/>
                <w:sz w:val="24"/>
                <w:szCs w:val="24"/>
              </w:rPr>
              <w:t>0,000</w:t>
            </w:r>
          </w:p>
        </w:tc>
        <w:tc>
          <w:tcPr>
            <w:tcW w:w="2092" w:type="dxa"/>
            <w:shd w:val="clear" w:color="auto" w:fill="auto"/>
          </w:tcPr>
          <w:p w14:paraId="57D457E1" w14:textId="77777777" w:rsidR="00A848E9" w:rsidRPr="001E559C" w:rsidRDefault="00A848E9" w:rsidP="00A9731A">
            <w:pPr>
              <w:spacing w:after="0" w:line="312" w:lineRule="auto"/>
              <w:rPr>
                <w:rFonts w:ascii="Times New Roman" w:hAnsi="Times New Roman"/>
                <w:color w:val="000000"/>
              </w:rPr>
            </w:pPr>
            <w:proofErr w:type="spellStart"/>
            <w:r w:rsidRPr="001E559C">
              <w:rPr>
                <w:rFonts w:ascii="Times New Roman" w:hAnsi="Times New Roman"/>
                <w:color w:val="000000"/>
              </w:rPr>
              <w:t>Có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tác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động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tích</w:t>
            </w:r>
            <w:proofErr w:type="spellEnd"/>
            <w:r w:rsidRPr="001E559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1E559C">
              <w:rPr>
                <w:rFonts w:ascii="Times New Roman" w:hAnsi="Times New Roman"/>
                <w:color w:val="000000"/>
              </w:rPr>
              <w:t>cực</w:t>
            </w:r>
            <w:proofErr w:type="spellEnd"/>
          </w:p>
        </w:tc>
      </w:tr>
    </w:tbl>
    <w:p w14:paraId="09AC02BD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ệ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số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ồ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quy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huẩ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ó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ứ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ự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ộ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â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ố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ộ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ập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ế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iệ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KTQTMT</w:t>
      </w:r>
    </w:p>
    <w:p w14:paraId="26199139" w14:textId="53E45BB1" w:rsidR="00A848E9" w:rsidRPr="001E559C" w:rsidRDefault="00A848E9" w:rsidP="00A848E9">
      <w:pPr>
        <w:autoSpaceDE w:val="0"/>
        <w:autoSpaceDN w:val="0"/>
        <w:adjustRightInd w:val="0"/>
        <w:spacing w:after="0" w:line="400" w:lineRule="atLeast"/>
        <w:rPr>
          <w:rFonts w:ascii="Times New Roman" w:hAnsi="Times New Roman"/>
          <w:color w:val="000000"/>
          <w:sz w:val="26"/>
          <w:szCs w:val="26"/>
        </w:rPr>
      </w:pPr>
      <w:r w:rsidRPr="001E559C">
        <w:rPr>
          <w:noProof/>
          <w:color w:val="000000"/>
        </w:rPr>
        <w:lastRenderedPageBreak/>
        <mc:AlternateContent>
          <mc:Choice Requires="wpc">
            <w:drawing>
              <wp:anchor distT="0" distB="0" distL="114300" distR="114300" simplePos="0" relativeHeight="251661312" behindDoc="0" locked="0" layoutInCell="1" allowOverlap="1" wp14:anchorId="7DDD5C96" wp14:editId="1FF54DC7">
                <wp:simplePos x="0" y="0"/>
                <wp:positionH relativeFrom="character">
                  <wp:posOffset>19685</wp:posOffset>
                </wp:positionH>
                <wp:positionV relativeFrom="line">
                  <wp:posOffset>67945</wp:posOffset>
                </wp:positionV>
                <wp:extent cx="5486400" cy="3688715"/>
                <wp:effectExtent l="4445" t="3175" r="5080" b="3810"/>
                <wp:wrapNone/>
                <wp:docPr id="34" name="Canvas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3677285" y="846455"/>
                            <a:ext cx="443865" cy="3238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77F763" w14:textId="77777777" w:rsidR="00A848E9" w:rsidRPr="002E0DB2" w:rsidRDefault="00A848E9" w:rsidP="00A848E9">
                              <w:pPr>
                                <w:rPr>
                                  <w:b/>
                                </w:rPr>
                              </w:pPr>
                              <w:r w:rsidRPr="002E0DB2">
                                <w:rPr>
                                  <w:b/>
                                  <w:sz w:val="20"/>
                                </w:rPr>
                                <w:t>(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>+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Oval 5"/>
                        <wps:cNvSpPr>
                          <a:spLocks noChangeArrowheads="1"/>
                        </wps:cNvSpPr>
                        <wps:spPr bwMode="auto">
                          <a:xfrm>
                            <a:off x="228600" y="180617"/>
                            <a:ext cx="1485900" cy="57150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A4F3E14" w14:textId="77777777" w:rsidR="00A848E9" w:rsidRPr="0061096E" w:rsidRDefault="00A848E9" w:rsidP="00A848E9">
                              <w:pPr>
                                <w:jc w:val="center"/>
                                <w:rPr>
                                  <w:rFonts w:ascii="Times New Roman" w:hAnsi="Times New Roman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</w:rPr>
                                <w:t>Trình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</w:rPr>
                                <w:t>độ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</w:rPr>
                                <w:t>công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</w:rPr>
                                <w:t>nghệ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Oval 6"/>
                        <wps:cNvSpPr>
                          <a:spLocks noChangeArrowheads="1"/>
                        </wps:cNvSpPr>
                        <wps:spPr bwMode="auto">
                          <a:xfrm>
                            <a:off x="228600" y="904240"/>
                            <a:ext cx="1485900" cy="57150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279DDD6" w14:textId="77777777" w:rsidR="00A848E9" w:rsidRPr="0061096E" w:rsidRDefault="00A848E9" w:rsidP="00A848E9">
                              <w:pPr>
                                <w:rPr>
                                  <w:rFonts w:ascii="Times New Roman" w:hAnsi="Times New Roman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</w:rPr>
                                <w:t>Đặc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</w:rPr>
                                <w:t>điểm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</w:rPr>
                                <w:t>của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</w:rPr>
                                <w:t>doanh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</w:rPr>
                                <w:t>nghiệp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2171700" y="254635"/>
                            <a:ext cx="1485900" cy="4648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53111A" w14:textId="77777777" w:rsidR="00A848E9" w:rsidRPr="00D339FF" w:rsidRDefault="00A848E9" w:rsidP="00A848E9">
                              <w:pPr>
                                <w:spacing w:after="0" w:line="240" w:lineRule="auto"/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</w:pPr>
                              <w:r w:rsidRPr="00D339FF">
                                <w:rPr>
                                  <w:rFonts w:ascii="Times New Roman" w:hAnsi="Times New Roman"/>
                                </w:rPr>
                                <w:t xml:space="preserve">HS </w:t>
                              </w:r>
                              <w:proofErr w:type="spellStart"/>
                              <w:r w:rsidRPr="00D339FF">
                                <w:rPr>
                                  <w:rFonts w:ascii="Times New Roman" w:hAnsi="Times New Roman"/>
                                </w:rPr>
                                <w:t>hồi</w:t>
                              </w:r>
                              <w:proofErr w:type="spellEnd"/>
                              <w:r w:rsidRPr="00D339FF">
                                <w:rPr>
                                  <w:rFonts w:ascii="Times New Roman" w:hAnsi="Times New Roman"/>
                                </w:rPr>
                                <w:t xml:space="preserve"> </w:t>
                              </w:r>
                              <w:proofErr w:type="spellStart"/>
                              <w:r w:rsidRPr="00D339FF">
                                <w:rPr>
                                  <w:rFonts w:ascii="Times New Roman" w:hAnsi="Times New Roman"/>
                                </w:rPr>
                                <w:t>quy</w:t>
                              </w:r>
                              <w:proofErr w:type="spellEnd"/>
                              <w:r w:rsidRPr="00D339FF">
                                <w:rPr>
                                  <w:rFonts w:ascii="Times New Roman" w:hAnsi="Times New Roman"/>
                                </w:rPr>
                                <w:t xml:space="preserve">: </w:t>
                              </w:r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0,297</w:t>
                              </w:r>
                            </w:p>
                            <w:p w14:paraId="71C3D7FA" w14:textId="77777777" w:rsidR="00A848E9" w:rsidRPr="00D339FF" w:rsidRDefault="00A848E9" w:rsidP="00A848E9">
                              <w:pPr>
                                <w:spacing w:after="0" w:line="240" w:lineRule="auto"/>
                                <w:rPr>
                                  <w:rFonts w:ascii="Times New Roman" w:hAnsi="Times New Roman"/>
                                </w:rPr>
                              </w:pPr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% </w:t>
                              </w:r>
                              <w:proofErr w:type="spellStart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tác</w:t>
                              </w:r>
                              <w:proofErr w:type="spellEnd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động</w:t>
                              </w:r>
                              <w:proofErr w:type="spellEnd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: 25,11%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2171700" y="982980"/>
                            <a:ext cx="1485900" cy="4248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07DEE5" w14:textId="77777777" w:rsidR="00A848E9" w:rsidRDefault="00A848E9" w:rsidP="00A848E9">
                              <w:pPr>
                                <w:spacing w:after="0" w:line="240" w:lineRule="auto"/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</w:pPr>
                              <w:r w:rsidRPr="0061096E">
                                <w:rPr>
                                  <w:rFonts w:ascii="Times New Roman" w:hAnsi="Times New Roman"/>
                                </w:rPr>
                                <w:t xml:space="preserve">HS </w:t>
                              </w:r>
                              <w:proofErr w:type="spellStart"/>
                              <w:r w:rsidRPr="0061096E">
                                <w:rPr>
                                  <w:rFonts w:ascii="Times New Roman" w:hAnsi="Times New Roman"/>
                                </w:rPr>
                                <w:t>hồ</w:t>
                              </w:r>
                              <w:r>
                                <w:rPr>
                                  <w:rFonts w:ascii="Times New Roman" w:hAnsi="Times New Roman"/>
                                </w:rPr>
                                <w:t>i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</w:rPr>
                                <w:t>quy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</w:rPr>
                                <w:t xml:space="preserve">: </w:t>
                              </w:r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0,240</w:t>
                              </w:r>
                            </w:p>
                            <w:p w14:paraId="4DFED9F3" w14:textId="77777777" w:rsidR="00A848E9" w:rsidRPr="00D339FF" w:rsidRDefault="00A848E9" w:rsidP="00A848E9">
                              <w:pPr>
                                <w:spacing w:after="0" w:line="240" w:lineRule="auto"/>
                                <w:rPr>
                                  <w:rFonts w:ascii="Times New Roman" w:hAnsi="Times New Roman"/>
                                </w:rPr>
                              </w:pPr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% </w:t>
                              </w:r>
                              <w:proofErr w:type="spellStart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tác</w:t>
                              </w:r>
                              <w:proofErr w:type="spellEnd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động</w:t>
                              </w:r>
                              <w:proofErr w:type="spellEnd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: 20,34% </w:t>
                              </w:r>
                            </w:p>
                            <w:p w14:paraId="44FC0DA7" w14:textId="77777777" w:rsidR="00A848E9" w:rsidRPr="0061096E" w:rsidRDefault="00A848E9" w:rsidP="00A848E9">
                              <w:pPr>
                                <w:rPr>
                                  <w:rFonts w:ascii="Times New Roman" w:hAnsi="Times New Roman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714500" y="499745"/>
                            <a:ext cx="4572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714500" y="1209040"/>
                            <a:ext cx="4572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3657600" y="480060"/>
                            <a:ext cx="4572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3657600" y="1183005"/>
                            <a:ext cx="4572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Oval 17"/>
                        <wps:cNvSpPr>
                          <a:spLocks noChangeArrowheads="1"/>
                        </wps:cNvSpPr>
                        <wps:spPr bwMode="auto">
                          <a:xfrm>
                            <a:off x="4457700" y="1155700"/>
                            <a:ext cx="1028700" cy="140970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99C2229" w14:textId="77777777" w:rsidR="00A848E9" w:rsidRPr="0061096E" w:rsidRDefault="00A848E9" w:rsidP="00A848E9">
                              <w:pPr>
                                <w:spacing w:before="120"/>
                                <w:jc w:val="center"/>
                                <w:rPr>
                                  <w:rFonts w:ascii="Times New Roman" w:hAnsi="Times New Roman"/>
                                  <w:b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  <w:b/>
                                </w:rPr>
                                <w:t>Việc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b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  <w:b/>
                                </w:rPr>
                                <w:t>thực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b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  <w:b/>
                                </w:rPr>
                                <w:t>hiện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b/>
                                </w:rPr>
                                <w:t xml:space="preserve"> KT QTM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4114800" y="480060"/>
                            <a:ext cx="617220" cy="69024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4121150" y="1183005"/>
                            <a:ext cx="475615" cy="20002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Oval 58"/>
                        <wps:cNvSpPr>
                          <a:spLocks noChangeArrowheads="1"/>
                        </wps:cNvSpPr>
                        <wps:spPr bwMode="auto">
                          <a:xfrm>
                            <a:off x="217805" y="1614170"/>
                            <a:ext cx="1485900" cy="570865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CDF2ABB" w14:textId="77777777" w:rsidR="00A848E9" w:rsidRPr="0061096E" w:rsidRDefault="00A848E9" w:rsidP="00A848E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jc w:val="center"/>
                                <w:rPr>
                                  <w:sz w:val="22"/>
                                </w:rPr>
                              </w:pPr>
                              <w:proofErr w:type="spellStart"/>
                              <w:r>
                                <w:rPr>
                                  <w:rFonts w:eastAsia="Calibri"/>
                                  <w:sz w:val="22"/>
                                </w:rPr>
                                <w:t>Áp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sz w:val="22"/>
                                </w:rPr>
                                <w:t>lực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sz w:val="22"/>
                                </w:rPr>
                                <w:t>thực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sz w:val="22"/>
                                </w:rPr>
                                <w:t>hiện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2160905" y="1688465"/>
                            <a:ext cx="1485900" cy="4552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09049F" w14:textId="77777777" w:rsidR="00A848E9" w:rsidRDefault="00A848E9" w:rsidP="00A848E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color w:val="000000"/>
                                </w:rPr>
                              </w:pPr>
                              <w:r w:rsidRPr="0061096E">
                                <w:rPr>
                                  <w:rFonts w:eastAsia="Calibri"/>
                                </w:rPr>
                                <w:t xml:space="preserve">HS </w:t>
                              </w:r>
                              <w:proofErr w:type="spellStart"/>
                              <w:r w:rsidRPr="0061096E">
                                <w:rPr>
                                  <w:rFonts w:eastAsia="Calibri"/>
                                </w:rPr>
                                <w:t>hồ</w:t>
                              </w:r>
                              <w:r>
                                <w:rPr>
                                  <w:rFonts w:eastAsia="Calibri"/>
                                </w:rPr>
                                <w:t>i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</w:rPr>
                                <w:t>quy</w:t>
                              </w:r>
                              <w:proofErr w:type="spellEnd"/>
                              <w:r w:rsidRPr="00D339FF">
                                <w:rPr>
                                  <w:rFonts w:eastAsia="Calibri"/>
                                </w:rPr>
                                <w:t xml:space="preserve">: </w:t>
                              </w:r>
                              <w:r w:rsidRPr="00D339FF">
                                <w:rPr>
                                  <w:color w:val="000000"/>
                                </w:rPr>
                                <w:t>0,222</w:t>
                              </w:r>
                            </w:p>
                            <w:p w14:paraId="4F030581" w14:textId="77777777" w:rsidR="00A848E9" w:rsidRPr="00D339FF" w:rsidRDefault="00A848E9" w:rsidP="00A848E9">
                              <w:pPr>
                                <w:spacing w:after="0" w:line="240" w:lineRule="auto"/>
                                <w:rPr>
                                  <w:rFonts w:ascii="Times New Roman" w:hAnsi="Times New Roman"/>
                                </w:rPr>
                              </w:pPr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% </w:t>
                              </w:r>
                              <w:proofErr w:type="spellStart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tác</w:t>
                              </w:r>
                              <w:proofErr w:type="spellEnd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động</w:t>
                              </w:r>
                              <w:proofErr w:type="spellEnd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: </w:t>
                              </w:r>
                              <w:r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18,75</w:t>
                              </w:r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% </w:t>
                              </w:r>
                            </w:p>
                            <w:p w14:paraId="41F6F31D" w14:textId="77777777" w:rsidR="00A848E9" w:rsidRDefault="00A848E9" w:rsidP="00A848E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rPr>
                                  <w:color w:val="000000"/>
                                </w:rPr>
                              </w:pPr>
                            </w:p>
                            <w:p w14:paraId="39D983CA" w14:textId="77777777" w:rsidR="00A848E9" w:rsidRPr="00D339FF" w:rsidRDefault="00A848E9" w:rsidP="00A848E9">
                              <w:pPr>
                                <w:spacing w:after="0" w:line="240" w:lineRule="auto"/>
                                <w:rPr>
                                  <w:rFonts w:ascii="Times New Roman" w:hAnsi="Times New Roman"/>
                                </w:rPr>
                              </w:pPr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% </w:t>
                              </w:r>
                              <w:proofErr w:type="spellStart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tác</w:t>
                              </w:r>
                              <w:proofErr w:type="spellEnd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động</w:t>
                              </w:r>
                              <w:proofErr w:type="spellEnd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: 25,11% </w:t>
                              </w:r>
                            </w:p>
                            <w:p w14:paraId="68A1B792" w14:textId="77777777" w:rsidR="00A848E9" w:rsidRDefault="00A848E9" w:rsidP="00A848E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rPr>
                                  <w:color w:val="000000"/>
                                </w:rPr>
                              </w:pPr>
                            </w:p>
                            <w:p w14:paraId="1F0C380E" w14:textId="77777777" w:rsidR="00A848E9" w:rsidRPr="0061096E" w:rsidRDefault="00A848E9" w:rsidP="00A848E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703705" y="1918970"/>
                            <a:ext cx="4572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16"/>
                        <wps:cNvCnPr>
                          <a:cxnSpLocks noChangeShapeType="1"/>
                        </wps:cNvCnPr>
                        <wps:spPr bwMode="auto">
                          <a:xfrm flipH="1">
                            <a:off x="4087495" y="480060"/>
                            <a:ext cx="17145" cy="276542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20"/>
                        <wps:cNvCnPr>
                          <a:cxnSpLocks noChangeShapeType="1"/>
                        </wps:cNvCnPr>
                        <wps:spPr bwMode="auto">
                          <a:xfrm flipV="1">
                            <a:off x="4104640" y="2396490"/>
                            <a:ext cx="492125" cy="7848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Straight Connector 67"/>
                        <wps:cNvCnPr>
                          <a:cxnSpLocks noChangeShapeType="1"/>
                        </wps:cNvCnPr>
                        <wps:spPr bwMode="auto">
                          <a:xfrm>
                            <a:off x="3657600" y="1870075"/>
                            <a:ext cx="463550" cy="635"/>
                          </a:xfrm>
                          <a:prstGeom prst="line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689350" y="147320"/>
                            <a:ext cx="457835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0AF65D" w14:textId="77777777" w:rsidR="00A848E9" w:rsidRPr="002E0DB2" w:rsidRDefault="00A848E9" w:rsidP="00A848E9">
                              <w:pPr>
                                <w:rPr>
                                  <w:b/>
                                </w:rPr>
                              </w:pPr>
                              <w:r w:rsidRPr="002E0DB2">
                                <w:rPr>
                                  <w:b/>
                                </w:rPr>
                                <w:t>(+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3677285" y="1503045"/>
                            <a:ext cx="382905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D23817" w14:textId="77777777" w:rsidR="00A848E9" w:rsidRPr="002E0DB2" w:rsidRDefault="00A848E9" w:rsidP="00A848E9">
                              <w:pPr>
                                <w:rPr>
                                  <w:b/>
                                </w:rPr>
                              </w:pPr>
                              <w:r w:rsidRPr="002E0DB2">
                                <w:rPr>
                                  <w:b/>
                                </w:rPr>
                                <w:t>(+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Oval 58"/>
                        <wps:cNvSpPr>
                          <a:spLocks noChangeArrowheads="1"/>
                        </wps:cNvSpPr>
                        <wps:spPr bwMode="auto">
                          <a:xfrm>
                            <a:off x="180340" y="2280920"/>
                            <a:ext cx="1485900" cy="570865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B09DFB2" w14:textId="77777777" w:rsidR="00A848E9" w:rsidRPr="0061096E" w:rsidRDefault="00A848E9" w:rsidP="00A848E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rPr>
                                  <w:sz w:val="22"/>
                                </w:rPr>
                              </w:pPr>
                              <w:proofErr w:type="spellStart"/>
                              <w:r>
                                <w:rPr>
                                  <w:rFonts w:eastAsia="Calibri"/>
                                  <w:sz w:val="22"/>
                                </w:rPr>
                                <w:t>Trình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sz w:val="22"/>
                                </w:rPr>
                                <w:t>độ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sz w:val="22"/>
                                </w:rPr>
                                <w:t>nhân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sz w:val="22"/>
                                </w:rPr>
                                <w:t>viên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sz w:val="22"/>
                                </w:rPr>
                                <w:t>kế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sz w:val="22"/>
                                </w:rPr>
                                <w:t>toán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2123440" y="2355215"/>
                            <a:ext cx="1485900" cy="4552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EED8710" w14:textId="77777777" w:rsidR="00A848E9" w:rsidRPr="00D339FF" w:rsidRDefault="00A848E9" w:rsidP="00A848E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color w:val="000000"/>
                                </w:rPr>
                              </w:pPr>
                              <w:r w:rsidRPr="00D339FF">
                                <w:rPr>
                                  <w:rFonts w:eastAsia="Calibri"/>
                                </w:rPr>
                                <w:t xml:space="preserve">HS </w:t>
                              </w:r>
                              <w:proofErr w:type="spellStart"/>
                              <w:r w:rsidRPr="00D339FF">
                                <w:rPr>
                                  <w:rFonts w:eastAsia="Calibri"/>
                                </w:rPr>
                                <w:t>hồi</w:t>
                              </w:r>
                              <w:proofErr w:type="spellEnd"/>
                              <w:r w:rsidRPr="00D339FF">
                                <w:rPr>
                                  <w:rFonts w:eastAsia="Calibri"/>
                                </w:rPr>
                                <w:t xml:space="preserve"> </w:t>
                              </w:r>
                              <w:proofErr w:type="spellStart"/>
                              <w:r w:rsidRPr="00D339FF">
                                <w:rPr>
                                  <w:rFonts w:eastAsia="Calibri"/>
                                </w:rPr>
                                <w:t>quy</w:t>
                              </w:r>
                              <w:proofErr w:type="spellEnd"/>
                              <w:r w:rsidRPr="00D339FF">
                                <w:rPr>
                                  <w:rFonts w:eastAsia="Calibri"/>
                                </w:rPr>
                                <w:t xml:space="preserve">: </w:t>
                              </w:r>
                              <w:r w:rsidRPr="00D339FF">
                                <w:rPr>
                                  <w:color w:val="000000"/>
                                </w:rPr>
                                <w:t>0,214</w:t>
                              </w:r>
                            </w:p>
                            <w:p w14:paraId="79636553" w14:textId="77777777" w:rsidR="00A848E9" w:rsidRPr="00D339FF" w:rsidRDefault="00A848E9" w:rsidP="00A848E9">
                              <w:pPr>
                                <w:spacing w:after="0" w:line="240" w:lineRule="auto"/>
                                <w:rPr>
                                  <w:rFonts w:ascii="Times New Roman" w:hAnsi="Times New Roman"/>
                                </w:rPr>
                              </w:pPr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% </w:t>
                              </w:r>
                              <w:proofErr w:type="spellStart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tác</w:t>
                              </w:r>
                              <w:proofErr w:type="spellEnd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động</w:t>
                              </w:r>
                              <w:proofErr w:type="spellEnd"/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: 18,</w:t>
                              </w:r>
                              <w:r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13</w:t>
                              </w:r>
                              <w:r w:rsidRPr="00D339FF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%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666240" y="2585720"/>
                            <a:ext cx="4572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Straight Connector 67"/>
                        <wps:cNvCnPr>
                          <a:cxnSpLocks noChangeShapeType="1"/>
                        </wps:cNvCnPr>
                        <wps:spPr bwMode="auto">
                          <a:xfrm>
                            <a:off x="3620135" y="2536825"/>
                            <a:ext cx="463550" cy="635"/>
                          </a:xfrm>
                          <a:prstGeom prst="line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Oval 58"/>
                        <wps:cNvSpPr>
                          <a:spLocks noChangeArrowheads="1"/>
                        </wps:cNvSpPr>
                        <wps:spPr bwMode="auto">
                          <a:xfrm>
                            <a:off x="184150" y="2988945"/>
                            <a:ext cx="1485900" cy="570865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26E9604" w14:textId="77777777" w:rsidR="00A848E9" w:rsidRPr="0061096E" w:rsidRDefault="00A848E9" w:rsidP="00A848E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jc w:val="center"/>
                                <w:rPr>
                                  <w:sz w:val="22"/>
                                </w:rPr>
                              </w:pPr>
                              <w:proofErr w:type="spellStart"/>
                              <w:r>
                                <w:rPr>
                                  <w:rFonts w:eastAsia="Calibri"/>
                                  <w:sz w:val="22"/>
                                </w:rPr>
                                <w:t>Nhận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sz w:val="22"/>
                                </w:rPr>
                                <w:t>thức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sz w:val="22"/>
                                </w:rPr>
                                <w:t>của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sz w:val="22"/>
                                </w:rPr>
                                <w:t>nhà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sz w:val="22"/>
                                </w:rPr>
                                <w:t>quản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sz w:val="22"/>
                                </w:rPr>
                                <w:t>lý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2127250" y="2988945"/>
                            <a:ext cx="1485900" cy="4946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70E8B5E" w14:textId="77777777" w:rsidR="00A848E9" w:rsidRPr="00264A73" w:rsidRDefault="00A848E9" w:rsidP="00A848E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color w:val="000000"/>
                                </w:rPr>
                              </w:pPr>
                              <w:r w:rsidRPr="00264A73">
                                <w:rPr>
                                  <w:rFonts w:eastAsia="Calibri"/>
                                </w:rPr>
                                <w:t xml:space="preserve">HS </w:t>
                              </w:r>
                              <w:proofErr w:type="spellStart"/>
                              <w:r w:rsidRPr="00264A73">
                                <w:rPr>
                                  <w:rFonts w:eastAsia="Calibri"/>
                                </w:rPr>
                                <w:t>hồi</w:t>
                              </w:r>
                              <w:proofErr w:type="spellEnd"/>
                              <w:r w:rsidRPr="00264A73">
                                <w:rPr>
                                  <w:rFonts w:eastAsia="Calibri"/>
                                </w:rPr>
                                <w:t xml:space="preserve"> </w:t>
                              </w:r>
                              <w:proofErr w:type="spellStart"/>
                              <w:r w:rsidRPr="00264A73">
                                <w:rPr>
                                  <w:rFonts w:eastAsia="Calibri"/>
                                </w:rPr>
                                <w:t>quy</w:t>
                              </w:r>
                              <w:proofErr w:type="spellEnd"/>
                              <w:r w:rsidRPr="00264A73">
                                <w:rPr>
                                  <w:rFonts w:eastAsia="Calibri"/>
                                </w:rPr>
                                <w:t xml:space="preserve">: </w:t>
                              </w:r>
                              <w:r w:rsidRPr="00264A73">
                                <w:rPr>
                                  <w:color w:val="000000"/>
                                </w:rPr>
                                <w:t>0,209</w:t>
                              </w:r>
                            </w:p>
                            <w:p w14:paraId="740551C3" w14:textId="77777777" w:rsidR="00A848E9" w:rsidRPr="00264A73" w:rsidRDefault="00A848E9" w:rsidP="00A848E9">
                              <w:pPr>
                                <w:spacing w:after="0" w:line="240" w:lineRule="auto"/>
                                <w:rPr>
                                  <w:rFonts w:ascii="Times New Roman" w:hAnsi="Times New Roman"/>
                                </w:rPr>
                              </w:pPr>
                              <w:r w:rsidRPr="00264A73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% </w:t>
                              </w:r>
                              <w:proofErr w:type="spellStart"/>
                              <w:r w:rsidRPr="00264A73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tác</w:t>
                              </w:r>
                              <w:proofErr w:type="spellEnd"/>
                              <w:r w:rsidRPr="00264A73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264A73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động</w:t>
                              </w:r>
                              <w:proofErr w:type="spellEnd"/>
                              <w:r w:rsidRPr="00264A73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: 1</w:t>
                              </w:r>
                              <w:r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7,66</w:t>
                              </w:r>
                              <w:r w:rsidRPr="00264A73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% </w:t>
                              </w:r>
                            </w:p>
                            <w:p w14:paraId="0B1EA406" w14:textId="77777777" w:rsidR="00A848E9" w:rsidRDefault="00A848E9" w:rsidP="00A848E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rPr>
                                  <w:b/>
                                  <w:bCs/>
                                  <w:color w:val="000000"/>
                                </w:rPr>
                              </w:pPr>
                            </w:p>
                            <w:p w14:paraId="31872929" w14:textId="77777777" w:rsidR="00A848E9" w:rsidRDefault="00A848E9" w:rsidP="00A848E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rPr>
                                  <w:b/>
                                  <w:bCs/>
                                  <w:color w:val="000000"/>
                                </w:rPr>
                              </w:pPr>
                            </w:p>
                            <w:p w14:paraId="2942DF77" w14:textId="77777777" w:rsidR="00A848E9" w:rsidRPr="0061096E" w:rsidRDefault="00A848E9" w:rsidP="00A848E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670050" y="3293745"/>
                            <a:ext cx="4572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Straight Connector 67"/>
                        <wps:cNvCnPr>
                          <a:cxnSpLocks noChangeShapeType="1"/>
                        </wps:cNvCnPr>
                        <wps:spPr bwMode="auto">
                          <a:xfrm>
                            <a:off x="3623945" y="3244850"/>
                            <a:ext cx="463550" cy="635"/>
                          </a:xfrm>
                          <a:prstGeom prst="line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20"/>
                        <wps:cNvCnPr>
                          <a:cxnSpLocks noChangeShapeType="1"/>
                        </wps:cNvCnPr>
                        <wps:spPr bwMode="auto">
                          <a:xfrm flipV="1">
                            <a:off x="4114800" y="2185035"/>
                            <a:ext cx="410210" cy="35179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Line 20"/>
                        <wps:cNvCnPr>
                          <a:cxnSpLocks noChangeShapeType="1"/>
                        </wps:cNvCnPr>
                        <wps:spPr bwMode="auto">
                          <a:xfrm flipV="1">
                            <a:off x="4087495" y="1870075"/>
                            <a:ext cx="370205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Text Box 52"/>
                        <wps:cNvSpPr txBox="1">
                          <a:spLocks noChangeArrowheads="1"/>
                        </wps:cNvSpPr>
                        <wps:spPr bwMode="auto">
                          <a:xfrm>
                            <a:off x="3623945" y="2166620"/>
                            <a:ext cx="436245" cy="3759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1193B8" w14:textId="77777777" w:rsidR="00A848E9" w:rsidRPr="00D339FF" w:rsidRDefault="00A848E9" w:rsidP="00A848E9">
                              <w:pPr>
                                <w:rPr>
                                  <w:b/>
                                  <w:bCs/>
                                </w:rPr>
                              </w:pPr>
                              <w:r w:rsidRPr="00D339FF">
                                <w:rPr>
                                  <w:b/>
                                  <w:bCs/>
                                </w:rPr>
                                <w:t>(+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DD5C96" id="Canvas 34" o:spid="_x0000_s1027" editas="canvas" style="position:absolute;margin-left:1.55pt;margin-top:5.35pt;width:6in;height:290.45pt;z-index:251661312;mso-position-horizontal-relative:char;mso-position-vertical-relative:line" coordsize="54864,36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54864;height:36887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29" type="#_x0000_t202" style="position:absolute;left:36772;top:8464;width:4439;height:3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  <v:textbox>
                    <w:txbxContent>
                      <w:p w14:paraId="7577F763" w14:textId="77777777" w:rsidR="00A848E9" w:rsidRPr="002E0DB2" w:rsidRDefault="00A848E9" w:rsidP="00A848E9">
                        <w:pPr>
                          <w:rPr>
                            <w:b/>
                          </w:rPr>
                        </w:pPr>
                        <w:r w:rsidRPr="002E0DB2">
                          <w:rPr>
                            <w:b/>
                            <w:sz w:val="20"/>
                          </w:rPr>
                          <w:t>(</w:t>
                        </w:r>
                        <w:r>
                          <w:rPr>
                            <w:b/>
                            <w:sz w:val="20"/>
                          </w:rPr>
                          <w:t>+)</w:t>
                        </w:r>
                      </w:p>
                    </w:txbxContent>
                  </v:textbox>
                </v:shape>
                <v:oval id="Oval 5" o:spid="_x0000_s1030" style="position:absolute;left:2286;top:1806;width:14859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">
                  <v:textbox>
                    <w:txbxContent>
                      <w:p w14:paraId="2A4F3E14" w14:textId="77777777" w:rsidR="00A848E9" w:rsidRPr="0061096E" w:rsidRDefault="00A848E9" w:rsidP="00A848E9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</w:rPr>
                          <w:t>Trình</w:t>
                        </w:r>
                        <w:proofErr w:type="spellEnd"/>
                        <w:r>
                          <w:rPr>
                            <w:rFonts w:ascii="Times New Roman" w:hAnsi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</w:rPr>
                          <w:t>độ</w:t>
                        </w:r>
                        <w:proofErr w:type="spellEnd"/>
                        <w:r>
                          <w:rPr>
                            <w:rFonts w:ascii="Times New Roman" w:hAnsi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</w:rPr>
                          <w:t>công</w:t>
                        </w:r>
                        <w:proofErr w:type="spellEnd"/>
                        <w:r>
                          <w:rPr>
                            <w:rFonts w:ascii="Times New Roman" w:hAnsi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</w:rPr>
                          <w:t>nghệ</w:t>
                        </w:r>
                        <w:proofErr w:type="spellEnd"/>
                      </w:p>
                    </w:txbxContent>
                  </v:textbox>
                </v:oval>
                <v:oval id="Oval 6" o:spid="_x0000_s1031" style="position:absolute;left:2286;top:9042;width:14859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">
                  <v:textbox>
                    <w:txbxContent>
                      <w:p w14:paraId="4279DDD6" w14:textId="77777777" w:rsidR="00A848E9" w:rsidRPr="0061096E" w:rsidRDefault="00A848E9" w:rsidP="00A848E9">
                        <w:pPr>
                          <w:rPr>
                            <w:rFonts w:ascii="Times New Roman" w:hAnsi="Times New Roman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</w:rPr>
                          <w:t>Đặc</w:t>
                        </w:r>
                        <w:proofErr w:type="spellEnd"/>
                        <w:r>
                          <w:rPr>
                            <w:rFonts w:ascii="Times New Roman" w:hAnsi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</w:rPr>
                          <w:t>điểm</w:t>
                        </w:r>
                        <w:proofErr w:type="spellEnd"/>
                        <w:r>
                          <w:rPr>
                            <w:rFonts w:ascii="Times New Roman" w:hAnsi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</w:rPr>
                          <w:t>của</w:t>
                        </w:r>
                        <w:proofErr w:type="spellEnd"/>
                        <w:r>
                          <w:rPr>
                            <w:rFonts w:ascii="Times New Roman" w:hAnsi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</w:rPr>
                          <w:t>doanh</w:t>
                        </w:r>
                        <w:proofErr w:type="spellEnd"/>
                        <w:r>
                          <w:rPr>
                            <w:rFonts w:ascii="Times New Roman" w:hAnsi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</w:rPr>
                          <w:t>nghiệp</w:t>
                        </w:r>
                        <w:proofErr w:type="spellEnd"/>
                      </w:p>
                    </w:txbxContent>
                  </v:textbox>
                </v:oval>
                <v:rect id="Rectangle 8" o:spid="_x0000_s1032" style="position:absolute;left:21717;top:2546;width:14859;height:4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">
                  <v:textbox>
                    <w:txbxContent>
                      <w:p w14:paraId="3453111A" w14:textId="77777777" w:rsidR="00A848E9" w:rsidRPr="00D339FF" w:rsidRDefault="00A848E9" w:rsidP="00A848E9">
                        <w:pPr>
                          <w:spacing w:after="0" w:line="240" w:lineRule="auto"/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</w:pPr>
                        <w:r w:rsidRPr="00D339FF">
                          <w:rPr>
                            <w:rFonts w:ascii="Times New Roman" w:hAnsi="Times New Roman"/>
                          </w:rPr>
                          <w:t xml:space="preserve">HS </w:t>
                        </w:r>
                        <w:proofErr w:type="spellStart"/>
                        <w:r w:rsidRPr="00D339FF">
                          <w:rPr>
                            <w:rFonts w:ascii="Times New Roman" w:hAnsi="Times New Roman"/>
                          </w:rPr>
                          <w:t>hồi</w:t>
                        </w:r>
                        <w:proofErr w:type="spellEnd"/>
                        <w:r w:rsidRPr="00D339FF">
                          <w:rPr>
                            <w:rFonts w:ascii="Times New Roman" w:hAnsi="Times New Roman"/>
                          </w:rPr>
                          <w:t xml:space="preserve"> </w:t>
                        </w:r>
                        <w:proofErr w:type="spellStart"/>
                        <w:r w:rsidRPr="00D339FF">
                          <w:rPr>
                            <w:rFonts w:ascii="Times New Roman" w:hAnsi="Times New Roman"/>
                          </w:rPr>
                          <w:t>quy</w:t>
                        </w:r>
                        <w:proofErr w:type="spellEnd"/>
                        <w:r w:rsidRPr="00D339FF">
                          <w:rPr>
                            <w:rFonts w:ascii="Times New Roman" w:hAnsi="Times New Roman"/>
                          </w:rPr>
                          <w:t xml:space="preserve">: </w:t>
                        </w:r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0,297</w:t>
                        </w:r>
                      </w:p>
                      <w:p w14:paraId="71C3D7FA" w14:textId="77777777" w:rsidR="00A848E9" w:rsidRPr="00D339FF" w:rsidRDefault="00A848E9" w:rsidP="00A848E9">
                        <w:pPr>
                          <w:spacing w:after="0" w:line="240" w:lineRule="auto"/>
                          <w:rPr>
                            <w:rFonts w:ascii="Times New Roman" w:hAnsi="Times New Roman"/>
                          </w:rPr>
                        </w:pPr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% </w:t>
                        </w:r>
                        <w:proofErr w:type="spellStart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tác</w:t>
                        </w:r>
                        <w:proofErr w:type="spellEnd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động</w:t>
                        </w:r>
                        <w:proofErr w:type="spellEnd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: 25,11% </w:t>
                        </w:r>
                      </w:p>
                    </w:txbxContent>
                  </v:textbox>
                </v:rect>
                <v:rect id="Rectangle 9" o:spid="_x0000_s1033" style="position:absolute;left:21717;top:9829;width:14859;height:4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">
                  <v:textbox>
                    <w:txbxContent>
                      <w:p w14:paraId="4907DEE5" w14:textId="77777777" w:rsidR="00A848E9" w:rsidRDefault="00A848E9" w:rsidP="00A848E9">
                        <w:pPr>
                          <w:spacing w:after="0" w:line="240" w:lineRule="auto"/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</w:pPr>
                        <w:r w:rsidRPr="0061096E">
                          <w:rPr>
                            <w:rFonts w:ascii="Times New Roman" w:hAnsi="Times New Roman"/>
                          </w:rPr>
                          <w:t xml:space="preserve">HS </w:t>
                        </w:r>
                        <w:proofErr w:type="spellStart"/>
                        <w:r w:rsidRPr="0061096E">
                          <w:rPr>
                            <w:rFonts w:ascii="Times New Roman" w:hAnsi="Times New Roman"/>
                          </w:rPr>
                          <w:t>hồ</w:t>
                        </w:r>
                        <w:r>
                          <w:rPr>
                            <w:rFonts w:ascii="Times New Roman" w:hAnsi="Times New Roman"/>
                          </w:rPr>
                          <w:t>i</w:t>
                        </w:r>
                        <w:proofErr w:type="spellEnd"/>
                        <w:r>
                          <w:rPr>
                            <w:rFonts w:ascii="Times New Roman" w:hAnsi="Times New Roman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</w:rPr>
                          <w:t>quy</w:t>
                        </w:r>
                        <w:proofErr w:type="spellEnd"/>
                        <w:r>
                          <w:rPr>
                            <w:rFonts w:ascii="Times New Roman" w:hAnsi="Times New Roman"/>
                          </w:rPr>
                          <w:t xml:space="preserve">: </w:t>
                        </w:r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0,240</w:t>
                        </w:r>
                      </w:p>
                      <w:p w14:paraId="4DFED9F3" w14:textId="77777777" w:rsidR="00A848E9" w:rsidRPr="00D339FF" w:rsidRDefault="00A848E9" w:rsidP="00A848E9">
                        <w:pPr>
                          <w:spacing w:after="0" w:line="240" w:lineRule="auto"/>
                          <w:rPr>
                            <w:rFonts w:ascii="Times New Roman" w:hAnsi="Times New Roman"/>
                          </w:rPr>
                        </w:pPr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% </w:t>
                        </w:r>
                        <w:proofErr w:type="spellStart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tác</w:t>
                        </w:r>
                        <w:proofErr w:type="spellEnd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động</w:t>
                        </w:r>
                        <w:proofErr w:type="spellEnd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: 20,34% </w:t>
                        </w:r>
                      </w:p>
                      <w:p w14:paraId="44FC0DA7" w14:textId="77777777" w:rsidR="00A848E9" w:rsidRPr="0061096E" w:rsidRDefault="00A848E9" w:rsidP="00A848E9">
                        <w:pPr>
                          <w:rPr>
                            <w:rFonts w:ascii="Times New Roman" w:hAnsi="Times New Roman"/>
                          </w:rPr>
                        </w:pPr>
                      </w:p>
                    </w:txbxContent>
                  </v:textbox>
                </v:rect>
                <v:line id="Line 11" o:spid="_x0000_s1034" style="position:absolute;visibility:visible;mso-wrap-style:square" from="17145,4997" to="21717,50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"/>
                <v:line id="Line 12" o:spid="_x0000_s1035" style="position:absolute;visibility:visible;mso-wrap-style:square" from="17145,12090" to="21717,120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"/>
                <v:line id="Line 14" o:spid="_x0000_s1036" style="position:absolute;visibility:visible;mso-wrap-style:square" from="36576,4800" to="41148,48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"/>
                <v:line id="Line 15" o:spid="_x0000_s1037" style="position:absolute;visibility:visible;mso-wrap-style:square" from="36576,11830" to="41148,118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"/>
                <v:oval id="Oval 17" o:spid="_x0000_s1038" style="position:absolute;left:44577;top:11557;width:10287;height:14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">
                  <v:textbox>
                    <w:txbxContent>
                      <w:p w14:paraId="099C2229" w14:textId="77777777" w:rsidR="00A848E9" w:rsidRPr="0061096E" w:rsidRDefault="00A848E9" w:rsidP="00A848E9">
                        <w:pPr>
                          <w:spacing w:before="120"/>
                          <w:jc w:val="center"/>
                          <w:rPr>
                            <w:rFonts w:ascii="Times New Roman" w:hAnsi="Times New Roman"/>
                            <w:b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  <w:b/>
                          </w:rPr>
                          <w:t>Việc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b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b/>
                          </w:rPr>
                          <w:t>thực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b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b/>
                          </w:rPr>
                          <w:t>hiện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b/>
                          </w:rPr>
                          <w:t xml:space="preserve"> KT QTMT</w:t>
                        </w:r>
                      </w:p>
                    </w:txbxContent>
                  </v:textbox>
                </v:oval>
                <v:line id="Line 19" o:spid="_x0000_s1039" style="position:absolute;visibility:visible;mso-wrap-style:square" from="41148,4800" to="47320,117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">
                  <v:stroke endarrow="block"/>
                </v:line>
                <v:line id="Line 20" o:spid="_x0000_s1040" style="position:absolute;visibility:visible;mso-wrap-style:square" from="41211,11830" to="45967,138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">
                  <v:stroke endarrow="block"/>
                </v:line>
                <v:oval id="Oval 58" o:spid="_x0000_s1041" style="position:absolute;left:2178;top:16141;width:14859;height:5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">
                  <v:textbox>
                    <w:txbxContent>
                      <w:p w14:paraId="6CDF2ABB" w14:textId="77777777" w:rsidR="00A848E9" w:rsidRPr="0061096E" w:rsidRDefault="00A848E9" w:rsidP="00A848E9">
                        <w:pPr>
                          <w:pStyle w:val="NormalWeb"/>
                          <w:spacing w:before="0" w:beforeAutospacing="0" w:after="160" w:afterAutospacing="0" w:line="254" w:lineRule="auto"/>
                          <w:jc w:val="center"/>
                          <w:rPr>
                            <w:sz w:val="22"/>
                          </w:rPr>
                        </w:pPr>
                        <w:proofErr w:type="spellStart"/>
                        <w:r>
                          <w:rPr>
                            <w:rFonts w:eastAsia="Calibri"/>
                            <w:sz w:val="22"/>
                          </w:rPr>
                          <w:t>Áp</w:t>
                        </w:r>
                        <w:proofErr w:type="spellEnd"/>
                        <w:r>
                          <w:rPr>
                            <w:rFonts w:eastAsia="Calibri"/>
                            <w:sz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/>
                            <w:sz w:val="22"/>
                          </w:rPr>
                          <w:t>lực</w:t>
                        </w:r>
                        <w:proofErr w:type="spellEnd"/>
                        <w:r>
                          <w:rPr>
                            <w:rFonts w:eastAsia="Calibri"/>
                            <w:sz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/>
                            <w:sz w:val="22"/>
                          </w:rPr>
                          <w:t>thực</w:t>
                        </w:r>
                        <w:proofErr w:type="spellEnd"/>
                        <w:r>
                          <w:rPr>
                            <w:rFonts w:eastAsia="Calibri"/>
                            <w:sz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/>
                            <w:sz w:val="22"/>
                          </w:rPr>
                          <w:t>hiện</w:t>
                        </w:r>
                        <w:proofErr w:type="spellEnd"/>
                      </w:p>
                    </w:txbxContent>
                  </v:textbox>
                </v:oval>
                <v:rect id="Rectangle 59" o:spid="_x0000_s1042" style="position:absolute;left:21609;top:16884;width:14859;height:4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">
                  <v:textbox>
                    <w:txbxContent>
                      <w:p w14:paraId="2209049F" w14:textId="77777777" w:rsidR="00A848E9" w:rsidRDefault="00A848E9" w:rsidP="00A848E9">
                        <w:pPr>
                          <w:pStyle w:val="NormalWeb"/>
                          <w:spacing w:before="0" w:beforeAutospacing="0" w:after="0" w:afterAutospacing="0"/>
                          <w:rPr>
                            <w:color w:val="000000"/>
                          </w:rPr>
                        </w:pPr>
                        <w:r w:rsidRPr="0061096E">
                          <w:rPr>
                            <w:rFonts w:eastAsia="Calibri"/>
                          </w:rPr>
                          <w:t xml:space="preserve">HS </w:t>
                        </w:r>
                        <w:proofErr w:type="spellStart"/>
                        <w:r w:rsidRPr="0061096E">
                          <w:rPr>
                            <w:rFonts w:eastAsia="Calibri"/>
                          </w:rPr>
                          <w:t>hồ</w:t>
                        </w:r>
                        <w:r>
                          <w:rPr>
                            <w:rFonts w:eastAsia="Calibri"/>
                          </w:rPr>
                          <w:t>i</w:t>
                        </w:r>
                        <w:proofErr w:type="spellEnd"/>
                        <w:r>
                          <w:rPr>
                            <w:rFonts w:eastAsia="Calibri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/>
                          </w:rPr>
                          <w:t>quy</w:t>
                        </w:r>
                        <w:proofErr w:type="spellEnd"/>
                        <w:r w:rsidRPr="00D339FF">
                          <w:rPr>
                            <w:rFonts w:eastAsia="Calibri"/>
                          </w:rPr>
                          <w:t xml:space="preserve">: </w:t>
                        </w:r>
                        <w:r w:rsidRPr="00D339FF">
                          <w:rPr>
                            <w:color w:val="000000"/>
                          </w:rPr>
                          <w:t>0,222</w:t>
                        </w:r>
                      </w:p>
                      <w:p w14:paraId="4F030581" w14:textId="77777777" w:rsidR="00A848E9" w:rsidRPr="00D339FF" w:rsidRDefault="00A848E9" w:rsidP="00A848E9">
                        <w:pPr>
                          <w:spacing w:after="0" w:line="240" w:lineRule="auto"/>
                          <w:rPr>
                            <w:rFonts w:ascii="Times New Roman" w:hAnsi="Times New Roman"/>
                          </w:rPr>
                        </w:pPr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% </w:t>
                        </w:r>
                        <w:proofErr w:type="spellStart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tác</w:t>
                        </w:r>
                        <w:proofErr w:type="spellEnd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động</w:t>
                        </w:r>
                        <w:proofErr w:type="spellEnd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: </w:t>
                        </w:r>
                        <w:r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18,75</w:t>
                        </w:r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% </w:t>
                        </w:r>
                      </w:p>
                      <w:p w14:paraId="41F6F31D" w14:textId="77777777" w:rsidR="00A848E9" w:rsidRDefault="00A848E9" w:rsidP="00A848E9">
                        <w:pPr>
                          <w:pStyle w:val="NormalWeb"/>
                          <w:spacing w:before="0" w:beforeAutospacing="0" w:after="160" w:afterAutospacing="0" w:line="254" w:lineRule="auto"/>
                          <w:rPr>
                            <w:color w:val="000000"/>
                          </w:rPr>
                        </w:pPr>
                      </w:p>
                      <w:p w14:paraId="39D983CA" w14:textId="77777777" w:rsidR="00A848E9" w:rsidRPr="00D339FF" w:rsidRDefault="00A848E9" w:rsidP="00A848E9">
                        <w:pPr>
                          <w:spacing w:after="0" w:line="240" w:lineRule="auto"/>
                          <w:rPr>
                            <w:rFonts w:ascii="Times New Roman" w:hAnsi="Times New Roman"/>
                          </w:rPr>
                        </w:pPr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% </w:t>
                        </w:r>
                        <w:proofErr w:type="spellStart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tác</w:t>
                        </w:r>
                        <w:proofErr w:type="spellEnd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động</w:t>
                        </w:r>
                        <w:proofErr w:type="spellEnd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: 25,11% </w:t>
                        </w:r>
                      </w:p>
                      <w:p w14:paraId="68A1B792" w14:textId="77777777" w:rsidR="00A848E9" w:rsidRDefault="00A848E9" w:rsidP="00A848E9">
                        <w:pPr>
                          <w:pStyle w:val="NormalWeb"/>
                          <w:spacing w:before="0" w:beforeAutospacing="0" w:after="160" w:afterAutospacing="0" w:line="254" w:lineRule="auto"/>
                          <w:rPr>
                            <w:color w:val="000000"/>
                          </w:rPr>
                        </w:pPr>
                      </w:p>
                      <w:p w14:paraId="1F0C380E" w14:textId="77777777" w:rsidR="00A848E9" w:rsidRPr="0061096E" w:rsidRDefault="00A848E9" w:rsidP="00A848E9">
                        <w:pPr>
                          <w:pStyle w:val="NormalWeb"/>
                          <w:spacing w:before="0" w:beforeAutospacing="0" w:after="160" w:afterAutospacing="0" w:line="254" w:lineRule="auto"/>
                        </w:pPr>
                      </w:p>
                    </w:txbxContent>
                  </v:textbox>
                </v:rect>
                <v:line id="Line 12" o:spid="_x0000_s1043" style="position:absolute;visibility:visible;mso-wrap-style:square" from="17037,19189" to="21609,19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"/>
                <v:line id="Line 16" o:spid="_x0000_s1044" style="position:absolute;flip:x;visibility:visible;mso-wrap-style:square" from="40874,4800" to="41046,32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"/>
                <v:line id="Line 20" o:spid="_x0000_s1045" style="position:absolute;flip:y;visibility:visible;mso-wrap-style:square" from="41046,23964" to="45967,318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">
                  <v:stroke endarrow="block"/>
                </v:line>
                <v:line id="Straight Connector 67" o:spid="_x0000_s1046" style="position:absolute;visibility:visible;mso-wrap-style:square" from="36576,18700" to="41211,187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" strokeweight=".5pt">
                  <v:stroke joinstyle="miter"/>
                </v:line>
                <v:shape id="Text Box 40" o:spid="_x0000_s1047" type="#_x0000_t202" style="position:absolute;left:36893;top:1473;width:457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" stroked="f">
                  <v:textbox>
                    <w:txbxContent>
                      <w:p w14:paraId="500AF65D" w14:textId="77777777" w:rsidR="00A848E9" w:rsidRPr="002E0DB2" w:rsidRDefault="00A848E9" w:rsidP="00A848E9">
                        <w:pPr>
                          <w:rPr>
                            <w:b/>
                          </w:rPr>
                        </w:pPr>
                        <w:r w:rsidRPr="002E0DB2">
                          <w:rPr>
                            <w:b/>
                          </w:rPr>
                          <w:t>(+)</w:t>
                        </w:r>
                      </w:p>
                    </w:txbxContent>
                  </v:textbox>
                </v:shape>
                <v:shape id="Text Box 41" o:spid="_x0000_s1048" type="#_x0000_t202" style="position:absolute;left:36772;top:15030;width:382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" stroked="f">
                  <v:textbox>
                    <w:txbxContent>
                      <w:p w14:paraId="67D23817" w14:textId="77777777" w:rsidR="00A848E9" w:rsidRPr="002E0DB2" w:rsidRDefault="00A848E9" w:rsidP="00A848E9">
                        <w:pPr>
                          <w:rPr>
                            <w:b/>
                          </w:rPr>
                        </w:pPr>
                        <w:r w:rsidRPr="002E0DB2">
                          <w:rPr>
                            <w:b/>
                          </w:rPr>
                          <w:t>(+)</w:t>
                        </w:r>
                      </w:p>
                    </w:txbxContent>
                  </v:textbox>
                </v:shape>
                <v:oval id="Oval 58" o:spid="_x0000_s1049" style="position:absolute;left:1803;top:22809;width:14859;height:5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">
                  <v:textbox>
                    <w:txbxContent>
                      <w:p w14:paraId="5B09DFB2" w14:textId="77777777" w:rsidR="00A848E9" w:rsidRPr="0061096E" w:rsidRDefault="00A848E9" w:rsidP="00A848E9">
                        <w:pPr>
                          <w:pStyle w:val="NormalWeb"/>
                          <w:spacing w:before="0" w:beforeAutospacing="0" w:after="160" w:afterAutospacing="0" w:line="254" w:lineRule="auto"/>
                          <w:rPr>
                            <w:sz w:val="22"/>
                          </w:rPr>
                        </w:pPr>
                        <w:proofErr w:type="spellStart"/>
                        <w:r>
                          <w:rPr>
                            <w:rFonts w:eastAsia="Calibri"/>
                            <w:sz w:val="22"/>
                          </w:rPr>
                          <w:t>Trình</w:t>
                        </w:r>
                        <w:proofErr w:type="spellEnd"/>
                        <w:r>
                          <w:rPr>
                            <w:rFonts w:eastAsia="Calibri"/>
                            <w:sz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/>
                            <w:sz w:val="22"/>
                          </w:rPr>
                          <w:t>độ</w:t>
                        </w:r>
                        <w:proofErr w:type="spellEnd"/>
                        <w:r>
                          <w:rPr>
                            <w:rFonts w:eastAsia="Calibri"/>
                            <w:sz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/>
                            <w:sz w:val="22"/>
                          </w:rPr>
                          <w:t>nhân</w:t>
                        </w:r>
                        <w:proofErr w:type="spellEnd"/>
                        <w:r>
                          <w:rPr>
                            <w:rFonts w:eastAsia="Calibri"/>
                            <w:sz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/>
                            <w:sz w:val="22"/>
                          </w:rPr>
                          <w:t>viên</w:t>
                        </w:r>
                        <w:proofErr w:type="spellEnd"/>
                        <w:r>
                          <w:rPr>
                            <w:rFonts w:eastAsia="Calibri"/>
                            <w:sz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/>
                            <w:sz w:val="22"/>
                          </w:rPr>
                          <w:t>kế</w:t>
                        </w:r>
                        <w:proofErr w:type="spellEnd"/>
                        <w:r>
                          <w:rPr>
                            <w:rFonts w:eastAsia="Calibri"/>
                            <w:sz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/>
                            <w:sz w:val="22"/>
                          </w:rPr>
                          <w:t>toán</w:t>
                        </w:r>
                        <w:proofErr w:type="spellEnd"/>
                      </w:p>
                    </w:txbxContent>
                  </v:textbox>
                </v:oval>
                <v:rect id="Rectangle 59" o:spid="_x0000_s1050" style="position:absolute;left:21234;top:23552;width:14859;height:4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">
                  <v:textbox>
                    <w:txbxContent>
                      <w:p w14:paraId="7EED8710" w14:textId="77777777" w:rsidR="00A848E9" w:rsidRPr="00D339FF" w:rsidRDefault="00A848E9" w:rsidP="00A848E9">
                        <w:pPr>
                          <w:pStyle w:val="NormalWeb"/>
                          <w:spacing w:before="0" w:beforeAutospacing="0" w:after="0" w:afterAutospacing="0"/>
                          <w:rPr>
                            <w:color w:val="000000"/>
                          </w:rPr>
                        </w:pPr>
                        <w:r w:rsidRPr="00D339FF">
                          <w:rPr>
                            <w:rFonts w:eastAsia="Calibri"/>
                          </w:rPr>
                          <w:t xml:space="preserve">HS </w:t>
                        </w:r>
                        <w:proofErr w:type="spellStart"/>
                        <w:r w:rsidRPr="00D339FF">
                          <w:rPr>
                            <w:rFonts w:eastAsia="Calibri"/>
                          </w:rPr>
                          <w:t>hồi</w:t>
                        </w:r>
                        <w:proofErr w:type="spellEnd"/>
                        <w:r w:rsidRPr="00D339FF">
                          <w:rPr>
                            <w:rFonts w:eastAsia="Calibri"/>
                          </w:rPr>
                          <w:t xml:space="preserve"> </w:t>
                        </w:r>
                        <w:proofErr w:type="spellStart"/>
                        <w:r w:rsidRPr="00D339FF">
                          <w:rPr>
                            <w:rFonts w:eastAsia="Calibri"/>
                          </w:rPr>
                          <w:t>quy</w:t>
                        </w:r>
                        <w:proofErr w:type="spellEnd"/>
                        <w:r w:rsidRPr="00D339FF">
                          <w:rPr>
                            <w:rFonts w:eastAsia="Calibri"/>
                          </w:rPr>
                          <w:t xml:space="preserve">: </w:t>
                        </w:r>
                        <w:r w:rsidRPr="00D339FF">
                          <w:rPr>
                            <w:color w:val="000000"/>
                          </w:rPr>
                          <w:t>0,214</w:t>
                        </w:r>
                      </w:p>
                      <w:p w14:paraId="79636553" w14:textId="77777777" w:rsidR="00A848E9" w:rsidRPr="00D339FF" w:rsidRDefault="00A848E9" w:rsidP="00A848E9">
                        <w:pPr>
                          <w:spacing w:after="0" w:line="240" w:lineRule="auto"/>
                          <w:rPr>
                            <w:rFonts w:ascii="Times New Roman" w:hAnsi="Times New Roman"/>
                          </w:rPr>
                        </w:pPr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% </w:t>
                        </w:r>
                        <w:proofErr w:type="spellStart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tác</w:t>
                        </w:r>
                        <w:proofErr w:type="spellEnd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động</w:t>
                        </w:r>
                        <w:proofErr w:type="spellEnd"/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: 18,</w:t>
                        </w:r>
                        <w:r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13</w:t>
                        </w:r>
                        <w:r w:rsidRPr="00D339FF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% </w:t>
                        </w:r>
                      </w:p>
                    </w:txbxContent>
                  </v:textbox>
                </v:rect>
                <v:line id="Line 12" o:spid="_x0000_s1051" style="position:absolute;visibility:visible;mso-wrap-style:square" from="16662,25857" to="21234,258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"/>
                <v:line id="Straight Connector 67" o:spid="_x0000_s1052" style="position:absolute;visibility:visible;mso-wrap-style:square" from="36201,25368" to="40836,253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" strokeweight=".5pt">
                  <v:stroke joinstyle="miter"/>
                </v:line>
                <v:oval id="Oval 58" o:spid="_x0000_s1053" style="position:absolute;left:1841;top:29889;width:14859;height:5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">
                  <v:textbox>
                    <w:txbxContent>
                      <w:p w14:paraId="426E9604" w14:textId="77777777" w:rsidR="00A848E9" w:rsidRPr="0061096E" w:rsidRDefault="00A848E9" w:rsidP="00A848E9">
                        <w:pPr>
                          <w:pStyle w:val="NormalWeb"/>
                          <w:spacing w:before="0" w:beforeAutospacing="0" w:after="160" w:afterAutospacing="0" w:line="254" w:lineRule="auto"/>
                          <w:jc w:val="center"/>
                          <w:rPr>
                            <w:sz w:val="22"/>
                          </w:rPr>
                        </w:pPr>
                        <w:proofErr w:type="spellStart"/>
                        <w:r>
                          <w:rPr>
                            <w:rFonts w:eastAsia="Calibri"/>
                            <w:sz w:val="22"/>
                          </w:rPr>
                          <w:t>Nhận</w:t>
                        </w:r>
                        <w:proofErr w:type="spellEnd"/>
                        <w:r>
                          <w:rPr>
                            <w:rFonts w:eastAsia="Calibri"/>
                            <w:sz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/>
                            <w:sz w:val="22"/>
                          </w:rPr>
                          <w:t>thức</w:t>
                        </w:r>
                        <w:proofErr w:type="spellEnd"/>
                        <w:r>
                          <w:rPr>
                            <w:rFonts w:eastAsia="Calibri"/>
                            <w:sz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/>
                            <w:sz w:val="22"/>
                          </w:rPr>
                          <w:t>của</w:t>
                        </w:r>
                        <w:proofErr w:type="spellEnd"/>
                        <w:r>
                          <w:rPr>
                            <w:rFonts w:eastAsia="Calibri"/>
                            <w:sz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/>
                            <w:sz w:val="22"/>
                          </w:rPr>
                          <w:t>nhà</w:t>
                        </w:r>
                        <w:proofErr w:type="spellEnd"/>
                        <w:r>
                          <w:rPr>
                            <w:rFonts w:eastAsia="Calibri"/>
                            <w:sz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/>
                            <w:sz w:val="22"/>
                          </w:rPr>
                          <w:t>quản</w:t>
                        </w:r>
                        <w:proofErr w:type="spellEnd"/>
                        <w:r>
                          <w:rPr>
                            <w:rFonts w:eastAsia="Calibri"/>
                            <w:sz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/>
                            <w:sz w:val="22"/>
                          </w:rPr>
                          <w:t>lý</w:t>
                        </w:r>
                        <w:proofErr w:type="spellEnd"/>
                      </w:p>
                    </w:txbxContent>
                  </v:textbox>
                </v:oval>
                <v:rect id="Rectangle 59" o:spid="_x0000_s1054" style="position:absolute;left:21272;top:29889;width:14859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">
                  <v:textbox>
                    <w:txbxContent>
                      <w:p w14:paraId="270E8B5E" w14:textId="77777777" w:rsidR="00A848E9" w:rsidRPr="00264A73" w:rsidRDefault="00A848E9" w:rsidP="00A848E9">
                        <w:pPr>
                          <w:pStyle w:val="NormalWeb"/>
                          <w:spacing w:before="0" w:beforeAutospacing="0" w:after="0" w:afterAutospacing="0"/>
                          <w:rPr>
                            <w:color w:val="000000"/>
                          </w:rPr>
                        </w:pPr>
                        <w:r w:rsidRPr="00264A73">
                          <w:rPr>
                            <w:rFonts w:eastAsia="Calibri"/>
                          </w:rPr>
                          <w:t xml:space="preserve">HS </w:t>
                        </w:r>
                        <w:proofErr w:type="spellStart"/>
                        <w:r w:rsidRPr="00264A73">
                          <w:rPr>
                            <w:rFonts w:eastAsia="Calibri"/>
                          </w:rPr>
                          <w:t>hồi</w:t>
                        </w:r>
                        <w:proofErr w:type="spellEnd"/>
                        <w:r w:rsidRPr="00264A73">
                          <w:rPr>
                            <w:rFonts w:eastAsia="Calibri"/>
                          </w:rPr>
                          <w:t xml:space="preserve"> </w:t>
                        </w:r>
                        <w:proofErr w:type="spellStart"/>
                        <w:r w:rsidRPr="00264A73">
                          <w:rPr>
                            <w:rFonts w:eastAsia="Calibri"/>
                          </w:rPr>
                          <w:t>quy</w:t>
                        </w:r>
                        <w:proofErr w:type="spellEnd"/>
                        <w:r w:rsidRPr="00264A73">
                          <w:rPr>
                            <w:rFonts w:eastAsia="Calibri"/>
                          </w:rPr>
                          <w:t xml:space="preserve">: </w:t>
                        </w:r>
                        <w:r w:rsidRPr="00264A73">
                          <w:rPr>
                            <w:color w:val="000000"/>
                          </w:rPr>
                          <w:t>0,209</w:t>
                        </w:r>
                      </w:p>
                      <w:p w14:paraId="740551C3" w14:textId="77777777" w:rsidR="00A848E9" w:rsidRPr="00264A73" w:rsidRDefault="00A848E9" w:rsidP="00A848E9">
                        <w:pPr>
                          <w:spacing w:after="0" w:line="240" w:lineRule="auto"/>
                          <w:rPr>
                            <w:rFonts w:ascii="Times New Roman" w:hAnsi="Times New Roman"/>
                          </w:rPr>
                        </w:pPr>
                        <w:r w:rsidRPr="00264A73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% </w:t>
                        </w:r>
                        <w:proofErr w:type="spellStart"/>
                        <w:r w:rsidRPr="00264A73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tác</w:t>
                        </w:r>
                        <w:proofErr w:type="spellEnd"/>
                        <w:r w:rsidRPr="00264A73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264A73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động</w:t>
                        </w:r>
                        <w:proofErr w:type="spellEnd"/>
                        <w:r w:rsidRPr="00264A73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: 1</w:t>
                        </w:r>
                        <w:r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>7,66</w:t>
                        </w:r>
                        <w:r w:rsidRPr="00264A73">
                          <w:rPr>
                            <w:rFonts w:ascii="Times New Roman" w:hAnsi="Times New Roman"/>
                            <w:color w:val="000000"/>
                            <w:sz w:val="24"/>
                            <w:szCs w:val="24"/>
                          </w:rPr>
                          <w:t xml:space="preserve">% </w:t>
                        </w:r>
                      </w:p>
                      <w:p w14:paraId="0B1EA406" w14:textId="77777777" w:rsidR="00A848E9" w:rsidRDefault="00A848E9" w:rsidP="00A848E9">
                        <w:pPr>
                          <w:pStyle w:val="NormalWeb"/>
                          <w:spacing w:before="0" w:beforeAutospacing="0" w:after="160" w:afterAutospacing="0" w:line="254" w:lineRule="auto"/>
                          <w:rPr>
                            <w:b/>
                            <w:bCs/>
                            <w:color w:val="000000"/>
                          </w:rPr>
                        </w:pPr>
                      </w:p>
                      <w:p w14:paraId="31872929" w14:textId="77777777" w:rsidR="00A848E9" w:rsidRDefault="00A848E9" w:rsidP="00A848E9">
                        <w:pPr>
                          <w:pStyle w:val="NormalWeb"/>
                          <w:spacing w:before="0" w:beforeAutospacing="0" w:after="160" w:afterAutospacing="0" w:line="254" w:lineRule="auto"/>
                          <w:rPr>
                            <w:b/>
                            <w:bCs/>
                            <w:color w:val="000000"/>
                          </w:rPr>
                        </w:pPr>
                      </w:p>
                      <w:p w14:paraId="2942DF77" w14:textId="77777777" w:rsidR="00A848E9" w:rsidRPr="0061096E" w:rsidRDefault="00A848E9" w:rsidP="00A848E9">
                        <w:pPr>
                          <w:pStyle w:val="NormalWeb"/>
                          <w:spacing w:before="0" w:beforeAutospacing="0" w:after="160" w:afterAutospacing="0" w:line="254" w:lineRule="auto"/>
                        </w:pPr>
                      </w:p>
                    </w:txbxContent>
                  </v:textbox>
                </v:rect>
                <v:line id="Line 12" o:spid="_x0000_s1055" style="position:absolute;visibility:visible;mso-wrap-style:square" from="16700,32937" to="21272,329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"/>
                <v:line id="Straight Connector 67" o:spid="_x0000_s1056" style="position:absolute;visibility:visible;mso-wrap-style:square" from="36239,32448" to="40874,32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" strokeweight=".5pt">
                  <v:stroke joinstyle="miter"/>
                </v:line>
                <v:line id="Line 20" o:spid="_x0000_s1057" style="position:absolute;flip:y;visibility:visible;mso-wrap-style:square" from="41148,21850" to="45250,25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">
                  <v:stroke endarrow="block"/>
                </v:line>
                <v:line id="Line 20" o:spid="_x0000_s1058" style="position:absolute;flip:y;visibility:visible;mso-wrap-style:square" from="40874,18700" to="44577,187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">
                  <v:stroke endarrow="block"/>
                </v:line>
                <v:shape id="Text Box 52" o:spid="_x0000_s1059" type="#_x0000_t202" style="position:absolute;left:36239;top:21666;width:4362;height:37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" stroked="f">
                  <v:textbox>
                    <w:txbxContent>
                      <w:p w14:paraId="251193B8" w14:textId="77777777" w:rsidR="00A848E9" w:rsidRPr="00D339FF" w:rsidRDefault="00A848E9" w:rsidP="00A848E9">
                        <w:pPr>
                          <w:rPr>
                            <w:b/>
                            <w:bCs/>
                          </w:rPr>
                        </w:pPr>
                        <w:r w:rsidRPr="00D339FF">
                          <w:rPr>
                            <w:b/>
                            <w:bCs/>
                          </w:rPr>
                          <w:t>(+)</w:t>
                        </w:r>
                      </w:p>
                    </w:txbxContent>
                  </v:textbox>
                </v:shape>
                <w10:wrap anchory="line"/>
              </v:group>
            </w:pict>
          </mc:Fallback>
        </mc:AlternateContent>
      </w:r>
      <w:r w:rsidRPr="001E559C">
        <w:rPr>
          <w:noProof/>
          <w:color w:val="000000"/>
        </w:rPr>
        <mc:AlternateContent>
          <mc:Choice Requires="wps">
            <w:drawing>
              <wp:inline distT="0" distB="0" distL="0" distR="0" wp14:anchorId="3035E07A" wp14:editId="00B79002">
                <wp:extent cx="5486400" cy="2568575"/>
                <wp:effectExtent l="0" t="0" r="0" b="3175"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486400" cy="2568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A32B48E" id="Rectangle 2" o:spid="_x0000_s1026" style="width:6in;height:202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" filled="f" stroked="f">
                <o:lock v:ext="edit" aspectratio="t"/>
                <w10:anchorlock/>
              </v:rect>
            </w:pict>
          </mc:Fallback>
        </mc:AlternateContent>
      </w:r>
    </w:p>
    <w:p w14:paraId="3DE4EF01" w14:textId="7ED88B14" w:rsidR="00A848E9" w:rsidRPr="001E559C" w:rsidRDefault="00A848E9" w:rsidP="00A848E9">
      <w:pPr>
        <w:pStyle w:val="Caption"/>
        <w:spacing w:after="0" w:line="360" w:lineRule="auto"/>
        <w:jc w:val="center"/>
        <w:outlineLvl w:val="0"/>
        <w:rPr>
          <w:rFonts w:ascii="Times New Roman" w:hAnsi="Times New Roman"/>
          <w:color w:val="000000"/>
          <w:sz w:val="26"/>
          <w:szCs w:val="26"/>
        </w:rPr>
      </w:pPr>
      <w:bookmarkStart w:id="2" w:name="_Toc91244088"/>
      <w:r w:rsidRPr="001E559C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F17713" wp14:editId="0CCBBB2E">
                <wp:simplePos x="0" y="0"/>
                <wp:positionH relativeFrom="column">
                  <wp:posOffset>3533140</wp:posOffset>
                </wp:positionH>
                <wp:positionV relativeFrom="paragraph">
                  <wp:posOffset>11430</wp:posOffset>
                </wp:positionV>
                <wp:extent cx="440055" cy="30734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0055" cy="307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540EB27" w14:textId="77777777" w:rsidR="00A848E9" w:rsidRPr="00D339FF" w:rsidRDefault="00A848E9" w:rsidP="00A848E9">
                            <w:pPr>
                              <w:rPr>
                                <w:b/>
                                <w:bCs/>
                              </w:rPr>
                            </w:pPr>
                            <w:r w:rsidRPr="00D339FF">
                              <w:rPr>
                                <w:b/>
                                <w:bCs/>
                              </w:rPr>
                              <w:t>(+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F17713" id="Text Box 1" o:spid="_x0000_s1060" type="#_x0000_t202" style="position:absolute;left:0;text-align:left;margin-left:278.2pt;margin-top:.9pt;width:34.65pt;height:24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" stroked="f">
                <v:textbox>
                  <w:txbxContent>
                    <w:p w14:paraId="3540EB27" w14:textId="77777777" w:rsidR="00A848E9" w:rsidRPr="00D339FF" w:rsidRDefault="00A848E9" w:rsidP="00A848E9">
                      <w:pPr>
                        <w:rPr>
                          <w:b/>
                          <w:bCs/>
                        </w:rPr>
                      </w:pPr>
                      <w:r w:rsidRPr="00D339FF">
                        <w:rPr>
                          <w:b/>
                          <w:bCs/>
                        </w:rPr>
                        <w:t>(+)</w:t>
                      </w:r>
                    </w:p>
                  </w:txbxContent>
                </v:textbox>
              </v:shape>
            </w:pict>
          </mc:Fallback>
        </mc:AlternateContent>
      </w:r>
      <w:bookmarkEnd w:id="2"/>
    </w:p>
    <w:p w14:paraId="12B1D527" w14:textId="77777777" w:rsidR="00A848E9" w:rsidRPr="001E559C" w:rsidRDefault="00A848E9" w:rsidP="00A848E9">
      <w:pPr>
        <w:pStyle w:val="Caption"/>
        <w:spacing w:after="0" w:line="360" w:lineRule="auto"/>
        <w:jc w:val="center"/>
        <w:outlineLvl w:val="0"/>
        <w:rPr>
          <w:rFonts w:ascii="Times New Roman" w:hAnsi="Times New Roman"/>
          <w:color w:val="000000"/>
          <w:sz w:val="26"/>
          <w:szCs w:val="26"/>
        </w:rPr>
      </w:pPr>
    </w:p>
    <w:p w14:paraId="4B4B0033" w14:textId="77777777" w:rsidR="00A848E9" w:rsidRPr="001E559C" w:rsidRDefault="00A848E9" w:rsidP="00A848E9">
      <w:pPr>
        <w:pStyle w:val="Caption"/>
        <w:spacing w:after="0" w:line="360" w:lineRule="auto"/>
        <w:jc w:val="center"/>
        <w:outlineLvl w:val="0"/>
        <w:rPr>
          <w:rFonts w:ascii="Times New Roman" w:hAnsi="Times New Roman"/>
          <w:color w:val="000000"/>
          <w:sz w:val="26"/>
          <w:szCs w:val="26"/>
        </w:rPr>
      </w:pPr>
    </w:p>
    <w:p w14:paraId="175385DD" w14:textId="77777777" w:rsidR="00A848E9" w:rsidRPr="001E559C" w:rsidRDefault="00A848E9" w:rsidP="00A848E9">
      <w:pPr>
        <w:pStyle w:val="Caption"/>
        <w:spacing w:after="0" w:line="360" w:lineRule="auto"/>
        <w:jc w:val="center"/>
        <w:outlineLvl w:val="0"/>
        <w:rPr>
          <w:rFonts w:ascii="Times New Roman" w:hAnsi="Times New Roman"/>
          <w:color w:val="000000"/>
          <w:sz w:val="12"/>
          <w:szCs w:val="26"/>
        </w:rPr>
      </w:pPr>
    </w:p>
    <w:p w14:paraId="7A4320E2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6"/>
          <w:szCs w:val="26"/>
        </w:rPr>
      </w:pPr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5.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Đóng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góp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về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mặt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kinh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tế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-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xã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hội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giáo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dục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đào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tạo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, </w:t>
      </w:r>
      <w:proofErr w:type="gram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an</w:t>
      </w:r>
      <w:proofErr w:type="gram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ninh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quốc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phòng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khả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năng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áp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dụng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đề</w:t>
      </w:r>
      <w:proofErr w:type="spellEnd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b/>
          <w:bCs/>
          <w:color w:val="000000"/>
          <w:sz w:val="26"/>
          <w:szCs w:val="26"/>
        </w:rPr>
        <w:t>tài</w:t>
      </w:r>
      <w:proofErr w:type="spellEnd"/>
    </w:p>
    <w:p w14:paraId="7C5187BE" w14:textId="77777777" w:rsidR="00A848E9" w:rsidRPr="001E559C" w:rsidRDefault="00A848E9" w:rsidP="00A848E9">
      <w:pPr>
        <w:spacing w:after="0" w:line="360" w:lineRule="auto"/>
        <w:ind w:firstLine="720"/>
        <w:jc w:val="both"/>
        <w:rPr>
          <w:rFonts w:ascii="Times New Roman" w:hAnsi="Times New Roman"/>
          <w:color w:val="000000"/>
          <w:sz w:val="26"/>
          <w:szCs w:val="26"/>
        </w:rPr>
      </w:pPr>
      <w:r w:rsidRPr="001E559C">
        <w:rPr>
          <w:rFonts w:ascii="Times New Roman" w:hAnsi="Times New Roman"/>
          <w:color w:val="000000"/>
          <w:sz w:val="26"/>
          <w:szCs w:val="26"/>
        </w:rPr>
        <w:t xml:space="preserve">Ở Việt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KTQTMT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một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ấ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ề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ò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há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mớ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mặ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dù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ữ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ăm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gầ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ây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ũ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ó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ữ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NC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iê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qua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ế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KTQTMT,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ư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NC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ề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KTQTMT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o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DNSX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ê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ị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à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TP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ẵ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ì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hư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ó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, do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ó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NC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ày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ượ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o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ịp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ờ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góp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phầ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ú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ẩy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ổ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hứ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iệ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KTQTMT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ê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ị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à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TP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ẵ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–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một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hu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ự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ó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a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ò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ạt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â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qua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ọ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ầu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ố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i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ế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quố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phò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giữ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ù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Bắc Trung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ộ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ớ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Tây Nguyên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Đông Nam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ộ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giữ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ất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iề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ớ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quầ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ảo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>.</w:t>
      </w:r>
    </w:p>
    <w:p w14:paraId="5ED177C9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1E559C">
        <w:rPr>
          <w:rFonts w:ascii="Times New Roman" w:hAnsi="Times New Roman"/>
          <w:color w:val="000000"/>
          <w:sz w:val="26"/>
          <w:szCs w:val="26"/>
        </w:rPr>
        <w:tab/>
        <w:t xml:space="preserve">NC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ũ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góp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phầ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â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ao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ậ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ứ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quả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ị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o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DNSX,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ó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ác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iệm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ơ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ớ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MT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h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iế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à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sả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xuất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i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doa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iề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qua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ế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ghề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iể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ướ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ớ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mụ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iêu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gi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ă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lợ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íc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i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ế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ảo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ệ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MT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phát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iể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ề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ữ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>.</w:t>
      </w:r>
    </w:p>
    <w:p w14:paraId="24ED4C4A" w14:textId="77777777" w:rsidR="00A848E9" w:rsidRPr="001E559C" w:rsidRDefault="00A848E9" w:rsidP="00A848E9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1E559C">
        <w:rPr>
          <w:rFonts w:ascii="Times New Roman" w:hAnsi="Times New Roman"/>
          <w:color w:val="000000"/>
          <w:sz w:val="26"/>
          <w:szCs w:val="26"/>
        </w:rPr>
        <w:tab/>
        <w:t xml:space="preserve">NC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ũ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góp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phầ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â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ao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ậ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ứ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ủ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ế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oá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ề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KTMT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à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ỗ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ợ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kế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oá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ó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ă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ứ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gh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hậ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ô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bố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ô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tin KTMT;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ồ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hời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ỗ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rợ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tổ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hứ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ghề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nghiệp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hí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phủ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đư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ra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chín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sách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,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hướng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dẫn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1E559C">
        <w:rPr>
          <w:rFonts w:ascii="Times New Roman" w:hAnsi="Times New Roman"/>
          <w:color w:val="000000"/>
          <w:sz w:val="26"/>
          <w:szCs w:val="26"/>
        </w:rPr>
        <w:t>về</w:t>
      </w:r>
      <w:proofErr w:type="spellEnd"/>
      <w:r w:rsidRPr="001E559C">
        <w:rPr>
          <w:rFonts w:ascii="Times New Roman" w:hAnsi="Times New Roman"/>
          <w:color w:val="000000"/>
          <w:sz w:val="26"/>
          <w:szCs w:val="26"/>
        </w:rPr>
        <w:t xml:space="preserve"> KTMT.</w:t>
      </w:r>
    </w:p>
    <w:p w14:paraId="4D63D1C1" w14:textId="77777777" w:rsidR="00EB0DBB" w:rsidRPr="00A848E9" w:rsidRDefault="00EB0DBB" w:rsidP="00A848E9"/>
    <w:sectPr w:rsidR="00EB0DBB" w:rsidRPr="00A848E9" w:rsidSect="00A848E9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TE2t00">
    <w:altName w:val="Times New Roman"/>
    <w:panose1 w:val="00000000000000000000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NjMwMze1MDQyMDZW0lEKTi0uzszPAykwrAUAEXzLbiwAAAA="/>
  </w:docVars>
  <w:rsids>
    <w:rsidRoot w:val="00A848E9"/>
    <w:rsid w:val="0076214A"/>
    <w:rsid w:val="00A848E9"/>
    <w:rsid w:val="00EB0DBB"/>
    <w:rsid w:val="00F43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BEF59"/>
  <w15:chartTrackingRefBased/>
  <w15:docId w15:val="{463D3DE3-8123-4996-8DC4-4AB6F53C3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8E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21">
    <w:name w:val="fontstyle21"/>
    <w:rsid w:val="00A848E9"/>
    <w:rPr>
      <w:rFonts w:ascii="TTE2t00" w:hAnsi="TTE2t00" w:hint="default"/>
      <w:b w:val="0"/>
      <w:bCs w:val="0"/>
      <w:i w:val="0"/>
      <w:iCs w:val="0"/>
      <w:color w:val="000000"/>
      <w:sz w:val="22"/>
      <w:szCs w:val="22"/>
    </w:rPr>
  </w:style>
  <w:style w:type="paragraph" w:styleId="NormalWeb">
    <w:name w:val="Normal (Web)"/>
    <w:basedOn w:val="Normal"/>
    <w:uiPriority w:val="99"/>
    <w:unhideWhenUsed/>
    <w:rsid w:val="00A848E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A848E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179</Words>
  <Characters>672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Hien</dc:creator>
  <cp:keywords/>
  <dc:description/>
  <cp:lastModifiedBy>Thanh Hien</cp:lastModifiedBy>
  <cp:revision>2</cp:revision>
  <dcterms:created xsi:type="dcterms:W3CDTF">2022-06-15T03:07:00Z</dcterms:created>
  <dcterms:modified xsi:type="dcterms:W3CDTF">2022-06-15T03:13:00Z</dcterms:modified>
</cp:coreProperties>
</file>